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EB3B9" w14:textId="207B6273" w:rsidR="00F16347" w:rsidRDefault="00F05610" w:rsidP="00F65FC2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13EA1875" wp14:editId="22DBA776">
            <wp:extent cx="1318260" cy="1232287"/>
            <wp:effectExtent l="0" t="0" r="0" b="6350"/>
            <wp:docPr id="1" name="Imagem 1" descr="Portal Unaerp - Campus Ribeirã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rtal Unaerp - Campus Ribeirão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64" r="11218" b="33436"/>
                    <a:stretch/>
                  </pic:blipFill>
                  <pic:spPr bwMode="auto">
                    <a:xfrm>
                      <a:off x="0" y="0"/>
                      <a:ext cx="1325220" cy="1238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6B5D7" w14:textId="77777777" w:rsidR="009E026B" w:rsidRDefault="009E026B" w:rsidP="00F65FC2">
      <w:pPr>
        <w:spacing w:line="240" w:lineRule="auto"/>
        <w:ind w:firstLine="0"/>
        <w:jc w:val="center"/>
      </w:pPr>
    </w:p>
    <w:p w14:paraId="2E6CF306" w14:textId="709F095A" w:rsidR="0061565C" w:rsidRPr="0061565C" w:rsidRDefault="0061565C" w:rsidP="00F65FC2">
      <w:pPr>
        <w:spacing w:line="240" w:lineRule="auto"/>
        <w:ind w:firstLine="0"/>
        <w:jc w:val="center"/>
      </w:pPr>
      <w:r w:rsidRPr="0061565C">
        <w:t>UNIVERSIDADE DE RIBEIRÃO PRETO</w:t>
      </w:r>
    </w:p>
    <w:p w14:paraId="1B52D3B6" w14:textId="77777777" w:rsidR="003A3F88" w:rsidRDefault="0061565C" w:rsidP="00F65FC2">
      <w:pPr>
        <w:spacing w:line="240" w:lineRule="auto"/>
        <w:ind w:firstLine="0"/>
        <w:jc w:val="center"/>
      </w:pPr>
      <w:r w:rsidRPr="0061565C">
        <w:t xml:space="preserve">CENTRO DE CIÊNCIAS EXATAS, NATURAIS E TECNOLOGIAS </w:t>
      </w:r>
    </w:p>
    <w:p w14:paraId="24B4090B" w14:textId="31E0E235" w:rsidR="0061565C" w:rsidRDefault="0061565C" w:rsidP="00F65FC2">
      <w:pPr>
        <w:spacing w:line="240" w:lineRule="auto"/>
        <w:ind w:firstLine="0"/>
        <w:jc w:val="center"/>
      </w:pPr>
      <w:r w:rsidRPr="0061565C">
        <w:t>PROGRAMA DE PÓS-GRADUAÇÃO EM TECNOLOGIA AMBIENTAL</w:t>
      </w:r>
    </w:p>
    <w:p w14:paraId="5D5B57E1" w14:textId="77777777" w:rsidR="0061565C" w:rsidRDefault="0061565C" w:rsidP="00F65FC2">
      <w:pPr>
        <w:spacing w:line="240" w:lineRule="auto"/>
      </w:pPr>
    </w:p>
    <w:p w14:paraId="0DD5C9C8" w14:textId="77777777" w:rsidR="0061565C" w:rsidRDefault="0061565C" w:rsidP="00F65FC2">
      <w:pPr>
        <w:spacing w:line="240" w:lineRule="auto"/>
      </w:pPr>
    </w:p>
    <w:p w14:paraId="76D9085A" w14:textId="1674BAB4" w:rsidR="0061565C" w:rsidRDefault="0061565C" w:rsidP="00F65FC2">
      <w:pPr>
        <w:spacing w:line="240" w:lineRule="auto"/>
      </w:pPr>
    </w:p>
    <w:p w14:paraId="172B4936" w14:textId="77777777" w:rsidR="00DB6F95" w:rsidRDefault="00DB6F95" w:rsidP="00F65FC2">
      <w:pPr>
        <w:spacing w:line="240" w:lineRule="auto"/>
      </w:pPr>
    </w:p>
    <w:p w14:paraId="2BFC967C" w14:textId="77777777" w:rsidR="00F65FC2" w:rsidRDefault="00F65FC2" w:rsidP="00F65FC2">
      <w:pPr>
        <w:spacing w:line="240" w:lineRule="auto"/>
      </w:pPr>
    </w:p>
    <w:p w14:paraId="6BBC28C0" w14:textId="77777777" w:rsidR="00F65FC2" w:rsidRDefault="00F65FC2" w:rsidP="00F65FC2">
      <w:pPr>
        <w:spacing w:line="240" w:lineRule="auto"/>
      </w:pPr>
    </w:p>
    <w:p w14:paraId="7FF733F9" w14:textId="77777777" w:rsidR="00F65FC2" w:rsidRDefault="00F65FC2" w:rsidP="00F65FC2">
      <w:pPr>
        <w:spacing w:line="240" w:lineRule="auto"/>
      </w:pPr>
    </w:p>
    <w:p w14:paraId="0FACBA40" w14:textId="77777777" w:rsidR="00F65FC2" w:rsidRDefault="00F65FC2" w:rsidP="00F65FC2">
      <w:pPr>
        <w:spacing w:line="240" w:lineRule="auto"/>
      </w:pPr>
    </w:p>
    <w:p w14:paraId="13A11394" w14:textId="77777777" w:rsidR="00F65FC2" w:rsidRDefault="00F65FC2" w:rsidP="00F65FC2">
      <w:pPr>
        <w:spacing w:line="240" w:lineRule="auto"/>
      </w:pPr>
    </w:p>
    <w:p w14:paraId="61F9462B" w14:textId="0630A521" w:rsidR="0061565C" w:rsidRPr="006C2247" w:rsidRDefault="00DB6F95" w:rsidP="00F65FC2">
      <w:pPr>
        <w:spacing w:line="240" w:lineRule="auto"/>
        <w:ind w:firstLine="0"/>
        <w:jc w:val="center"/>
      </w:pPr>
      <w:r>
        <w:t>NOME DO ALUNO</w:t>
      </w:r>
      <w:r w:rsidR="00B46122">
        <w:t xml:space="preserve"> (FONTE TAMANHO 12)</w:t>
      </w:r>
    </w:p>
    <w:p w14:paraId="74B9F9E9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7CBD4CAF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315D9C73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2FBEB1DB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5AF13FF5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5047EF4E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07DE2263" w14:textId="72A44A78" w:rsidR="0061565C" w:rsidRDefault="0061565C" w:rsidP="00F65FC2">
      <w:pPr>
        <w:spacing w:line="240" w:lineRule="auto"/>
      </w:pPr>
    </w:p>
    <w:p w14:paraId="23C9E418" w14:textId="77777777" w:rsidR="00DB6F95" w:rsidRDefault="00DB6F95" w:rsidP="00F65FC2">
      <w:pPr>
        <w:spacing w:line="240" w:lineRule="auto"/>
      </w:pPr>
    </w:p>
    <w:p w14:paraId="52AEDBDB" w14:textId="77777777" w:rsidR="00F65FC2" w:rsidRDefault="00F65FC2" w:rsidP="00F65FC2">
      <w:pPr>
        <w:spacing w:line="240" w:lineRule="auto"/>
      </w:pPr>
    </w:p>
    <w:p w14:paraId="72B8F9A9" w14:textId="7E4F6D42" w:rsidR="0061565C" w:rsidRPr="00EF011F" w:rsidRDefault="00DB6F95" w:rsidP="006C2247">
      <w:pPr>
        <w:ind w:firstLine="0"/>
        <w:jc w:val="center"/>
      </w:pPr>
      <w:r w:rsidRPr="00EF011F">
        <w:t>TÍTULO DO TRABALHO</w:t>
      </w:r>
      <w:r w:rsidR="00B46122" w:rsidRPr="00EF011F">
        <w:t xml:space="preserve"> (FONTE TAMANHO 1</w:t>
      </w:r>
      <w:r w:rsidR="00EF011F" w:rsidRPr="00EF011F">
        <w:t>2</w:t>
      </w:r>
      <w:r w:rsidR="00B46122" w:rsidRPr="00EF011F">
        <w:t>)</w:t>
      </w:r>
    </w:p>
    <w:p w14:paraId="1804A66B" w14:textId="77777777" w:rsidR="0061565C" w:rsidRDefault="0061565C" w:rsidP="00F65FC2">
      <w:pPr>
        <w:spacing w:line="240" w:lineRule="auto"/>
      </w:pPr>
    </w:p>
    <w:p w14:paraId="27393217" w14:textId="77777777" w:rsidR="00F65FC2" w:rsidRDefault="00F65FC2" w:rsidP="00F65FC2">
      <w:pPr>
        <w:spacing w:line="240" w:lineRule="auto"/>
      </w:pPr>
    </w:p>
    <w:p w14:paraId="2ECF7133" w14:textId="77777777" w:rsidR="00F65FC2" w:rsidRDefault="00F65FC2" w:rsidP="00F65FC2">
      <w:pPr>
        <w:spacing w:line="240" w:lineRule="auto"/>
      </w:pPr>
    </w:p>
    <w:p w14:paraId="314B754E" w14:textId="77777777" w:rsidR="00F65FC2" w:rsidRDefault="00F65FC2" w:rsidP="00F65FC2">
      <w:pPr>
        <w:spacing w:line="240" w:lineRule="auto"/>
      </w:pPr>
    </w:p>
    <w:p w14:paraId="4C364DBA" w14:textId="77777777" w:rsidR="00F65FC2" w:rsidRDefault="00F65FC2" w:rsidP="00F65FC2">
      <w:pPr>
        <w:spacing w:line="240" w:lineRule="auto"/>
      </w:pPr>
    </w:p>
    <w:p w14:paraId="645ABD81" w14:textId="77777777" w:rsidR="00F65FC2" w:rsidRDefault="00F65FC2" w:rsidP="00F65FC2">
      <w:pPr>
        <w:spacing w:line="240" w:lineRule="auto"/>
      </w:pPr>
    </w:p>
    <w:p w14:paraId="0C8FF6BC" w14:textId="77777777" w:rsidR="00F65FC2" w:rsidRDefault="00F65FC2" w:rsidP="00F65FC2">
      <w:pPr>
        <w:spacing w:line="240" w:lineRule="auto"/>
      </w:pPr>
    </w:p>
    <w:p w14:paraId="37E0BC54" w14:textId="77777777" w:rsidR="00F65FC2" w:rsidRDefault="00F65FC2" w:rsidP="00F65FC2">
      <w:pPr>
        <w:spacing w:line="240" w:lineRule="auto"/>
      </w:pPr>
    </w:p>
    <w:p w14:paraId="60F69857" w14:textId="77777777" w:rsidR="0061565C" w:rsidRDefault="0061565C" w:rsidP="00F65FC2">
      <w:pPr>
        <w:spacing w:line="240" w:lineRule="auto"/>
      </w:pPr>
    </w:p>
    <w:p w14:paraId="674B4533" w14:textId="77777777" w:rsidR="0061565C" w:rsidRDefault="0061565C" w:rsidP="00F65FC2">
      <w:pPr>
        <w:spacing w:line="240" w:lineRule="auto"/>
      </w:pPr>
    </w:p>
    <w:p w14:paraId="75CEE831" w14:textId="77777777" w:rsidR="0061565C" w:rsidRDefault="0061565C" w:rsidP="00F65FC2">
      <w:pPr>
        <w:spacing w:line="240" w:lineRule="auto"/>
      </w:pPr>
    </w:p>
    <w:p w14:paraId="507949E2" w14:textId="77777777" w:rsidR="0061565C" w:rsidRDefault="0061565C" w:rsidP="00F65FC2">
      <w:pPr>
        <w:spacing w:line="240" w:lineRule="auto"/>
      </w:pPr>
    </w:p>
    <w:p w14:paraId="75FCCF41" w14:textId="77777777" w:rsidR="0061565C" w:rsidRDefault="0061565C" w:rsidP="00F65FC2">
      <w:pPr>
        <w:spacing w:line="240" w:lineRule="auto"/>
      </w:pPr>
    </w:p>
    <w:p w14:paraId="76EDCD92" w14:textId="77777777" w:rsidR="0061565C" w:rsidRDefault="0061565C" w:rsidP="00F65FC2">
      <w:pPr>
        <w:spacing w:line="240" w:lineRule="auto"/>
      </w:pPr>
    </w:p>
    <w:p w14:paraId="0584ED50" w14:textId="77777777" w:rsidR="0061565C" w:rsidRDefault="0061565C" w:rsidP="00F65FC2">
      <w:pPr>
        <w:spacing w:line="240" w:lineRule="auto"/>
      </w:pPr>
    </w:p>
    <w:p w14:paraId="6848A809" w14:textId="77777777" w:rsidR="0061565C" w:rsidRDefault="0061565C" w:rsidP="00F65FC2">
      <w:pPr>
        <w:spacing w:line="240" w:lineRule="auto"/>
      </w:pPr>
    </w:p>
    <w:p w14:paraId="36375941" w14:textId="24B68336" w:rsidR="0061565C" w:rsidRPr="006C2247" w:rsidRDefault="00B46122" w:rsidP="00F65FC2">
      <w:pPr>
        <w:spacing w:line="240" w:lineRule="auto"/>
        <w:ind w:firstLine="0"/>
        <w:jc w:val="center"/>
      </w:pPr>
      <w:r w:rsidRPr="006C2247">
        <w:t>Ribeirão Preto</w:t>
      </w:r>
      <w:r>
        <w:t xml:space="preserve"> (Fonte Tamanho 12)</w:t>
      </w:r>
    </w:p>
    <w:p w14:paraId="6213B77D" w14:textId="58979120" w:rsidR="0061565C" w:rsidRPr="006C2247" w:rsidRDefault="00B46122" w:rsidP="00F65FC2">
      <w:pPr>
        <w:spacing w:line="240" w:lineRule="auto"/>
        <w:ind w:firstLine="0"/>
        <w:jc w:val="center"/>
        <w:sectPr w:rsidR="0061565C" w:rsidRPr="006C2247" w:rsidSect="00275DB6">
          <w:headerReference w:type="default" r:id="rId9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Ano (Fonte Tamanho 12)</w:t>
      </w:r>
    </w:p>
    <w:p w14:paraId="534556C8" w14:textId="29C872D3" w:rsidR="0061565C" w:rsidRPr="006C2247" w:rsidRDefault="00DB6F95" w:rsidP="009E026B">
      <w:pPr>
        <w:spacing w:line="240" w:lineRule="auto"/>
        <w:ind w:firstLine="0"/>
        <w:jc w:val="center"/>
      </w:pPr>
      <w:r>
        <w:lastRenderedPageBreak/>
        <w:t>NOME DO ALUNO</w:t>
      </w:r>
      <w:r w:rsidR="00B46122">
        <w:t xml:space="preserve"> (FONTE TAMANHO 12)</w:t>
      </w:r>
    </w:p>
    <w:p w14:paraId="0D1D28F9" w14:textId="77777777" w:rsidR="0061565C" w:rsidRDefault="0061565C" w:rsidP="009E026B">
      <w:pPr>
        <w:spacing w:line="240" w:lineRule="auto"/>
        <w:ind w:firstLine="0"/>
        <w:jc w:val="center"/>
      </w:pPr>
    </w:p>
    <w:p w14:paraId="4FCF9CDE" w14:textId="77777777" w:rsidR="0061565C" w:rsidRDefault="0061565C" w:rsidP="009E026B">
      <w:pPr>
        <w:spacing w:line="240" w:lineRule="auto"/>
        <w:ind w:firstLine="0"/>
        <w:jc w:val="center"/>
      </w:pPr>
    </w:p>
    <w:p w14:paraId="283FA68C" w14:textId="77777777" w:rsidR="0061565C" w:rsidRDefault="0061565C" w:rsidP="009E026B">
      <w:pPr>
        <w:spacing w:line="240" w:lineRule="auto"/>
        <w:ind w:firstLine="0"/>
        <w:jc w:val="center"/>
      </w:pPr>
    </w:p>
    <w:p w14:paraId="6CDB856C" w14:textId="77777777" w:rsidR="0061565C" w:rsidRDefault="0061565C" w:rsidP="009E026B">
      <w:pPr>
        <w:spacing w:line="240" w:lineRule="auto"/>
        <w:ind w:firstLine="0"/>
        <w:jc w:val="center"/>
      </w:pPr>
    </w:p>
    <w:p w14:paraId="0BCB76A1" w14:textId="77777777" w:rsidR="0061565C" w:rsidRDefault="0061565C" w:rsidP="009E026B">
      <w:pPr>
        <w:spacing w:line="240" w:lineRule="auto"/>
        <w:ind w:firstLine="0"/>
        <w:jc w:val="center"/>
      </w:pPr>
    </w:p>
    <w:p w14:paraId="75235B79" w14:textId="77777777" w:rsidR="0061565C" w:rsidRDefault="0061565C" w:rsidP="009E026B">
      <w:pPr>
        <w:spacing w:line="240" w:lineRule="auto"/>
        <w:ind w:firstLine="0"/>
        <w:jc w:val="center"/>
      </w:pPr>
    </w:p>
    <w:p w14:paraId="0A62FA9C" w14:textId="77777777" w:rsidR="0061565C" w:rsidRDefault="0061565C" w:rsidP="009E026B">
      <w:pPr>
        <w:spacing w:line="240" w:lineRule="auto"/>
        <w:ind w:firstLine="0"/>
        <w:jc w:val="center"/>
      </w:pPr>
    </w:p>
    <w:p w14:paraId="1487994C" w14:textId="77777777" w:rsidR="0061565C" w:rsidRDefault="0061565C" w:rsidP="009E026B">
      <w:pPr>
        <w:spacing w:line="240" w:lineRule="auto"/>
        <w:ind w:firstLine="0"/>
        <w:jc w:val="center"/>
      </w:pPr>
    </w:p>
    <w:p w14:paraId="0605C0C6" w14:textId="77777777" w:rsidR="009E026B" w:rsidRDefault="009E026B" w:rsidP="009E026B">
      <w:pPr>
        <w:spacing w:line="240" w:lineRule="auto"/>
        <w:ind w:firstLine="0"/>
        <w:jc w:val="center"/>
      </w:pPr>
    </w:p>
    <w:p w14:paraId="7C49312D" w14:textId="77777777" w:rsidR="009E026B" w:rsidRDefault="009E026B" w:rsidP="009E026B">
      <w:pPr>
        <w:spacing w:line="240" w:lineRule="auto"/>
        <w:ind w:firstLine="0"/>
        <w:jc w:val="center"/>
      </w:pPr>
    </w:p>
    <w:p w14:paraId="0AB3CE2B" w14:textId="77777777" w:rsidR="009E026B" w:rsidRDefault="009E026B" w:rsidP="009E026B">
      <w:pPr>
        <w:spacing w:line="240" w:lineRule="auto"/>
        <w:ind w:firstLine="0"/>
        <w:jc w:val="center"/>
      </w:pPr>
    </w:p>
    <w:p w14:paraId="5EB0E81E" w14:textId="77777777" w:rsidR="0061565C" w:rsidRDefault="0061565C" w:rsidP="009E026B">
      <w:pPr>
        <w:spacing w:line="240" w:lineRule="auto"/>
        <w:ind w:firstLine="0"/>
        <w:jc w:val="center"/>
      </w:pPr>
    </w:p>
    <w:p w14:paraId="106F1BEE" w14:textId="77777777" w:rsidR="0061565C" w:rsidRDefault="0061565C" w:rsidP="009E026B">
      <w:pPr>
        <w:spacing w:line="240" w:lineRule="auto"/>
        <w:ind w:firstLine="0"/>
        <w:jc w:val="center"/>
      </w:pPr>
    </w:p>
    <w:p w14:paraId="3A25D620" w14:textId="7D17882D" w:rsidR="0061565C" w:rsidRPr="00EF011F" w:rsidRDefault="00DB6F95" w:rsidP="006C2247">
      <w:pPr>
        <w:ind w:firstLine="0"/>
        <w:jc w:val="center"/>
      </w:pPr>
      <w:r w:rsidRPr="00EF011F">
        <w:t>TÍTULO DO TRABALHO</w:t>
      </w:r>
      <w:r w:rsidR="00B46122" w:rsidRPr="00EF011F">
        <w:t xml:space="preserve"> (FONTE TAMANHO 1</w:t>
      </w:r>
      <w:r w:rsidR="00EF011F" w:rsidRPr="00EF011F">
        <w:t>2</w:t>
      </w:r>
      <w:r w:rsidR="00B46122" w:rsidRPr="00EF011F">
        <w:t>)</w:t>
      </w:r>
    </w:p>
    <w:p w14:paraId="4E089415" w14:textId="77777777" w:rsidR="0061565C" w:rsidRDefault="0061565C" w:rsidP="009E026B">
      <w:pPr>
        <w:spacing w:line="240" w:lineRule="auto"/>
        <w:ind w:firstLine="0"/>
      </w:pPr>
    </w:p>
    <w:p w14:paraId="5CC98CE5" w14:textId="52AB50FE" w:rsidR="0061565C" w:rsidRDefault="0061565C" w:rsidP="009E026B">
      <w:pPr>
        <w:spacing w:line="240" w:lineRule="auto"/>
        <w:ind w:firstLine="0"/>
      </w:pPr>
    </w:p>
    <w:p w14:paraId="114EEFED" w14:textId="1C570DCC" w:rsidR="006C2247" w:rsidRDefault="006C2247" w:rsidP="009E026B">
      <w:pPr>
        <w:spacing w:line="240" w:lineRule="auto"/>
        <w:ind w:firstLine="0"/>
      </w:pPr>
    </w:p>
    <w:p w14:paraId="52B91583" w14:textId="217B2A98" w:rsidR="006C2247" w:rsidRDefault="006C2247" w:rsidP="009E026B">
      <w:pPr>
        <w:spacing w:line="240" w:lineRule="auto"/>
        <w:ind w:firstLine="0"/>
      </w:pPr>
    </w:p>
    <w:p w14:paraId="0D1DC132" w14:textId="77777777" w:rsidR="006C2247" w:rsidRDefault="006C2247" w:rsidP="009E026B">
      <w:pPr>
        <w:spacing w:line="240" w:lineRule="auto"/>
        <w:ind w:firstLine="0"/>
      </w:pPr>
    </w:p>
    <w:p w14:paraId="183B97EA" w14:textId="77777777" w:rsidR="0061565C" w:rsidRDefault="0061565C" w:rsidP="009E026B">
      <w:pPr>
        <w:spacing w:line="240" w:lineRule="auto"/>
        <w:ind w:firstLine="0"/>
      </w:pPr>
    </w:p>
    <w:p w14:paraId="42BBF3DD" w14:textId="77777777" w:rsidR="0061565C" w:rsidRDefault="0061565C" w:rsidP="009E026B">
      <w:pPr>
        <w:spacing w:line="240" w:lineRule="auto"/>
        <w:ind w:firstLine="0"/>
      </w:pPr>
    </w:p>
    <w:p w14:paraId="41992B4A" w14:textId="77777777" w:rsidR="0061565C" w:rsidRDefault="0061565C" w:rsidP="009E026B">
      <w:pPr>
        <w:spacing w:line="240" w:lineRule="auto"/>
        <w:ind w:firstLine="0"/>
      </w:pPr>
    </w:p>
    <w:p w14:paraId="2C2BD5FE" w14:textId="77777777" w:rsidR="0061565C" w:rsidRDefault="0061565C" w:rsidP="009E026B">
      <w:pPr>
        <w:spacing w:line="240" w:lineRule="auto"/>
        <w:ind w:firstLine="0"/>
      </w:pPr>
    </w:p>
    <w:p w14:paraId="38429B50" w14:textId="72690182" w:rsidR="0061565C" w:rsidRDefault="00A876CB" w:rsidP="00C41581">
      <w:pPr>
        <w:spacing w:line="240" w:lineRule="auto"/>
        <w:ind w:left="4253" w:firstLine="0"/>
      </w:pPr>
      <w:r>
        <w:t xml:space="preserve">Qualificação de Mestrado </w:t>
      </w:r>
      <w:r w:rsidR="0061565C" w:rsidRPr="0061565C">
        <w:t>apresentada à Universidade de Ribeirão Preto</w:t>
      </w:r>
      <w:r w:rsidR="00927EEB">
        <w:t xml:space="preserve"> </w:t>
      </w:r>
      <w:r w:rsidR="0061565C" w:rsidRPr="0061565C">
        <w:t xml:space="preserve">- UNAERP, como requisito </w:t>
      </w:r>
      <w:r>
        <w:t xml:space="preserve">parcial </w:t>
      </w:r>
      <w:r w:rsidR="0061565C" w:rsidRPr="0061565C">
        <w:t xml:space="preserve">para obtenção do título de </w:t>
      </w:r>
      <w:r w:rsidR="00BD2CCB">
        <w:t>M</w:t>
      </w:r>
      <w:r w:rsidR="0061565C" w:rsidRPr="0061565C">
        <w:t>estre pelo Programa de Pós-graduação em Tecnologia Ambiental.</w:t>
      </w:r>
    </w:p>
    <w:p w14:paraId="79797428" w14:textId="77777777" w:rsidR="006C2247" w:rsidRDefault="006C2247" w:rsidP="006C2247">
      <w:pPr>
        <w:spacing w:line="240" w:lineRule="auto"/>
        <w:ind w:left="3402" w:firstLine="0"/>
      </w:pPr>
    </w:p>
    <w:p w14:paraId="7DB8AE94" w14:textId="3CD38B77" w:rsidR="0061565C" w:rsidRDefault="0061565C" w:rsidP="00C41581">
      <w:pPr>
        <w:spacing w:line="240" w:lineRule="auto"/>
        <w:ind w:left="2268" w:firstLine="1985"/>
      </w:pPr>
      <w:r>
        <w:t xml:space="preserve">Orientador: Prof. Dr. </w:t>
      </w:r>
    </w:p>
    <w:p w14:paraId="1A9A31D2" w14:textId="7CE66C6E" w:rsidR="00DB6F95" w:rsidRDefault="00DB6F95" w:rsidP="00C41581">
      <w:pPr>
        <w:spacing w:line="240" w:lineRule="auto"/>
        <w:ind w:left="2268" w:firstLine="1985"/>
      </w:pPr>
      <w:r>
        <w:t>Coorientador: Prof. Dr.</w:t>
      </w:r>
    </w:p>
    <w:p w14:paraId="104ED092" w14:textId="77777777" w:rsidR="0061565C" w:rsidRDefault="0061565C" w:rsidP="009E026B">
      <w:pPr>
        <w:spacing w:line="240" w:lineRule="auto"/>
        <w:ind w:firstLine="0"/>
      </w:pPr>
    </w:p>
    <w:p w14:paraId="470842E4" w14:textId="436A0C41" w:rsidR="0061565C" w:rsidRDefault="0061565C" w:rsidP="009E026B">
      <w:pPr>
        <w:spacing w:line="240" w:lineRule="auto"/>
        <w:ind w:firstLine="0"/>
      </w:pPr>
    </w:p>
    <w:p w14:paraId="5664FED7" w14:textId="7B916727" w:rsidR="006C2247" w:rsidRDefault="006C2247" w:rsidP="009E026B">
      <w:pPr>
        <w:spacing w:line="240" w:lineRule="auto"/>
        <w:ind w:firstLine="0"/>
      </w:pPr>
    </w:p>
    <w:p w14:paraId="142F3656" w14:textId="72443BC2" w:rsidR="006C2247" w:rsidRDefault="006C2247" w:rsidP="009E026B">
      <w:pPr>
        <w:spacing w:line="240" w:lineRule="auto"/>
        <w:ind w:firstLine="0"/>
      </w:pPr>
    </w:p>
    <w:p w14:paraId="3EB57C5C" w14:textId="5370AB10" w:rsidR="006C2247" w:rsidRDefault="006C2247" w:rsidP="009E026B">
      <w:pPr>
        <w:spacing w:line="240" w:lineRule="auto"/>
        <w:ind w:firstLine="0"/>
      </w:pPr>
    </w:p>
    <w:p w14:paraId="245F7642" w14:textId="7D487599" w:rsidR="006C2247" w:rsidRDefault="006C2247" w:rsidP="009E026B">
      <w:pPr>
        <w:spacing w:line="240" w:lineRule="auto"/>
        <w:ind w:firstLine="0"/>
      </w:pPr>
    </w:p>
    <w:p w14:paraId="5FD4748D" w14:textId="74883CBB" w:rsidR="006C2247" w:rsidRDefault="006C2247" w:rsidP="009E026B">
      <w:pPr>
        <w:spacing w:line="240" w:lineRule="auto"/>
        <w:ind w:firstLine="0"/>
      </w:pPr>
    </w:p>
    <w:p w14:paraId="298EC746" w14:textId="657F8D49" w:rsidR="006C2247" w:rsidRDefault="006C2247" w:rsidP="009E026B">
      <w:pPr>
        <w:spacing w:line="240" w:lineRule="auto"/>
        <w:ind w:firstLine="0"/>
      </w:pPr>
    </w:p>
    <w:p w14:paraId="695C26F3" w14:textId="0F4F14AB" w:rsidR="006C2247" w:rsidRDefault="006C2247" w:rsidP="009E026B">
      <w:pPr>
        <w:spacing w:line="240" w:lineRule="auto"/>
        <w:ind w:firstLine="0"/>
      </w:pPr>
    </w:p>
    <w:p w14:paraId="01026472" w14:textId="77777777" w:rsidR="0061565C" w:rsidRDefault="0061565C" w:rsidP="009E026B">
      <w:pPr>
        <w:spacing w:line="240" w:lineRule="auto"/>
        <w:ind w:firstLine="0"/>
      </w:pPr>
    </w:p>
    <w:p w14:paraId="0CC0F8DB" w14:textId="77777777" w:rsidR="0061565C" w:rsidRDefault="0061565C" w:rsidP="009E026B">
      <w:pPr>
        <w:spacing w:line="240" w:lineRule="auto"/>
        <w:ind w:firstLine="0"/>
      </w:pPr>
    </w:p>
    <w:p w14:paraId="4099A0CD" w14:textId="77777777" w:rsidR="0061565C" w:rsidRDefault="0061565C" w:rsidP="009E026B">
      <w:pPr>
        <w:spacing w:line="240" w:lineRule="auto"/>
        <w:ind w:firstLine="0"/>
      </w:pPr>
    </w:p>
    <w:p w14:paraId="75DBB2C8" w14:textId="77777777" w:rsidR="0061565C" w:rsidRDefault="0061565C" w:rsidP="009E026B">
      <w:pPr>
        <w:spacing w:line="240" w:lineRule="auto"/>
        <w:ind w:firstLine="0"/>
      </w:pPr>
    </w:p>
    <w:p w14:paraId="2B29E9C5" w14:textId="77777777" w:rsidR="0061565C" w:rsidRDefault="0061565C" w:rsidP="009E026B">
      <w:pPr>
        <w:spacing w:line="240" w:lineRule="auto"/>
        <w:ind w:firstLine="0"/>
      </w:pPr>
    </w:p>
    <w:p w14:paraId="6D79EA1F" w14:textId="77777777" w:rsidR="0061565C" w:rsidRDefault="0061565C" w:rsidP="009E026B">
      <w:pPr>
        <w:spacing w:line="240" w:lineRule="auto"/>
        <w:ind w:firstLine="0"/>
      </w:pPr>
    </w:p>
    <w:p w14:paraId="01AF5706" w14:textId="430B595B" w:rsidR="00DB6F95" w:rsidRDefault="00B46122" w:rsidP="00DB6F95">
      <w:pPr>
        <w:spacing w:line="240" w:lineRule="auto"/>
        <w:ind w:firstLine="0"/>
        <w:jc w:val="center"/>
      </w:pPr>
      <w:r w:rsidRPr="006C2247">
        <w:t>Ribeirão Preto</w:t>
      </w:r>
      <w:r>
        <w:t xml:space="preserve"> (Fonte Tamanho 12)</w:t>
      </w:r>
    </w:p>
    <w:p w14:paraId="5C072B61" w14:textId="270E59EF" w:rsidR="00DB6F95" w:rsidRPr="006C2247" w:rsidRDefault="00B46122" w:rsidP="00DB6F95">
      <w:pPr>
        <w:spacing w:line="240" w:lineRule="auto"/>
        <w:ind w:firstLine="0"/>
        <w:jc w:val="center"/>
        <w:sectPr w:rsidR="00DB6F95" w:rsidRPr="006C2247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  <w:r>
        <w:t>Ano (Fonte Tamanho 12)</w:t>
      </w:r>
    </w:p>
    <w:p w14:paraId="6A36FAD2" w14:textId="79BD0960" w:rsidR="0061565C" w:rsidRPr="00EF011F" w:rsidRDefault="00C22DC6" w:rsidP="008109BB">
      <w:pPr>
        <w:spacing w:line="240" w:lineRule="auto"/>
        <w:ind w:right="0" w:firstLine="0"/>
        <w:jc w:val="center"/>
        <w:rPr>
          <w:b/>
          <w:bCs/>
        </w:rPr>
      </w:pPr>
      <w:r w:rsidRPr="00EF011F">
        <w:rPr>
          <w:b/>
          <w:bCs/>
        </w:rPr>
        <w:lastRenderedPageBreak/>
        <w:t>RESUMO</w:t>
      </w:r>
      <w:r w:rsidR="00B46122" w:rsidRPr="00EF011F">
        <w:rPr>
          <w:b/>
          <w:bCs/>
        </w:rPr>
        <w:t xml:space="preserve"> (FONTE TAMANHO 1</w:t>
      </w:r>
      <w:r w:rsidR="00EF011F" w:rsidRPr="00EF011F">
        <w:rPr>
          <w:b/>
          <w:bCs/>
        </w:rPr>
        <w:t>2</w:t>
      </w:r>
      <w:r w:rsidR="00B46122" w:rsidRPr="00EF011F">
        <w:rPr>
          <w:b/>
          <w:bCs/>
        </w:rPr>
        <w:t>)</w:t>
      </w:r>
    </w:p>
    <w:p w14:paraId="37CEBAE4" w14:textId="77777777" w:rsidR="002A3B45" w:rsidRDefault="002A3B45" w:rsidP="008109BB">
      <w:pPr>
        <w:spacing w:line="240" w:lineRule="auto"/>
        <w:ind w:right="0" w:firstLine="0"/>
      </w:pPr>
    </w:p>
    <w:p w14:paraId="4C52718E" w14:textId="1519E941" w:rsidR="00567988" w:rsidRDefault="00DB6F95" w:rsidP="00A91C3B">
      <w:pPr>
        <w:spacing w:line="240" w:lineRule="auto"/>
        <w:ind w:right="0" w:firstLine="0"/>
      </w:pPr>
      <w:r>
        <w:t xml:space="preserve">O resumo é realizado em parágrafo único. </w:t>
      </w:r>
      <w:r w:rsidR="00914DBB">
        <w:t xml:space="preserve">Fonte Arial ou Times New Roman; tamanho 12; </w:t>
      </w:r>
      <w:r w:rsidR="00A91C3B">
        <w:t>a</w:t>
      </w:r>
      <w:r w:rsidR="00914DBB">
        <w:t>linhamento justificado; Espaçamento entrelinhas de simples; escrito em terceira pessoa do</w:t>
      </w:r>
      <w:r w:rsidR="00A91C3B">
        <w:t xml:space="preserve"> </w:t>
      </w:r>
      <w:r w:rsidR="00914DBB">
        <w:t xml:space="preserve">singular; Voz ativa. </w:t>
      </w:r>
      <w:r w:rsidR="00567988" w:rsidRPr="00567988">
        <w:t>Segundo a NBR 14724</w:t>
      </w:r>
      <w:r w:rsidR="00567988">
        <w:t xml:space="preserve"> o resumo</w:t>
      </w:r>
      <w:r w:rsidR="00567988" w:rsidRPr="00567988">
        <w:t xml:space="preserve"> </w:t>
      </w:r>
      <w:r w:rsidR="00567988">
        <w:t>c</w:t>
      </w:r>
      <w:r w:rsidR="00567988" w:rsidRPr="00567988">
        <w:t>onsiste na apresentação concisa dos pontos relevantes de um texto; constitui-se em uma sequência de frases concisas e objetivas, e não de uma simples enumeração de tópicos, não ultrapassando 500 palavras, seguido, logo abaixo, das palavras representativas do conteúdo do trabalho, isto é, palavras-chave e/ou descritores, conforme [NBR 6028].</w:t>
      </w:r>
      <w:r w:rsidR="00887B8E">
        <w:t xml:space="preserve"> As palavras-chave são separadas entre si por ponto e vírgula e finalizadas por ponto. Utilizar de </w:t>
      </w:r>
      <w:r w:rsidR="00887B8E" w:rsidRPr="00930BFD">
        <w:t>três a cinco palavras</w:t>
      </w:r>
      <w:r w:rsidR="00887B8E">
        <w:t>-chave.</w:t>
      </w:r>
    </w:p>
    <w:p w14:paraId="2337CB39" w14:textId="77777777" w:rsidR="00914DBB" w:rsidRDefault="00914DBB" w:rsidP="008109BB">
      <w:pPr>
        <w:spacing w:line="240" w:lineRule="auto"/>
        <w:ind w:right="0" w:firstLine="0"/>
      </w:pPr>
    </w:p>
    <w:p w14:paraId="0C9A85AF" w14:textId="58F1DD24" w:rsidR="00A60F23" w:rsidRDefault="00C22DC6" w:rsidP="008109BB">
      <w:pPr>
        <w:spacing w:line="240" w:lineRule="auto"/>
        <w:ind w:right="0" w:firstLine="0"/>
      </w:pPr>
      <w:r w:rsidRPr="007D5B9B">
        <w:t>Palavras-chave:</w:t>
      </w:r>
      <w:r>
        <w:t xml:space="preserve"> </w:t>
      </w:r>
      <w:r w:rsidR="00DB6F95">
        <w:t>XX</w:t>
      </w:r>
      <w:r w:rsidR="001072F3">
        <w:t xml:space="preserve">; </w:t>
      </w:r>
      <w:r w:rsidR="00DB6F95">
        <w:t>XX</w:t>
      </w:r>
      <w:r w:rsidR="00376CE0">
        <w:t>;</w:t>
      </w:r>
      <w:r w:rsidR="00A32A52">
        <w:t xml:space="preserve"> </w:t>
      </w:r>
      <w:r w:rsidR="00DB6F95">
        <w:t>XX</w:t>
      </w:r>
      <w:r w:rsidR="0038513F" w:rsidRPr="00DB6F95">
        <w:t>.</w:t>
      </w:r>
    </w:p>
    <w:p w14:paraId="3A6671DC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0FC27245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59F7287C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16EB2CF4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40BA3358" w14:textId="26734C12" w:rsidR="007D5B9B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303A235C" w14:textId="1EEC8DE5" w:rsidR="008109BB" w:rsidRDefault="008109B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740C514C" w14:textId="1797B8E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329D967E" w14:textId="62A31D10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269EDEFB" w14:textId="37DD19CD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3833A66A" w14:textId="3083FB4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524C03FF" w14:textId="49423DBB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0D46FE96" w14:textId="77A17730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08665D35" w14:textId="5A127BF7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122A9809" w14:textId="07175AEE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2607FEC8" w14:textId="1BC5F97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1500875A" w14:textId="50554CD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71286DC2" w14:textId="77360F80" w:rsidR="001072F3" w:rsidRPr="00EF011F" w:rsidRDefault="001072F3" w:rsidP="008109BB">
      <w:pPr>
        <w:pStyle w:val="NormalWeb"/>
        <w:spacing w:before="0" w:beforeAutospacing="0" w:after="0" w:afterAutospacing="0"/>
        <w:jc w:val="center"/>
        <w:rPr>
          <w:b/>
          <w:bCs/>
          <w:color w:val="000000"/>
        </w:rPr>
      </w:pPr>
      <w:r w:rsidRPr="00EF011F">
        <w:rPr>
          <w:b/>
          <w:bCs/>
          <w:color w:val="000000"/>
        </w:rPr>
        <w:lastRenderedPageBreak/>
        <w:t>ABSTRACT</w:t>
      </w:r>
      <w:r w:rsidR="00B46122" w:rsidRPr="00EF011F">
        <w:rPr>
          <w:b/>
          <w:bCs/>
          <w:color w:val="000000"/>
        </w:rPr>
        <w:t xml:space="preserve"> (FONTE TAMANHO 1</w:t>
      </w:r>
      <w:r w:rsidR="00EF011F" w:rsidRPr="00EF011F">
        <w:rPr>
          <w:b/>
          <w:bCs/>
          <w:color w:val="000000"/>
        </w:rPr>
        <w:t>2</w:t>
      </w:r>
      <w:r w:rsidR="00B46122" w:rsidRPr="00EF011F">
        <w:rPr>
          <w:b/>
          <w:bCs/>
          <w:color w:val="000000"/>
        </w:rPr>
        <w:t>)</w:t>
      </w:r>
    </w:p>
    <w:p w14:paraId="00E719F7" w14:textId="77777777" w:rsidR="008109BB" w:rsidRPr="00F05610" w:rsidRDefault="008109BB" w:rsidP="008109BB">
      <w:pPr>
        <w:pStyle w:val="NormalWeb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</w:rPr>
      </w:pPr>
    </w:p>
    <w:p w14:paraId="47383DD9" w14:textId="4C6B69C4" w:rsidR="007D63ED" w:rsidRPr="00DB6F95" w:rsidRDefault="00DB6F95" w:rsidP="008109BB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6F95">
        <w:rPr>
          <w:color w:val="000000"/>
        </w:rPr>
        <w:t>A formatação do abstract s</w:t>
      </w:r>
      <w:r>
        <w:rPr>
          <w:color w:val="000000"/>
        </w:rPr>
        <w:t>egue a mesma do resumo.</w:t>
      </w:r>
    </w:p>
    <w:p w14:paraId="44D751AB" w14:textId="77777777" w:rsidR="008109BB" w:rsidRPr="00DB6F95" w:rsidRDefault="008109BB" w:rsidP="008109BB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14:paraId="1BD35371" w14:textId="2E42F635" w:rsidR="001072F3" w:rsidRPr="00F05610" w:rsidRDefault="001072F3" w:rsidP="008109BB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F05610">
        <w:rPr>
          <w:color w:val="000000"/>
        </w:rPr>
        <w:t xml:space="preserve">Keywords: </w:t>
      </w:r>
      <w:r w:rsidR="00DB6F95" w:rsidRPr="00F05610">
        <w:rPr>
          <w:color w:val="000000"/>
        </w:rPr>
        <w:t>XX</w:t>
      </w:r>
      <w:r w:rsidRPr="00F05610">
        <w:rPr>
          <w:color w:val="000000"/>
        </w:rPr>
        <w:t xml:space="preserve">; </w:t>
      </w:r>
      <w:r w:rsidR="00DB6F95" w:rsidRPr="00F05610">
        <w:rPr>
          <w:color w:val="000000"/>
        </w:rPr>
        <w:t>XX</w:t>
      </w:r>
      <w:r w:rsidR="00376CE0" w:rsidRPr="00F05610">
        <w:rPr>
          <w:color w:val="000000"/>
        </w:rPr>
        <w:t xml:space="preserve">; </w:t>
      </w:r>
      <w:r w:rsidR="00DB6F95" w:rsidRPr="00F05610">
        <w:rPr>
          <w:color w:val="000000"/>
        </w:rPr>
        <w:t>XX</w:t>
      </w:r>
      <w:r w:rsidR="00376CE0" w:rsidRPr="00F05610">
        <w:rPr>
          <w:color w:val="000000"/>
        </w:rPr>
        <w:t>.</w:t>
      </w:r>
    </w:p>
    <w:p w14:paraId="761DD98E" w14:textId="048BD8AF" w:rsidR="00A60F23" w:rsidRPr="00F05610" w:rsidRDefault="00A60F23" w:rsidP="001072F3">
      <w:pPr>
        <w:pStyle w:val="NormalWeb"/>
        <w:spacing w:before="240" w:beforeAutospacing="0" w:after="240" w:afterAutospacing="0" w:line="360" w:lineRule="auto"/>
        <w:jc w:val="both"/>
      </w:pPr>
    </w:p>
    <w:p w14:paraId="04047756" w14:textId="3A62D5D7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7CB26A66" w14:textId="63A8CE54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5E004F58" w14:textId="4CF0D336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4DE39C34" w14:textId="2FEC4BB6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17215046" w14:textId="59EC11F0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5079175A" w14:textId="5081B881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1B8FFA6B" w14:textId="7D868E45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2E0CDE22" w14:textId="3EB29BF0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65151B01" w14:textId="75B9E6E0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77DB26B1" w14:textId="2D68564E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16C3A782" w14:textId="6AFDF067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2AFC98E1" w14:textId="3781B426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05E8E96E" w14:textId="534FC959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36EC3180" w14:textId="1E33D0FF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44E583C7" w14:textId="77777777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29D55892" w14:textId="77777777" w:rsidR="00C41581" w:rsidRPr="00F05610" w:rsidRDefault="00C41581" w:rsidP="001072F3">
      <w:pPr>
        <w:pStyle w:val="NormalWeb"/>
        <w:spacing w:before="240" w:beforeAutospacing="0" w:after="240" w:afterAutospacing="0" w:line="360" w:lineRule="auto"/>
        <w:jc w:val="both"/>
      </w:pPr>
    </w:p>
    <w:p w14:paraId="5604E9AB" w14:textId="77777777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2731B0D8" w14:textId="5BDF247F" w:rsidR="00C22DC6" w:rsidRPr="00F05610" w:rsidRDefault="00C22DC6" w:rsidP="001072F3">
      <w:pPr>
        <w:ind w:firstLine="0"/>
      </w:pPr>
    </w:p>
    <w:p w14:paraId="2BDBE6F8" w14:textId="6FAA2E23" w:rsidR="009F10AE" w:rsidRPr="00EF011F" w:rsidRDefault="009F10AE" w:rsidP="009F10AE">
      <w:pPr>
        <w:pStyle w:val="ndicedeilustraes"/>
        <w:tabs>
          <w:tab w:val="right" w:leader="dot" w:pos="8494"/>
        </w:tabs>
        <w:ind w:right="0" w:firstLine="0"/>
        <w:jc w:val="center"/>
        <w:rPr>
          <w:b/>
          <w:bCs/>
        </w:rPr>
      </w:pPr>
      <w:r w:rsidRPr="00EF011F">
        <w:rPr>
          <w:b/>
          <w:bCs/>
        </w:rPr>
        <w:lastRenderedPageBreak/>
        <w:t>LISTA DE FIGURAS</w:t>
      </w:r>
      <w:r w:rsidR="00B46122" w:rsidRPr="00EF011F">
        <w:rPr>
          <w:b/>
          <w:bCs/>
        </w:rPr>
        <w:t xml:space="preserve"> (FONTE TAMANHO 1</w:t>
      </w:r>
      <w:r w:rsidR="00EF011F" w:rsidRPr="00EF011F">
        <w:rPr>
          <w:b/>
          <w:bCs/>
        </w:rPr>
        <w:t>2</w:t>
      </w:r>
      <w:r w:rsidR="00B46122" w:rsidRPr="00EF011F">
        <w:rPr>
          <w:b/>
          <w:bCs/>
        </w:rPr>
        <w:t>)</w:t>
      </w:r>
    </w:p>
    <w:p w14:paraId="5F052837" w14:textId="77777777" w:rsidR="00C41581" w:rsidRPr="00F05610" w:rsidRDefault="00C41581" w:rsidP="00C41581">
      <w:pPr>
        <w:spacing w:line="240" w:lineRule="auto"/>
      </w:pPr>
    </w:p>
    <w:p w14:paraId="40399545" w14:textId="06164A71" w:rsidR="0035320E" w:rsidRDefault="009F10AE" w:rsidP="0035320E">
      <w:pPr>
        <w:pStyle w:val="ndicedeilustraes"/>
        <w:tabs>
          <w:tab w:val="right" w:leader="dot" w:pos="9061"/>
        </w:tabs>
        <w:ind w:firstLine="0"/>
        <w:rPr>
          <w:rFonts w:asciiTheme="minorHAnsi" w:eastAsiaTheme="minorEastAsia" w:hAnsiTheme="minorHAnsi"/>
          <w:noProof/>
          <w:sz w:val="22"/>
          <w:szCs w:val="22"/>
          <w:lang w:eastAsia="pt-BR"/>
        </w:rPr>
      </w:pPr>
      <w:r>
        <w:rPr>
          <w:b/>
          <w:bCs/>
          <w:lang w:val="en-US"/>
        </w:rPr>
        <w:fldChar w:fldCharType="begin"/>
      </w:r>
      <w:r>
        <w:rPr>
          <w:b/>
          <w:bCs/>
          <w:lang w:val="en-US"/>
        </w:rPr>
        <w:instrText xml:space="preserve"> TOC \h \z \c "Figura" </w:instrText>
      </w:r>
      <w:r>
        <w:rPr>
          <w:b/>
          <w:bCs/>
          <w:lang w:val="en-US"/>
        </w:rPr>
        <w:fldChar w:fldCharType="separate"/>
      </w:r>
      <w:hyperlink w:anchor="_Toc165981613" w:history="1">
        <w:r w:rsidR="0035320E" w:rsidRPr="00F35413">
          <w:rPr>
            <w:rStyle w:val="Hyperlink"/>
            <w:noProof/>
          </w:rPr>
          <w:t>Figura 1 - Pulmão</w:t>
        </w:r>
        <w:r w:rsidR="0035320E">
          <w:rPr>
            <w:noProof/>
            <w:webHidden/>
          </w:rPr>
          <w:tab/>
        </w:r>
        <w:r w:rsidR="0035320E">
          <w:rPr>
            <w:noProof/>
            <w:webHidden/>
          </w:rPr>
          <w:fldChar w:fldCharType="begin"/>
        </w:r>
        <w:r w:rsidR="0035320E">
          <w:rPr>
            <w:noProof/>
            <w:webHidden/>
          </w:rPr>
          <w:instrText xml:space="preserve"> PAGEREF _Toc165981613 \h </w:instrText>
        </w:r>
        <w:r w:rsidR="0035320E">
          <w:rPr>
            <w:noProof/>
            <w:webHidden/>
          </w:rPr>
        </w:r>
        <w:r w:rsidR="0035320E">
          <w:rPr>
            <w:noProof/>
            <w:webHidden/>
          </w:rPr>
          <w:fldChar w:fldCharType="separate"/>
        </w:r>
        <w:r w:rsidR="00E15861">
          <w:rPr>
            <w:noProof/>
            <w:webHidden/>
          </w:rPr>
          <w:t>13</w:t>
        </w:r>
        <w:r w:rsidR="0035320E">
          <w:rPr>
            <w:noProof/>
            <w:webHidden/>
          </w:rPr>
          <w:fldChar w:fldCharType="end"/>
        </w:r>
      </w:hyperlink>
    </w:p>
    <w:p w14:paraId="335D7B95" w14:textId="7C205D4B" w:rsidR="00C22DC6" w:rsidRPr="009F10AE" w:rsidRDefault="009F10AE" w:rsidP="009F10AE">
      <w:pPr>
        <w:ind w:right="0" w:firstLine="0"/>
        <w:jc w:val="center"/>
        <w:rPr>
          <w:b/>
          <w:bCs/>
        </w:rPr>
      </w:pPr>
      <w:r>
        <w:rPr>
          <w:b/>
          <w:bCs/>
          <w:lang w:val="en-US"/>
        </w:rPr>
        <w:fldChar w:fldCharType="end"/>
      </w:r>
    </w:p>
    <w:p w14:paraId="58C9388F" w14:textId="77777777" w:rsidR="00C22DC6" w:rsidRDefault="00C22DC6" w:rsidP="00582FBA">
      <w:pPr>
        <w:sectPr w:rsidR="00C22DC6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56A884A5" w14:textId="48D22A88" w:rsidR="0035320E" w:rsidRPr="00EF011F" w:rsidRDefault="0035320E" w:rsidP="0035320E">
      <w:pPr>
        <w:ind w:right="0" w:firstLine="0"/>
        <w:jc w:val="center"/>
        <w:rPr>
          <w:b/>
          <w:bCs/>
        </w:rPr>
      </w:pPr>
      <w:r w:rsidRPr="00EF011F">
        <w:rPr>
          <w:b/>
          <w:bCs/>
        </w:rPr>
        <w:lastRenderedPageBreak/>
        <w:t>LISTA DE QUADROS</w:t>
      </w:r>
      <w:r w:rsidR="00B46122" w:rsidRPr="00EF011F">
        <w:rPr>
          <w:b/>
          <w:bCs/>
        </w:rPr>
        <w:t xml:space="preserve"> (FONTE TAMANHO 1</w:t>
      </w:r>
      <w:r w:rsidR="00EF011F" w:rsidRPr="00EF011F">
        <w:rPr>
          <w:b/>
          <w:bCs/>
        </w:rPr>
        <w:t>2</w:t>
      </w:r>
      <w:r w:rsidR="00B46122" w:rsidRPr="00EF011F">
        <w:rPr>
          <w:b/>
          <w:bCs/>
        </w:rPr>
        <w:t>)</w:t>
      </w:r>
    </w:p>
    <w:p w14:paraId="6FAFF3D0" w14:textId="6D38BA1E" w:rsidR="0035320E" w:rsidRPr="0035320E" w:rsidRDefault="0035320E" w:rsidP="00E15861">
      <w:pPr>
        <w:ind w:right="0" w:firstLine="0"/>
        <w:rPr>
          <w:b/>
          <w:bCs/>
        </w:rPr>
      </w:pPr>
    </w:p>
    <w:p w14:paraId="5CF7919B" w14:textId="4E0ACDCC" w:rsidR="00E15861" w:rsidRDefault="0035320E" w:rsidP="00E15861">
      <w:pPr>
        <w:pStyle w:val="ndicedeilustraes"/>
        <w:tabs>
          <w:tab w:val="right" w:leader="dot" w:pos="9061"/>
        </w:tabs>
        <w:ind w:firstLine="0"/>
        <w:rPr>
          <w:rFonts w:asciiTheme="minorHAnsi" w:eastAsiaTheme="minorEastAsia" w:hAnsiTheme="minorHAnsi"/>
          <w:noProof/>
          <w:sz w:val="22"/>
          <w:szCs w:val="22"/>
          <w:lang w:eastAsia="pt-BR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 xml:space="preserve"> TOC \h \z \c "Quadro" </w:instrText>
      </w:r>
      <w:r>
        <w:rPr>
          <w:b/>
          <w:bCs/>
          <w:sz w:val="28"/>
          <w:szCs w:val="28"/>
        </w:rPr>
        <w:fldChar w:fldCharType="separate"/>
      </w:r>
      <w:hyperlink w:anchor="_Toc166766101" w:history="1">
        <w:r w:rsidR="00E15861" w:rsidRPr="0010513C">
          <w:rPr>
            <w:rStyle w:val="Hyperlink"/>
            <w:noProof/>
          </w:rPr>
          <w:t>Quadro 1 - Normas usadas na elaboração de um artigo científico</w:t>
        </w:r>
        <w:r w:rsidR="00E15861">
          <w:rPr>
            <w:noProof/>
            <w:webHidden/>
          </w:rPr>
          <w:tab/>
        </w:r>
        <w:r w:rsidR="00E15861">
          <w:rPr>
            <w:noProof/>
            <w:webHidden/>
          </w:rPr>
          <w:fldChar w:fldCharType="begin"/>
        </w:r>
        <w:r w:rsidR="00E15861">
          <w:rPr>
            <w:noProof/>
            <w:webHidden/>
          </w:rPr>
          <w:instrText xml:space="preserve"> PAGEREF _Toc166766101 \h </w:instrText>
        </w:r>
        <w:r w:rsidR="00E15861">
          <w:rPr>
            <w:noProof/>
            <w:webHidden/>
          </w:rPr>
        </w:r>
        <w:r w:rsidR="00E15861">
          <w:rPr>
            <w:noProof/>
            <w:webHidden/>
          </w:rPr>
          <w:fldChar w:fldCharType="separate"/>
        </w:r>
        <w:r w:rsidR="00E15861">
          <w:rPr>
            <w:noProof/>
            <w:webHidden/>
          </w:rPr>
          <w:t>14</w:t>
        </w:r>
        <w:r w:rsidR="00E15861">
          <w:rPr>
            <w:noProof/>
            <w:webHidden/>
          </w:rPr>
          <w:fldChar w:fldCharType="end"/>
        </w:r>
      </w:hyperlink>
    </w:p>
    <w:p w14:paraId="2099DD06" w14:textId="21B87D34" w:rsidR="00E15861" w:rsidRDefault="00000000" w:rsidP="00E15861">
      <w:pPr>
        <w:pStyle w:val="ndicedeilustraes"/>
        <w:tabs>
          <w:tab w:val="right" w:leader="dot" w:pos="9061"/>
        </w:tabs>
        <w:ind w:firstLine="0"/>
        <w:rPr>
          <w:rFonts w:asciiTheme="minorHAnsi" w:eastAsiaTheme="minorEastAsia" w:hAnsiTheme="minorHAnsi"/>
          <w:noProof/>
          <w:sz w:val="22"/>
          <w:szCs w:val="22"/>
          <w:lang w:eastAsia="pt-BR"/>
        </w:rPr>
      </w:pPr>
      <w:hyperlink w:anchor="_Toc166766102" w:history="1">
        <w:r w:rsidR="00E15861" w:rsidRPr="0010513C">
          <w:rPr>
            <w:rStyle w:val="Hyperlink"/>
            <w:noProof/>
          </w:rPr>
          <w:t>Quadro 2 - Cronograma das atividades previstas para cada trimestre do mestrado</w:t>
        </w:r>
        <w:r w:rsidR="00E15861">
          <w:rPr>
            <w:noProof/>
            <w:webHidden/>
          </w:rPr>
          <w:tab/>
        </w:r>
        <w:r w:rsidR="00E15861">
          <w:rPr>
            <w:noProof/>
            <w:webHidden/>
          </w:rPr>
          <w:fldChar w:fldCharType="begin"/>
        </w:r>
        <w:r w:rsidR="00E15861">
          <w:rPr>
            <w:noProof/>
            <w:webHidden/>
          </w:rPr>
          <w:instrText xml:space="preserve"> PAGEREF _Toc166766102 \h </w:instrText>
        </w:r>
        <w:r w:rsidR="00E15861">
          <w:rPr>
            <w:noProof/>
            <w:webHidden/>
          </w:rPr>
        </w:r>
        <w:r w:rsidR="00E15861">
          <w:rPr>
            <w:noProof/>
            <w:webHidden/>
          </w:rPr>
          <w:fldChar w:fldCharType="separate"/>
        </w:r>
        <w:r w:rsidR="00E15861">
          <w:rPr>
            <w:noProof/>
            <w:webHidden/>
          </w:rPr>
          <w:t>17</w:t>
        </w:r>
        <w:r w:rsidR="00E15861">
          <w:rPr>
            <w:noProof/>
            <w:webHidden/>
          </w:rPr>
          <w:fldChar w:fldCharType="end"/>
        </w:r>
      </w:hyperlink>
    </w:p>
    <w:p w14:paraId="344901BE" w14:textId="49C0F05E" w:rsidR="0035320E" w:rsidRDefault="0035320E" w:rsidP="00E15861">
      <w:pPr>
        <w:ind w:right="0" w:firstLine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fldChar w:fldCharType="end"/>
      </w:r>
    </w:p>
    <w:p w14:paraId="50E30C28" w14:textId="31563E0A" w:rsidR="0035320E" w:rsidRDefault="0035320E">
      <w:pPr>
        <w:ind w:right="0"/>
        <w:rPr>
          <w:b/>
          <w:bCs/>
          <w:sz w:val="28"/>
          <w:szCs w:val="28"/>
        </w:rPr>
      </w:pPr>
    </w:p>
    <w:p w14:paraId="5496C180" w14:textId="368A2A5C" w:rsidR="0035320E" w:rsidRDefault="0035320E">
      <w:pPr>
        <w:ind w:right="0"/>
        <w:rPr>
          <w:b/>
          <w:bCs/>
          <w:sz w:val="28"/>
          <w:szCs w:val="28"/>
        </w:rPr>
      </w:pPr>
    </w:p>
    <w:p w14:paraId="6D87E39C" w14:textId="1133CFDC" w:rsidR="0035320E" w:rsidRDefault="0035320E">
      <w:pPr>
        <w:ind w:right="0"/>
        <w:rPr>
          <w:b/>
          <w:bCs/>
          <w:sz w:val="28"/>
          <w:szCs w:val="28"/>
        </w:rPr>
      </w:pPr>
    </w:p>
    <w:p w14:paraId="0BB9EBE3" w14:textId="769B2972" w:rsidR="0035320E" w:rsidRDefault="0035320E">
      <w:pPr>
        <w:ind w:right="0"/>
        <w:rPr>
          <w:b/>
          <w:bCs/>
          <w:sz w:val="28"/>
          <w:szCs w:val="28"/>
        </w:rPr>
      </w:pPr>
    </w:p>
    <w:p w14:paraId="3991ED48" w14:textId="2E48A82B" w:rsidR="0035320E" w:rsidRDefault="0035320E">
      <w:pPr>
        <w:ind w:right="0"/>
        <w:rPr>
          <w:b/>
          <w:bCs/>
          <w:sz w:val="28"/>
          <w:szCs w:val="28"/>
        </w:rPr>
      </w:pPr>
    </w:p>
    <w:p w14:paraId="34683843" w14:textId="1D43367D" w:rsidR="0035320E" w:rsidRDefault="0035320E">
      <w:pPr>
        <w:ind w:right="0"/>
        <w:rPr>
          <w:b/>
          <w:bCs/>
          <w:sz w:val="28"/>
          <w:szCs w:val="28"/>
        </w:rPr>
      </w:pPr>
    </w:p>
    <w:p w14:paraId="368E0C36" w14:textId="0277534E" w:rsidR="0035320E" w:rsidRDefault="0035320E">
      <w:pPr>
        <w:ind w:right="0"/>
        <w:rPr>
          <w:b/>
          <w:bCs/>
          <w:sz w:val="28"/>
          <w:szCs w:val="28"/>
        </w:rPr>
      </w:pPr>
    </w:p>
    <w:p w14:paraId="36C38917" w14:textId="066F0237" w:rsidR="0035320E" w:rsidRDefault="0035320E">
      <w:pPr>
        <w:ind w:right="0"/>
        <w:rPr>
          <w:b/>
          <w:bCs/>
          <w:sz w:val="28"/>
          <w:szCs w:val="28"/>
        </w:rPr>
      </w:pPr>
    </w:p>
    <w:p w14:paraId="6BB4ADB4" w14:textId="0D78B54D" w:rsidR="0035320E" w:rsidRDefault="0035320E">
      <w:pPr>
        <w:ind w:right="0"/>
        <w:rPr>
          <w:b/>
          <w:bCs/>
          <w:sz w:val="28"/>
          <w:szCs w:val="28"/>
        </w:rPr>
      </w:pPr>
    </w:p>
    <w:p w14:paraId="6ACFF574" w14:textId="470862F8" w:rsidR="0035320E" w:rsidRDefault="0035320E">
      <w:pPr>
        <w:ind w:right="0"/>
        <w:rPr>
          <w:b/>
          <w:bCs/>
          <w:sz w:val="28"/>
          <w:szCs w:val="28"/>
        </w:rPr>
      </w:pPr>
    </w:p>
    <w:p w14:paraId="27C99970" w14:textId="7C103341" w:rsidR="0035320E" w:rsidRDefault="0035320E">
      <w:pPr>
        <w:ind w:right="0"/>
        <w:rPr>
          <w:b/>
          <w:bCs/>
          <w:sz w:val="28"/>
          <w:szCs w:val="28"/>
        </w:rPr>
      </w:pPr>
    </w:p>
    <w:p w14:paraId="148B2F17" w14:textId="3A9A3D2D" w:rsidR="0035320E" w:rsidRDefault="0035320E">
      <w:pPr>
        <w:ind w:right="0"/>
        <w:rPr>
          <w:b/>
          <w:bCs/>
          <w:sz w:val="28"/>
          <w:szCs w:val="28"/>
        </w:rPr>
      </w:pPr>
    </w:p>
    <w:p w14:paraId="4A29CD8D" w14:textId="40BF6AC5" w:rsidR="0035320E" w:rsidRDefault="0035320E">
      <w:pPr>
        <w:ind w:right="0"/>
        <w:rPr>
          <w:b/>
          <w:bCs/>
          <w:sz w:val="28"/>
          <w:szCs w:val="28"/>
        </w:rPr>
      </w:pPr>
    </w:p>
    <w:p w14:paraId="0A6FEB86" w14:textId="02AB3300" w:rsidR="0035320E" w:rsidRDefault="0035320E">
      <w:pPr>
        <w:ind w:right="0"/>
        <w:rPr>
          <w:b/>
          <w:bCs/>
          <w:sz w:val="28"/>
          <w:szCs w:val="28"/>
        </w:rPr>
      </w:pPr>
    </w:p>
    <w:p w14:paraId="7CD026C4" w14:textId="586C2E02" w:rsidR="0035320E" w:rsidRDefault="0035320E">
      <w:pPr>
        <w:ind w:right="0"/>
        <w:rPr>
          <w:b/>
          <w:bCs/>
          <w:sz w:val="28"/>
          <w:szCs w:val="28"/>
        </w:rPr>
      </w:pPr>
    </w:p>
    <w:p w14:paraId="492DD66C" w14:textId="7E87C2F3" w:rsidR="0035320E" w:rsidRDefault="0035320E">
      <w:pPr>
        <w:ind w:right="0"/>
        <w:rPr>
          <w:b/>
          <w:bCs/>
          <w:sz w:val="28"/>
          <w:szCs w:val="28"/>
        </w:rPr>
      </w:pPr>
    </w:p>
    <w:p w14:paraId="394EDCB0" w14:textId="217521E2" w:rsidR="0035320E" w:rsidRDefault="0035320E">
      <w:pPr>
        <w:ind w:right="0"/>
        <w:rPr>
          <w:b/>
          <w:bCs/>
          <w:sz w:val="28"/>
          <w:szCs w:val="28"/>
        </w:rPr>
      </w:pPr>
    </w:p>
    <w:p w14:paraId="25A19BB1" w14:textId="43DE9ECE" w:rsidR="0035320E" w:rsidRDefault="0035320E">
      <w:pPr>
        <w:ind w:right="0"/>
        <w:rPr>
          <w:b/>
          <w:bCs/>
          <w:sz w:val="28"/>
          <w:szCs w:val="28"/>
        </w:rPr>
      </w:pPr>
    </w:p>
    <w:p w14:paraId="4E7F25F1" w14:textId="7EDF77F9" w:rsidR="0035320E" w:rsidRDefault="0035320E">
      <w:pPr>
        <w:ind w:right="0"/>
        <w:rPr>
          <w:b/>
          <w:bCs/>
          <w:sz w:val="28"/>
          <w:szCs w:val="28"/>
        </w:rPr>
      </w:pPr>
    </w:p>
    <w:p w14:paraId="5E0A7B19" w14:textId="532160CC" w:rsidR="0035320E" w:rsidRDefault="0035320E">
      <w:pPr>
        <w:ind w:right="0"/>
        <w:rPr>
          <w:b/>
          <w:bCs/>
          <w:sz w:val="28"/>
          <w:szCs w:val="28"/>
        </w:rPr>
      </w:pPr>
    </w:p>
    <w:p w14:paraId="428B4F78" w14:textId="757494DE" w:rsidR="0035320E" w:rsidRDefault="0035320E">
      <w:pPr>
        <w:ind w:right="0"/>
        <w:rPr>
          <w:b/>
          <w:bCs/>
          <w:sz w:val="28"/>
          <w:szCs w:val="28"/>
        </w:rPr>
      </w:pPr>
    </w:p>
    <w:p w14:paraId="14800688" w14:textId="0E8748E1" w:rsidR="0035320E" w:rsidRDefault="0035320E">
      <w:pPr>
        <w:ind w:right="0"/>
        <w:rPr>
          <w:b/>
          <w:bCs/>
          <w:sz w:val="28"/>
          <w:szCs w:val="28"/>
        </w:rPr>
      </w:pPr>
    </w:p>
    <w:p w14:paraId="77039F6D" w14:textId="61080192" w:rsidR="0035320E" w:rsidRDefault="0035320E">
      <w:pPr>
        <w:ind w:right="0"/>
        <w:rPr>
          <w:b/>
          <w:bCs/>
          <w:sz w:val="28"/>
          <w:szCs w:val="28"/>
        </w:rPr>
      </w:pPr>
    </w:p>
    <w:p w14:paraId="0B312A50" w14:textId="78310498" w:rsidR="0035320E" w:rsidRDefault="0035320E">
      <w:pPr>
        <w:ind w:right="0"/>
        <w:rPr>
          <w:b/>
          <w:bCs/>
          <w:sz w:val="28"/>
          <w:szCs w:val="28"/>
        </w:rPr>
      </w:pPr>
    </w:p>
    <w:p w14:paraId="0B8A2AA4" w14:textId="77777777" w:rsidR="0035320E" w:rsidRDefault="0035320E">
      <w:pPr>
        <w:ind w:right="0"/>
        <w:rPr>
          <w:b/>
          <w:bCs/>
          <w:sz w:val="28"/>
          <w:szCs w:val="28"/>
        </w:rPr>
      </w:pPr>
    </w:p>
    <w:p w14:paraId="19108094" w14:textId="11122A03" w:rsidR="009F10AE" w:rsidRPr="00EF011F" w:rsidRDefault="009F10AE" w:rsidP="0035320E">
      <w:pPr>
        <w:pStyle w:val="ndicedeilustraes"/>
        <w:tabs>
          <w:tab w:val="right" w:leader="dot" w:pos="8494"/>
        </w:tabs>
        <w:ind w:firstLine="0"/>
        <w:jc w:val="center"/>
        <w:rPr>
          <w:b/>
          <w:bCs/>
        </w:rPr>
      </w:pPr>
      <w:r w:rsidRPr="00EF011F">
        <w:rPr>
          <w:b/>
          <w:bCs/>
        </w:rPr>
        <w:t>LISTA DE TABELAS</w:t>
      </w:r>
      <w:r w:rsidR="00B46122" w:rsidRPr="00EF011F">
        <w:rPr>
          <w:b/>
          <w:bCs/>
        </w:rPr>
        <w:t xml:space="preserve"> (FONTE TAMANHO 1</w:t>
      </w:r>
      <w:r w:rsidR="00EF011F" w:rsidRPr="00EF011F">
        <w:rPr>
          <w:b/>
          <w:bCs/>
        </w:rPr>
        <w:t>2</w:t>
      </w:r>
      <w:r w:rsidR="00B46122" w:rsidRPr="00EF011F">
        <w:rPr>
          <w:b/>
          <w:bCs/>
        </w:rPr>
        <w:t>)</w:t>
      </w:r>
    </w:p>
    <w:p w14:paraId="2FE68280" w14:textId="77777777" w:rsidR="009F10AE" w:rsidRPr="009F10AE" w:rsidRDefault="009F10AE" w:rsidP="00C41581">
      <w:pPr>
        <w:spacing w:line="240" w:lineRule="auto"/>
      </w:pPr>
    </w:p>
    <w:p w14:paraId="524FBF76" w14:textId="48678908" w:rsidR="0035320E" w:rsidRDefault="009F10AE" w:rsidP="0035320E">
      <w:pPr>
        <w:pStyle w:val="ndicedeilustraes"/>
        <w:tabs>
          <w:tab w:val="right" w:leader="dot" w:pos="9061"/>
        </w:tabs>
        <w:ind w:firstLine="0"/>
        <w:rPr>
          <w:rFonts w:asciiTheme="minorHAnsi" w:eastAsiaTheme="minorEastAsia" w:hAnsiTheme="minorHAnsi"/>
          <w:noProof/>
          <w:sz w:val="22"/>
          <w:szCs w:val="22"/>
          <w:lang w:eastAsia="pt-BR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165981590" w:history="1">
        <w:r w:rsidR="0035320E" w:rsidRPr="0073465F">
          <w:rPr>
            <w:rStyle w:val="Hyperlink"/>
            <w:noProof/>
          </w:rPr>
          <w:t>Tabela 1 - Distribuição do número e percentagem de nascidos vivos segundo o grau de instrução da mãe</w:t>
        </w:r>
        <w:r w:rsidR="0035320E">
          <w:rPr>
            <w:noProof/>
            <w:webHidden/>
          </w:rPr>
          <w:tab/>
        </w:r>
        <w:r w:rsidR="0035320E">
          <w:rPr>
            <w:noProof/>
            <w:webHidden/>
          </w:rPr>
          <w:fldChar w:fldCharType="begin"/>
        </w:r>
        <w:r w:rsidR="0035320E">
          <w:rPr>
            <w:noProof/>
            <w:webHidden/>
          </w:rPr>
          <w:instrText xml:space="preserve"> PAGEREF _Toc165981590 \h </w:instrText>
        </w:r>
        <w:r w:rsidR="0035320E">
          <w:rPr>
            <w:noProof/>
            <w:webHidden/>
          </w:rPr>
        </w:r>
        <w:r w:rsidR="0035320E">
          <w:rPr>
            <w:noProof/>
            <w:webHidden/>
          </w:rPr>
          <w:fldChar w:fldCharType="separate"/>
        </w:r>
        <w:r w:rsidR="00E15861">
          <w:rPr>
            <w:noProof/>
            <w:webHidden/>
          </w:rPr>
          <w:t>14</w:t>
        </w:r>
        <w:r w:rsidR="0035320E">
          <w:rPr>
            <w:noProof/>
            <w:webHidden/>
          </w:rPr>
          <w:fldChar w:fldCharType="end"/>
        </w:r>
      </w:hyperlink>
    </w:p>
    <w:p w14:paraId="66337E82" w14:textId="5870E855" w:rsidR="00C22DC6" w:rsidRDefault="009F10AE" w:rsidP="009F10AE">
      <w:pPr>
        <w:ind w:firstLine="0"/>
      </w:pPr>
      <w:r>
        <w:fldChar w:fldCharType="end"/>
      </w:r>
    </w:p>
    <w:p w14:paraId="177D49CC" w14:textId="77777777" w:rsidR="00C22DC6" w:rsidRDefault="00C22DC6" w:rsidP="00582FBA"/>
    <w:p w14:paraId="38206A65" w14:textId="77777777" w:rsidR="00C22DC6" w:rsidRDefault="00C22DC6" w:rsidP="00582FBA"/>
    <w:p w14:paraId="2F2FD2B0" w14:textId="77777777" w:rsidR="007F6C0F" w:rsidRDefault="007F6C0F" w:rsidP="00582FBA"/>
    <w:p w14:paraId="4F31EC1C" w14:textId="77777777" w:rsidR="007F6C0F" w:rsidRDefault="007F6C0F" w:rsidP="00582FBA"/>
    <w:p w14:paraId="145B3970" w14:textId="5E270C8E" w:rsidR="007F6C0F" w:rsidRDefault="007F6C0F" w:rsidP="00582FBA"/>
    <w:p w14:paraId="1B19885E" w14:textId="3D913D63" w:rsidR="0035320E" w:rsidRDefault="0035320E" w:rsidP="00582FBA"/>
    <w:p w14:paraId="07ECE47F" w14:textId="26069456" w:rsidR="0035320E" w:rsidRDefault="0035320E" w:rsidP="00582FBA"/>
    <w:p w14:paraId="6575638F" w14:textId="63794741" w:rsidR="0035320E" w:rsidRDefault="0035320E" w:rsidP="00582FBA"/>
    <w:p w14:paraId="3EAF6E71" w14:textId="6B2CB91E" w:rsidR="0035320E" w:rsidRDefault="0035320E" w:rsidP="00582FBA"/>
    <w:p w14:paraId="2DC6AC76" w14:textId="39D2E862" w:rsidR="0035320E" w:rsidRDefault="0035320E" w:rsidP="00582FBA"/>
    <w:p w14:paraId="6B29D64F" w14:textId="3F0F8551" w:rsidR="0035320E" w:rsidRDefault="0035320E" w:rsidP="00582FBA"/>
    <w:p w14:paraId="517A4E90" w14:textId="5C24D7DB" w:rsidR="0035320E" w:rsidRDefault="0035320E" w:rsidP="00582FBA"/>
    <w:p w14:paraId="0C79DBD5" w14:textId="39F323BD" w:rsidR="0035320E" w:rsidRDefault="0035320E" w:rsidP="00582FBA"/>
    <w:p w14:paraId="3FAEEDB1" w14:textId="34E16596" w:rsidR="0035320E" w:rsidRDefault="0035320E" w:rsidP="00582FBA"/>
    <w:p w14:paraId="4602ED81" w14:textId="795E48AC" w:rsidR="0035320E" w:rsidRDefault="0035320E" w:rsidP="00582FBA"/>
    <w:p w14:paraId="3116F462" w14:textId="58AA1DDB" w:rsidR="0035320E" w:rsidRDefault="0035320E" w:rsidP="00582FBA"/>
    <w:p w14:paraId="114834A0" w14:textId="1A179E57" w:rsidR="0035320E" w:rsidRDefault="0035320E" w:rsidP="00582FBA"/>
    <w:p w14:paraId="17223CA2" w14:textId="177CE234" w:rsidR="0035320E" w:rsidRDefault="0035320E" w:rsidP="00582FBA"/>
    <w:p w14:paraId="2CFEA614" w14:textId="40362827" w:rsidR="0035320E" w:rsidRDefault="0035320E" w:rsidP="00582FBA"/>
    <w:p w14:paraId="78AF46AB" w14:textId="7736FA8A" w:rsidR="0035320E" w:rsidRDefault="0035320E" w:rsidP="00582FBA"/>
    <w:p w14:paraId="13367A0B" w14:textId="2BF4BFDB" w:rsidR="0035320E" w:rsidRDefault="0035320E" w:rsidP="00582FBA"/>
    <w:p w14:paraId="6770EF73" w14:textId="729F0623" w:rsidR="0035320E" w:rsidRDefault="0035320E" w:rsidP="00582FBA"/>
    <w:p w14:paraId="59BB541D" w14:textId="77777777" w:rsidR="0035320E" w:rsidRDefault="0035320E" w:rsidP="00582FBA"/>
    <w:p w14:paraId="33DCC7CA" w14:textId="77777777" w:rsidR="007F6C0F" w:rsidRDefault="007F6C0F" w:rsidP="00582FBA"/>
    <w:p w14:paraId="0E7AB6F4" w14:textId="77777777" w:rsidR="007F6C0F" w:rsidRDefault="007F6C0F" w:rsidP="00582FBA"/>
    <w:p w14:paraId="0F105031" w14:textId="77777777" w:rsidR="007F6C0F" w:rsidRDefault="007F6C0F" w:rsidP="00582FBA"/>
    <w:p w14:paraId="7A4D7F8C" w14:textId="77777777" w:rsidR="007F6C0F" w:rsidRDefault="007F6C0F" w:rsidP="00582FBA"/>
    <w:p w14:paraId="7FBB23C3" w14:textId="77777777" w:rsidR="007F6C0F" w:rsidRDefault="007F6C0F" w:rsidP="00582FBA"/>
    <w:p w14:paraId="4F80B238" w14:textId="77777777" w:rsidR="007F6C0F" w:rsidRDefault="007F6C0F" w:rsidP="00582FBA"/>
    <w:p w14:paraId="4B18D3B5" w14:textId="0717A845" w:rsidR="007F6C0F" w:rsidRPr="00EF011F" w:rsidRDefault="007F6C0F" w:rsidP="007F6C0F">
      <w:pPr>
        <w:pStyle w:val="ndicedeilustraes"/>
        <w:tabs>
          <w:tab w:val="right" w:leader="dot" w:pos="8494"/>
        </w:tabs>
        <w:ind w:right="0" w:firstLine="0"/>
        <w:jc w:val="center"/>
        <w:rPr>
          <w:b/>
          <w:bCs/>
        </w:rPr>
      </w:pPr>
      <w:r w:rsidRPr="00EF011F">
        <w:rPr>
          <w:b/>
          <w:bCs/>
        </w:rPr>
        <w:t>LISTA DE SIGLAS</w:t>
      </w:r>
      <w:r w:rsidR="00B46122" w:rsidRPr="00EF011F">
        <w:rPr>
          <w:b/>
          <w:bCs/>
        </w:rPr>
        <w:t xml:space="preserve"> (FONTE TAMANHO 1</w:t>
      </w:r>
      <w:r w:rsidR="00EF011F" w:rsidRPr="00EF011F">
        <w:rPr>
          <w:b/>
          <w:bCs/>
        </w:rPr>
        <w:t>2</w:t>
      </w:r>
      <w:r w:rsidR="00B46122" w:rsidRPr="00EF011F">
        <w:rPr>
          <w:b/>
          <w:bCs/>
        </w:rPr>
        <w:t xml:space="preserve"> – OPCIONAL)</w:t>
      </w:r>
    </w:p>
    <w:p w14:paraId="127E974E" w14:textId="1F8F6B5B" w:rsidR="007F6C0F" w:rsidRDefault="007F6C0F" w:rsidP="007F6C0F"/>
    <w:p w14:paraId="186AC28C" w14:textId="77777777" w:rsidR="00B46122" w:rsidRDefault="00B46122" w:rsidP="00B46122">
      <w:pPr>
        <w:ind w:firstLine="0"/>
      </w:pPr>
      <w:r>
        <w:t>A Lista de Siglas é opcional, desejável quando houver muitas siglas no trabalho.</w:t>
      </w:r>
    </w:p>
    <w:p w14:paraId="5C164172" w14:textId="77777777" w:rsidR="00B46122" w:rsidRPr="007F6C0F" w:rsidRDefault="00B46122" w:rsidP="007F6C0F"/>
    <w:p w14:paraId="1D7F48EE" w14:textId="61C1D2BC" w:rsidR="007F6C0F" w:rsidRDefault="007F6C0F" w:rsidP="007F6C0F">
      <w:pPr>
        <w:ind w:firstLine="0"/>
      </w:pPr>
      <w:r>
        <w:t>ABL</w:t>
      </w:r>
      <w:r>
        <w:tab/>
      </w:r>
      <w:r w:rsidR="001D53E3">
        <w:tab/>
      </w:r>
      <w:r>
        <w:t>Academia Brasileira de Letras;</w:t>
      </w:r>
    </w:p>
    <w:p w14:paraId="371D91C7" w14:textId="63BE53A8" w:rsidR="007F6C0F" w:rsidRDefault="007F6C0F" w:rsidP="007F6C0F">
      <w:pPr>
        <w:ind w:firstLine="0"/>
      </w:pPr>
      <w:r>
        <w:t>CNPq</w:t>
      </w:r>
      <w:r>
        <w:tab/>
      </w:r>
      <w:r w:rsidR="001D53E3">
        <w:tab/>
      </w:r>
      <w:r>
        <w:t>Conselho Nacional de Pesquisa;</w:t>
      </w:r>
    </w:p>
    <w:p w14:paraId="046E456E" w14:textId="179C3A50" w:rsidR="007F6C0F" w:rsidRDefault="007F6C0F" w:rsidP="007F6C0F">
      <w:pPr>
        <w:ind w:firstLine="0"/>
      </w:pPr>
      <w:r>
        <w:t>CPQ</w:t>
      </w:r>
      <w:r>
        <w:tab/>
      </w:r>
      <w:r w:rsidR="001D53E3">
        <w:tab/>
      </w:r>
      <w:r>
        <w:t>Controle de Qualidade de Processos;</w:t>
      </w:r>
    </w:p>
    <w:p w14:paraId="156A410A" w14:textId="5F75C037" w:rsidR="007F6C0F" w:rsidRDefault="007F6C0F" w:rsidP="007F6C0F">
      <w:pPr>
        <w:ind w:firstLine="0"/>
      </w:pPr>
      <w:r>
        <w:t>IPT</w:t>
      </w:r>
      <w:r>
        <w:tab/>
      </w:r>
      <w:r w:rsidR="001D53E3">
        <w:tab/>
      </w:r>
      <w:r>
        <w:t>Instituto de Pesquisas Nucleares;</w:t>
      </w:r>
    </w:p>
    <w:p w14:paraId="284DD954" w14:textId="435BDDD0" w:rsidR="007F6C0F" w:rsidRDefault="007F6C0F" w:rsidP="007F6C0F">
      <w:pPr>
        <w:ind w:firstLine="0"/>
      </w:pPr>
      <w:r>
        <w:t>ITC</w:t>
      </w:r>
      <w:r>
        <w:tab/>
      </w:r>
      <w:r w:rsidR="001D53E3">
        <w:tab/>
      </w:r>
      <w:r>
        <w:t>Instituto de Levantamento Aeroespacial e Ciências de Terras;</w:t>
      </w:r>
    </w:p>
    <w:p w14:paraId="4D9723F0" w14:textId="36595A9E" w:rsidR="007F6C0F" w:rsidRDefault="007F6C0F" w:rsidP="007F6C0F">
      <w:pPr>
        <w:ind w:firstLine="0"/>
      </w:pPr>
      <w:r>
        <w:t>ONU</w:t>
      </w:r>
      <w:r>
        <w:tab/>
      </w:r>
      <w:r w:rsidR="001D53E3">
        <w:tab/>
      </w:r>
      <w:r>
        <w:t>Organização das Nações Unidas;</w:t>
      </w:r>
    </w:p>
    <w:p w14:paraId="45B6EC05" w14:textId="6D56853F" w:rsidR="00BD56EE" w:rsidRDefault="007F6C0F" w:rsidP="00BD56EE">
      <w:pPr>
        <w:ind w:firstLine="0"/>
        <w:sectPr w:rsidR="00BD56EE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  <w:r>
        <w:t>SI</w:t>
      </w:r>
      <w:r>
        <w:tab/>
      </w:r>
      <w:r w:rsidR="001D53E3">
        <w:tab/>
      </w:r>
      <w:r>
        <w:t>Sistema Internacional de Unidades.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4"/>
          <w:lang w:val="pt-BR" w:eastAsia="en-US"/>
        </w:rPr>
        <w:id w:val="-8256606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7F7E7FE" w14:textId="3BE55AB5" w:rsidR="009F10AE" w:rsidRPr="00EF011F" w:rsidRDefault="009F10AE" w:rsidP="009F10AE">
          <w:pPr>
            <w:pStyle w:val="CabealhodoSumrio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</w:pPr>
          <w:r w:rsidRPr="00EF011F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>SUMÁRIO</w:t>
          </w:r>
          <w:r w:rsidR="00B46122" w:rsidRPr="00EF011F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 xml:space="preserve"> (FONTE TAMANHO 1</w:t>
          </w:r>
          <w:r w:rsidR="00EF011F" w:rsidRPr="00EF011F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>2</w:t>
          </w:r>
          <w:r w:rsidR="00B46122" w:rsidRPr="00EF011F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>)</w:t>
          </w:r>
        </w:p>
        <w:p w14:paraId="6355F85E" w14:textId="77777777" w:rsidR="00C41581" w:rsidRPr="00C41581" w:rsidRDefault="00C41581" w:rsidP="004A5185">
          <w:pPr>
            <w:ind w:right="0" w:firstLine="0"/>
            <w:jc w:val="left"/>
            <w:rPr>
              <w:lang w:eastAsia="en-CA"/>
            </w:rPr>
          </w:pPr>
        </w:p>
        <w:p w14:paraId="6DF660F0" w14:textId="11E52AE3" w:rsidR="00C0719F" w:rsidRDefault="0091526D" w:rsidP="00C0719F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r w:rsidRPr="0091526D">
            <w:rPr>
              <w:rFonts w:cs="Times New Roman"/>
            </w:rPr>
            <w:fldChar w:fldCharType="begin"/>
          </w:r>
          <w:r w:rsidRPr="0091526D">
            <w:rPr>
              <w:rFonts w:cs="Times New Roman"/>
            </w:rPr>
            <w:instrText xml:space="preserve"> TOC \o "1-4" \h \z \u </w:instrText>
          </w:r>
          <w:r w:rsidRPr="0091526D">
            <w:rPr>
              <w:rFonts w:cs="Times New Roman"/>
            </w:rPr>
            <w:fldChar w:fldCharType="separate"/>
          </w:r>
          <w:hyperlink w:anchor="_Toc166768084" w:history="1">
            <w:r w:rsidR="00C0719F" w:rsidRPr="00B115B8">
              <w:rPr>
                <w:rStyle w:val="Hyperlink"/>
              </w:rPr>
              <w:t>1 INTRODUÇÃO</w:t>
            </w:r>
            <w:r w:rsidR="00C0719F">
              <w:rPr>
                <w:webHidden/>
              </w:rPr>
              <w:tab/>
            </w:r>
            <w:r w:rsidR="00C0719F">
              <w:rPr>
                <w:webHidden/>
              </w:rPr>
              <w:fldChar w:fldCharType="begin"/>
            </w:r>
            <w:r w:rsidR="00C0719F">
              <w:rPr>
                <w:webHidden/>
              </w:rPr>
              <w:instrText xml:space="preserve"> PAGEREF _Toc166768084 \h </w:instrText>
            </w:r>
            <w:r w:rsidR="00C0719F">
              <w:rPr>
                <w:webHidden/>
              </w:rPr>
            </w:r>
            <w:r w:rsidR="00C0719F">
              <w:rPr>
                <w:webHidden/>
              </w:rPr>
              <w:fldChar w:fldCharType="separate"/>
            </w:r>
            <w:r w:rsidR="00C0719F">
              <w:rPr>
                <w:webHidden/>
              </w:rPr>
              <w:t>10</w:t>
            </w:r>
            <w:r w:rsidR="00C0719F">
              <w:rPr>
                <w:webHidden/>
              </w:rPr>
              <w:fldChar w:fldCharType="end"/>
            </w:r>
          </w:hyperlink>
        </w:p>
        <w:p w14:paraId="1FF1B633" w14:textId="5896C19D" w:rsidR="00C0719F" w:rsidRDefault="00000000" w:rsidP="00C0719F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85" w:history="1">
            <w:r w:rsidR="00C0719F" w:rsidRPr="00B115B8">
              <w:rPr>
                <w:rStyle w:val="Hyperlink"/>
                <w:noProof/>
              </w:rPr>
              <w:t>1.1 OBJETIVOS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85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1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16E7824B" w14:textId="4ECE12A9" w:rsidR="00C0719F" w:rsidRDefault="00000000" w:rsidP="00C0719F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86" w:history="1">
            <w:r w:rsidR="00C0719F" w:rsidRPr="00B115B8">
              <w:rPr>
                <w:rStyle w:val="Hyperlink"/>
                <w:noProof/>
              </w:rPr>
              <w:t>1.1.1 Objetivo Geral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86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1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4A7E40D3" w14:textId="0B903351" w:rsidR="00C0719F" w:rsidRDefault="00000000" w:rsidP="00C0719F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87" w:history="1">
            <w:r w:rsidR="00C0719F" w:rsidRPr="00B115B8">
              <w:rPr>
                <w:rStyle w:val="Hyperlink"/>
                <w:noProof/>
              </w:rPr>
              <w:t>1.1.2 Objetivos Específicos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87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1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6889C6BA" w14:textId="4EF1A0A6" w:rsidR="00C0719F" w:rsidRDefault="00000000" w:rsidP="00C0719F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hyperlink w:anchor="_Toc166768088" w:history="1">
            <w:r w:rsidR="00C0719F" w:rsidRPr="00B115B8">
              <w:rPr>
                <w:rStyle w:val="Hyperlink"/>
              </w:rPr>
              <w:t>2 REFERENCIAL TEÓRICO (FONTE TAMANHO 12 PARA TODOS TÍTULOS)</w:t>
            </w:r>
            <w:r w:rsidR="00C0719F">
              <w:rPr>
                <w:webHidden/>
              </w:rPr>
              <w:tab/>
            </w:r>
            <w:r w:rsidR="00C0719F">
              <w:rPr>
                <w:webHidden/>
              </w:rPr>
              <w:fldChar w:fldCharType="begin"/>
            </w:r>
            <w:r w:rsidR="00C0719F">
              <w:rPr>
                <w:webHidden/>
              </w:rPr>
              <w:instrText xml:space="preserve"> PAGEREF _Toc166768088 \h </w:instrText>
            </w:r>
            <w:r w:rsidR="00C0719F">
              <w:rPr>
                <w:webHidden/>
              </w:rPr>
            </w:r>
            <w:r w:rsidR="00C0719F">
              <w:rPr>
                <w:webHidden/>
              </w:rPr>
              <w:fldChar w:fldCharType="separate"/>
            </w:r>
            <w:r w:rsidR="00C0719F">
              <w:rPr>
                <w:webHidden/>
              </w:rPr>
              <w:t>12</w:t>
            </w:r>
            <w:r w:rsidR="00C0719F">
              <w:rPr>
                <w:webHidden/>
              </w:rPr>
              <w:fldChar w:fldCharType="end"/>
            </w:r>
          </w:hyperlink>
        </w:p>
        <w:p w14:paraId="0899B2E1" w14:textId="13A5BF12" w:rsidR="00C0719F" w:rsidRDefault="00000000" w:rsidP="00C0719F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89" w:history="1">
            <w:r w:rsidR="00C0719F" w:rsidRPr="00B115B8">
              <w:rPr>
                <w:rStyle w:val="Hyperlink"/>
                <w:noProof/>
              </w:rPr>
              <w:t>2.1 TÍTULO 2 (TÍTULO DEVE SER ESCRITO EM CAIXA ALTA)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89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2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0B700508" w14:textId="3C1A513C" w:rsidR="00C0719F" w:rsidRDefault="00000000" w:rsidP="00C0719F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90" w:history="1">
            <w:r w:rsidR="00C0719F" w:rsidRPr="00B115B8">
              <w:rPr>
                <w:rStyle w:val="Hyperlink"/>
                <w:noProof/>
              </w:rPr>
              <w:t>2.2 NANOPARTÍCULAS METÁLICAS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90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2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637DCC96" w14:textId="7B90BBEA" w:rsidR="00C0719F" w:rsidRDefault="00000000" w:rsidP="00C0719F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91" w:history="1">
            <w:r w:rsidR="00C0719F" w:rsidRPr="00B115B8">
              <w:rPr>
                <w:rStyle w:val="Hyperlink"/>
                <w:noProof/>
                <w:highlight w:val="white"/>
              </w:rPr>
              <w:t>2.1.1 Título 3 (Primeira Letra de Cada Palavra em Maiúsculo)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91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2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6C1E77AC" w14:textId="7B075F05" w:rsidR="00C0719F" w:rsidRDefault="00000000" w:rsidP="00C0719F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92" w:history="1">
            <w:r w:rsidR="00C0719F" w:rsidRPr="00B115B8">
              <w:rPr>
                <w:rStyle w:val="Hyperlink"/>
                <w:noProof/>
                <w:highlight w:val="white"/>
              </w:rPr>
              <w:t>2.1.2 Nanopartículas de Ouro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92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2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67E1F1E0" w14:textId="7ABD8958" w:rsidR="00C0719F" w:rsidRDefault="00000000" w:rsidP="00C0719F">
          <w:pPr>
            <w:pStyle w:val="Sumrio4"/>
            <w:tabs>
              <w:tab w:val="clear" w:pos="9061"/>
              <w:tab w:val="right" w:leader="dot" w:pos="9071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93" w:history="1">
            <w:r w:rsidR="00C0719F" w:rsidRPr="00B115B8">
              <w:rPr>
                <w:rStyle w:val="Hyperlink"/>
                <w:noProof/>
              </w:rPr>
              <w:t>2.1.1.1 Título 4 (Somente a primeira letra da primeira palavra em maiúsculo)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93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2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620909E5" w14:textId="0F4FA1AD" w:rsidR="00C0719F" w:rsidRDefault="00000000" w:rsidP="00C0719F">
          <w:pPr>
            <w:pStyle w:val="Sumrio4"/>
            <w:tabs>
              <w:tab w:val="clear" w:pos="9061"/>
              <w:tab w:val="right" w:leader="dot" w:pos="9071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94" w:history="1">
            <w:r w:rsidR="00C0719F" w:rsidRPr="00B115B8">
              <w:rPr>
                <w:rStyle w:val="Hyperlink"/>
                <w:noProof/>
              </w:rPr>
              <w:t>2.1.1.2 Aplicações de nanopartículas de ouro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94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2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0FCD8922" w14:textId="3A7F6849" w:rsidR="00C0719F" w:rsidRDefault="00000000" w:rsidP="00C0719F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hyperlink w:anchor="_Toc166768095" w:history="1">
            <w:r w:rsidR="00C0719F" w:rsidRPr="00B115B8">
              <w:rPr>
                <w:rStyle w:val="Hyperlink"/>
              </w:rPr>
              <w:t>3 MATERIAL E MÉTODOS (FONTE TAMANHO 12 PARA TODOS TÍTULOS)</w:t>
            </w:r>
            <w:r w:rsidR="00C0719F">
              <w:rPr>
                <w:webHidden/>
              </w:rPr>
              <w:tab/>
            </w:r>
            <w:r w:rsidR="00C0719F">
              <w:rPr>
                <w:webHidden/>
              </w:rPr>
              <w:fldChar w:fldCharType="begin"/>
            </w:r>
            <w:r w:rsidR="00C0719F">
              <w:rPr>
                <w:webHidden/>
              </w:rPr>
              <w:instrText xml:space="preserve"> PAGEREF _Toc166768095 \h </w:instrText>
            </w:r>
            <w:r w:rsidR="00C0719F">
              <w:rPr>
                <w:webHidden/>
              </w:rPr>
            </w:r>
            <w:r w:rsidR="00C0719F">
              <w:rPr>
                <w:webHidden/>
              </w:rPr>
              <w:fldChar w:fldCharType="separate"/>
            </w:r>
            <w:r w:rsidR="00C0719F">
              <w:rPr>
                <w:webHidden/>
              </w:rPr>
              <w:t>15</w:t>
            </w:r>
            <w:r w:rsidR="00C0719F">
              <w:rPr>
                <w:webHidden/>
              </w:rPr>
              <w:fldChar w:fldCharType="end"/>
            </w:r>
          </w:hyperlink>
        </w:p>
        <w:p w14:paraId="5B12A941" w14:textId="2CD8FC2F" w:rsidR="00C0719F" w:rsidRDefault="00000000" w:rsidP="00C0719F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96" w:history="1">
            <w:r w:rsidR="00C0719F" w:rsidRPr="00B115B8">
              <w:rPr>
                <w:rStyle w:val="Hyperlink"/>
                <w:noProof/>
              </w:rPr>
              <w:t>3.1 TÍTULO 2 (TÍTULO DEVE SER ESCRITO EM CAIXA ALTA)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96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5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75F3FC86" w14:textId="43D0A759" w:rsidR="00C0719F" w:rsidRDefault="00000000" w:rsidP="00C0719F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97" w:history="1">
            <w:r w:rsidR="00C0719F" w:rsidRPr="00B115B8">
              <w:rPr>
                <w:rStyle w:val="Hyperlink"/>
                <w:noProof/>
              </w:rPr>
              <w:t xml:space="preserve">3.1.1 </w:t>
            </w:r>
            <w:r w:rsidR="00C0719F" w:rsidRPr="00B115B8">
              <w:rPr>
                <w:rStyle w:val="Hyperlink"/>
                <w:noProof/>
                <w:highlight w:val="white"/>
              </w:rPr>
              <w:t>Título 3 (Primeira Letra de Cada Palavra em Maiúsculo)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97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5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2C2B9FAF" w14:textId="3BBD6FFF" w:rsidR="00C0719F" w:rsidRDefault="00000000" w:rsidP="00C0719F">
          <w:pPr>
            <w:pStyle w:val="Sumrio4"/>
            <w:tabs>
              <w:tab w:val="clear" w:pos="9061"/>
              <w:tab w:val="right" w:leader="dot" w:pos="9071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098" w:history="1">
            <w:r w:rsidR="00C0719F" w:rsidRPr="00B115B8">
              <w:rPr>
                <w:rStyle w:val="Hyperlink"/>
                <w:noProof/>
              </w:rPr>
              <w:t>3.1.1.1 Título 4 (Somente a primeira letra da primeira palavra em maiúsculo)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098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5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2099D1EB" w14:textId="7C10F47D" w:rsidR="00C0719F" w:rsidRDefault="00000000" w:rsidP="00C0719F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hyperlink w:anchor="_Toc166768099" w:history="1">
            <w:r w:rsidR="00C0719F" w:rsidRPr="00B115B8">
              <w:rPr>
                <w:rStyle w:val="Hyperlink"/>
              </w:rPr>
              <w:t>4 RESULTADOS PRELIMINARES (FONTE TAMANHO 12 PARA TODOS TÍTULOS)</w:t>
            </w:r>
            <w:r w:rsidR="00C0719F">
              <w:rPr>
                <w:webHidden/>
              </w:rPr>
              <w:tab/>
            </w:r>
            <w:r w:rsidR="00C0719F">
              <w:rPr>
                <w:webHidden/>
              </w:rPr>
              <w:fldChar w:fldCharType="begin"/>
            </w:r>
            <w:r w:rsidR="00C0719F">
              <w:rPr>
                <w:webHidden/>
              </w:rPr>
              <w:instrText xml:space="preserve"> PAGEREF _Toc166768099 \h </w:instrText>
            </w:r>
            <w:r w:rsidR="00C0719F">
              <w:rPr>
                <w:webHidden/>
              </w:rPr>
            </w:r>
            <w:r w:rsidR="00C0719F">
              <w:rPr>
                <w:webHidden/>
              </w:rPr>
              <w:fldChar w:fldCharType="separate"/>
            </w:r>
            <w:r w:rsidR="00C0719F">
              <w:rPr>
                <w:webHidden/>
              </w:rPr>
              <w:t>16</w:t>
            </w:r>
            <w:r w:rsidR="00C0719F">
              <w:rPr>
                <w:webHidden/>
              </w:rPr>
              <w:fldChar w:fldCharType="end"/>
            </w:r>
          </w:hyperlink>
        </w:p>
        <w:p w14:paraId="4816F9F0" w14:textId="3C9AEA05" w:rsidR="00C0719F" w:rsidRDefault="00000000" w:rsidP="00C0719F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100" w:history="1">
            <w:r w:rsidR="00C0719F" w:rsidRPr="00B115B8">
              <w:rPr>
                <w:rStyle w:val="Hyperlink"/>
                <w:noProof/>
              </w:rPr>
              <w:t>4.1 TÍTULO 2 (TÍTULO DEVE SER ESCRITO EM CAIXA ALTA)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100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6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347F56A9" w14:textId="188D95AE" w:rsidR="00C0719F" w:rsidRDefault="00000000" w:rsidP="00C0719F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101" w:history="1">
            <w:r w:rsidR="00C0719F" w:rsidRPr="00B115B8">
              <w:rPr>
                <w:rStyle w:val="Hyperlink"/>
                <w:noProof/>
              </w:rPr>
              <w:t xml:space="preserve">4.1.1 </w:t>
            </w:r>
            <w:r w:rsidR="00C0719F" w:rsidRPr="00B115B8">
              <w:rPr>
                <w:rStyle w:val="Hyperlink"/>
                <w:noProof/>
                <w:highlight w:val="white"/>
              </w:rPr>
              <w:t>Título 3 (Primeira Letra de Cada Palavra em Maiúsculo)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101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6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142C6F82" w14:textId="28D139AB" w:rsidR="00C0719F" w:rsidRDefault="00000000" w:rsidP="00C0719F">
          <w:pPr>
            <w:pStyle w:val="Sumrio4"/>
            <w:tabs>
              <w:tab w:val="clear" w:pos="9061"/>
              <w:tab w:val="right" w:leader="dot" w:pos="9071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6768102" w:history="1">
            <w:r w:rsidR="00C0719F" w:rsidRPr="00B115B8">
              <w:rPr>
                <w:rStyle w:val="Hyperlink"/>
                <w:noProof/>
              </w:rPr>
              <w:t>4.1.1.1 Título 4 (Somente a primeira letra da primeira palavra em maiúsculo)</w:t>
            </w:r>
            <w:r w:rsidR="00C0719F">
              <w:rPr>
                <w:noProof/>
                <w:webHidden/>
              </w:rPr>
              <w:tab/>
            </w:r>
            <w:r w:rsidR="00C0719F">
              <w:rPr>
                <w:noProof/>
                <w:webHidden/>
              </w:rPr>
              <w:fldChar w:fldCharType="begin"/>
            </w:r>
            <w:r w:rsidR="00C0719F">
              <w:rPr>
                <w:noProof/>
                <w:webHidden/>
              </w:rPr>
              <w:instrText xml:space="preserve"> PAGEREF _Toc166768102 \h </w:instrText>
            </w:r>
            <w:r w:rsidR="00C0719F">
              <w:rPr>
                <w:noProof/>
                <w:webHidden/>
              </w:rPr>
            </w:r>
            <w:r w:rsidR="00C0719F">
              <w:rPr>
                <w:noProof/>
                <w:webHidden/>
              </w:rPr>
              <w:fldChar w:fldCharType="separate"/>
            </w:r>
            <w:r w:rsidR="00C0719F">
              <w:rPr>
                <w:noProof/>
                <w:webHidden/>
              </w:rPr>
              <w:t>16</w:t>
            </w:r>
            <w:r w:rsidR="00C0719F">
              <w:rPr>
                <w:noProof/>
                <w:webHidden/>
              </w:rPr>
              <w:fldChar w:fldCharType="end"/>
            </w:r>
          </w:hyperlink>
        </w:p>
        <w:p w14:paraId="07BE871A" w14:textId="5F65388D" w:rsidR="00C0719F" w:rsidRDefault="00000000" w:rsidP="00C0719F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hyperlink w:anchor="_Toc166768103" w:history="1">
            <w:r w:rsidR="00C0719F" w:rsidRPr="00B115B8">
              <w:rPr>
                <w:rStyle w:val="Hyperlink"/>
              </w:rPr>
              <w:t>5 CRONOGRAMA</w:t>
            </w:r>
            <w:r w:rsidR="00C0719F">
              <w:rPr>
                <w:webHidden/>
              </w:rPr>
              <w:tab/>
            </w:r>
            <w:r w:rsidR="00C0719F">
              <w:rPr>
                <w:webHidden/>
              </w:rPr>
              <w:fldChar w:fldCharType="begin"/>
            </w:r>
            <w:r w:rsidR="00C0719F">
              <w:rPr>
                <w:webHidden/>
              </w:rPr>
              <w:instrText xml:space="preserve"> PAGEREF _Toc166768103 \h </w:instrText>
            </w:r>
            <w:r w:rsidR="00C0719F">
              <w:rPr>
                <w:webHidden/>
              </w:rPr>
            </w:r>
            <w:r w:rsidR="00C0719F">
              <w:rPr>
                <w:webHidden/>
              </w:rPr>
              <w:fldChar w:fldCharType="separate"/>
            </w:r>
            <w:r w:rsidR="00C0719F">
              <w:rPr>
                <w:webHidden/>
              </w:rPr>
              <w:t>17</w:t>
            </w:r>
            <w:r w:rsidR="00C0719F">
              <w:rPr>
                <w:webHidden/>
              </w:rPr>
              <w:fldChar w:fldCharType="end"/>
            </w:r>
          </w:hyperlink>
        </w:p>
        <w:p w14:paraId="33519EC1" w14:textId="5556ED78" w:rsidR="00C0719F" w:rsidRDefault="00000000" w:rsidP="00C0719F">
          <w:pPr>
            <w:pStyle w:val="Sumrio1"/>
            <w:rPr>
              <w:rFonts w:asciiTheme="minorHAnsi" w:eastAsiaTheme="minorEastAsia" w:hAnsiTheme="minorHAnsi"/>
              <w:b w:val="0"/>
              <w:bCs w:val="0"/>
              <w:sz w:val="22"/>
              <w:szCs w:val="22"/>
              <w:lang w:eastAsia="pt-BR"/>
            </w:rPr>
          </w:pPr>
          <w:hyperlink w:anchor="_Toc166768104" w:history="1">
            <w:r w:rsidR="00C0719F" w:rsidRPr="00B115B8">
              <w:rPr>
                <w:rStyle w:val="Hyperlink"/>
              </w:rPr>
              <w:t>REFERÊNCIAS</w:t>
            </w:r>
            <w:r w:rsidR="00C0719F">
              <w:rPr>
                <w:webHidden/>
              </w:rPr>
              <w:tab/>
            </w:r>
            <w:r w:rsidR="00C0719F">
              <w:rPr>
                <w:webHidden/>
              </w:rPr>
              <w:fldChar w:fldCharType="begin"/>
            </w:r>
            <w:r w:rsidR="00C0719F">
              <w:rPr>
                <w:webHidden/>
              </w:rPr>
              <w:instrText xml:space="preserve"> PAGEREF _Toc166768104 \h </w:instrText>
            </w:r>
            <w:r w:rsidR="00C0719F">
              <w:rPr>
                <w:webHidden/>
              </w:rPr>
            </w:r>
            <w:r w:rsidR="00C0719F">
              <w:rPr>
                <w:webHidden/>
              </w:rPr>
              <w:fldChar w:fldCharType="separate"/>
            </w:r>
            <w:r w:rsidR="00C0719F">
              <w:rPr>
                <w:webHidden/>
              </w:rPr>
              <w:t>18</w:t>
            </w:r>
            <w:r w:rsidR="00C0719F">
              <w:rPr>
                <w:webHidden/>
              </w:rPr>
              <w:fldChar w:fldCharType="end"/>
            </w:r>
          </w:hyperlink>
        </w:p>
        <w:p w14:paraId="4C8BA455" w14:textId="5D440F54" w:rsidR="009F10AE" w:rsidRDefault="0091526D" w:rsidP="00C0719F">
          <w:pPr>
            <w:tabs>
              <w:tab w:val="left" w:pos="0"/>
              <w:tab w:val="right" w:leader="dot" w:pos="9071"/>
            </w:tabs>
            <w:ind w:right="0" w:firstLine="0"/>
          </w:pPr>
          <w:r w:rsidRPr="0091526D">
            <w:rPr>
              <w:rFonts w:cs="Times New Roman"/>
            </w:rPr>
            <w:fldChar w:fldCharType="end"/>
          </w:r>
        </w:p>
      </w:sdtContent>
    </w:sdt>
    <w:p w14:paraId="47C6E345" w14:textId="7F61F343" w:rsidR="00181384" w:rsidRDefault="00181384" w:rsidP="00CC7E4E">
      <w:pPr>
        <w:pStyle w:val="Sumrio1"/>
      </w:pPr>
    </w:p>
    <w:p w14:paraId="52E901E7" w14:textId="77777777" w:rsidR="009F10AE" w:rsidRDefault="009F10AE" w:rsidP="00840F13">
      <w:pPr>
        <w:ind w:firstLine="0"/>
        <w:sectPr w:rsidR="009F10AE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0894E83D" w14:textId="0D007414" w:rsidR="00C22DC6" w:rsidRDefault="00840F13" w:rsidP="00840F13">
      <w:pPr>
        <w:pStyle w:val="Ttulo1"/>
      </w:pPr>
      <w:bookmarkStart w:id="0" w:name="_Toc144297739"/>
      <w:bookmarkStart w:id="1" w:name="_Toc166768084"/>
      <w:r>
        <w:lastRenderedPageBreak/>
        <w:t>1 I</w:t>
      </w:r>
      <w:r w:rsidR="00C22DC6" w:rsidRPr="00F65FC2">
        <w:t>NTRODUÇÃO</w:t>
      </w:r>
      <w:bookmarkEnd w:id="0"/>
      <w:bookmarkEnd w:id="1"/>
      <w:r w:rsidR="00B46122">
        <w:t xml:space="preserve"> (FONTE TAMANHO 12)</w:t>
      </w:r>
    </w:p>
    <w:p w14:paraId="66A67253" w14:textId="77777777" w:rsidR="00840F13" w:rsidRPr="00840F13" w:rsidRDefault="00840F13" w:rsidP="00840F13"/>
    <w:p w14:paraId="7A050B26" w14:textId="071317EB" w:rsidR="002A145C" w:rsidRPr="00582FBA" w:rsidRDefault="00263C01" w:rsidP="00567988">
      <w:pPr>
        <w:ind w:right="-6"/>
      </w:pPr>
      <w:r>
        <w:t>A introdução do trabalho deve ser descrita aqui.</w:t>
      </w:r>
      <w:r w:rsidR="002A145C">
        <w:t xml:space="preserve"> O texto deve ser justificado, fonte Times New Roman ou Arial</w:t>
      </w:r>
      <w:r w:rsidR="007D5C4E">
        <w:t>,</w:t>
      </w:r>
      <w:r w:rsidR="002A145C">
        <w:t xml:space="preserve"> tamanho 12, espaçamento 1,5</w:t>
      </w:r>
      <w:r w:rsidR="007D5C4E">
        <w:t xml:space="preserve"> entre linhas</w:t>
      </w:r>
      <w:r w:rsidR="002A145C">
        <w:t>.</w:t>
      </w:r>
    </w:p>
    <w:p w14:paraId="3E1039F8" w14:textId="0E089460" w:rsidR="007D5C4E" w:rsidRPr="007D5C4E" w:rsidRDefault="007D5C4E" w:rsidP="00567988">
      <w:pPr>
        <w:ind w:right="-6"/>
      </w:pPr>
      <w:r w:rsidRPr="007D5C4E">
        <w:t>Recuo de 1,25 cm no parágrafo</w:t>
      </w:r>
      <w:r w:rsidR="006F3880">
        <w:t>.</w:t>
      </w:r>
      <w:r w:rsidR="00FB782E">
        <w:t xml:space="preserve"> </w:t>
      </w:r>
      <w:r w:rsidRPr="007D5C4E">
        <w:t>Texto com alinhamento justificado</w:t>
      </w:r>
      <w:r>
        <w:t>.</w:t>
      </w:r>
    </w:p>
    <w:p w14:paraId="7F2BC848" w14:textId="6382BB8D" w:rsidR="00000FFC" w:rsidRDefault="00FB782E" w:rsidP="00567988">
      <w:pPr>
        <w:ind w:right="-6"/>
      </w:pPr>
      <w:r>
        <w:t xml:space="preserve">Quando for utilizar </w:t>
      </w:r>
      <w:r w:rsidRPr="00FB782E">
        <w:t>palavras e expressões de outros idiomas</w:t>
      </w:r>
      <w:r>
        <w:t xml:space="preserve"> </w:t>
      </w:r>
      <w:r w:rsidR="00F363C0">
        <w:t>usa-se i</w:t>
      </w:r>
      <w:r>
        <w:t>tálico (exem</w:t>
      </w:r>
      <w:r w:rsidR="00F363C0">
        <w:t>plos</w:t>
      </w:r>
      <w:r>
        <w:t xml:space="preserve">: </w:t>
      </w:r>
      <w:proofErr w:type="spellStart"/>
      <w:r w:rsidRPr="00FB782E">
        <w:rPr>
          <w:i/>
          <w:iCs/>
        </w:rPr>
        <w:t>environment</w:t>
      </w:r>
      <w:proofErr w:type="spellEnd"/>
      <w:r>
        <w:t xml:space="preserve">, </w:t>
      </w:r>
      <w:proofErr w:type="spellStart"/>
      <w:r w:rsidRPr="00F363C0">
        <w:rPr>
          <w:i/>
          <w:iCs/>
        </w:rPr>
        <w:t>technology</w:t>
      </w:r>
      <w:proofErr w:type="spellEnd"/>
      <w:r w:rsidR="00F363C0">
        <w:t>)</w:t>
      </w:r>
      <w:r w:rsidR="00567988">
        <w:t>.</w:t>
      </w:r>
    </w:p>
    <w:p w14:paraId="0AB6A712" w14:textId="7235A828" w:rsidR="007D5C4E" w:rsidRDefault="007D5C4E" w:rsidP="00582FBA"/>
    <w:p w14:paraId="0F810610" w14:textId="0CC73F3B" w:rsidR="007D5C4E" w:rsidRDefault="007D5C4E" w:rsidP="00582FBA"/>
    <w:p w14:paraId="52D18044" w14:textId="3D362AD4" w:rsidR="007D5C4E" w:rsidRDefault="007D5C4E" w:rsidP="00582FBA"/>
    <w:p w14:paraId="6215E653" w14:textId="618996D4" w:rsidR="007D5C4E" w:rsidRDefault="007D5C4E" w:rsidP="00582FBA"/>
    <w:p w14:paraId="766C283E" w14:textId="1EAB4271" w:rsidR="007D5C4E" w:rsidRDefault="007D5C4E" w:rsidP="00582FBA"/>
    <w:p w14:paraId="2B20AE5C" w14:textId="10515280" w:rsidR="007D5C4E" w:rsidRDefault="007D5C4E" w:rsidP="00582FBA"/>
    <w:p w14:paraId="1AD6A3BC" w14:textId="1EFD712E" w:rsidR="007D5C4E" w:rsidRDefault="007D5C4E" w:rsidP="00582FBA"/>
    <w:p w14:paraId="7BEBC135" w14:textId="12E22160" w:rsidR="007D5C4E" w:rsidRDefault="007D5C4E" w:rsidP="00582FBA"/>
    <w:p w14:paraId="08271EE5" w14:textId="2D252B96" w:rsidR="007D5C4E" w:rsidRDefault="007D5C4E" w:rsidP="00582FBA"/>
    <w:p w14:paraId="0605E001" w14:textId="528B8FF2" w:rsidR="007D5C4E" w:rsidRDefault="007D5C4E" w:rsidP="00582FBA"/>
    <w:p w14:paraId="4F1E1CE4" w14:textId="50381838" w:rsidR="007D5C4E" w:rsidRDefault="007D5C4E" w:rsidP="00582FBA"/>
    <w:p w14:paraId="1305ED0B" w14:textId="67FE89C7" w:rsidR="007D5C4E" w:rsidRDefault="007D5C4E" w:rsidP="00582FBA"/>
    <w:p w14:paraId="2AF8910E" w14:textId="196D77A5" w:rsidR="007D5C4E" w:rsidRDefault="007D5C4E" w:rsidP="00582FBA"/>
    <w:p w14:paraId="1793BCA7" w14:textId="7650B46F" w:rsidR="007D5C4E" w:rsidRDefault="007D5C4E" w:rsidP="00582FBA"/>
    <w:p w14:paraId="112700AF" w14:textId="4B54CE50" w:rsidR="007D5C4E" w:rsidRDefault="007D5C4E" w:rsidP="00582FBA"/>
    <w:p w14:paraId="0F7BA556" w14:textId="4BF56FA2" w:rsidR="007D5C4E" w:rsidRDefault="007D5C4E" w:rsidP="00582FBA"/>
    <w:p w14:paraId="21C87005" w14:textId="1EC16C20" w:rsidR="007D5C4E" w:rsidRDefault="007D5C4E" w:rsidP="00582FBA"/>
    <w:p w14:paraId="7D5DC01E" w14:textId="4E981090" w:rsidR="007D5C4E" w:rsidRDefault="007D5C4E" w:rsidP="00582FBA"/>
    <w:p w14:paraId="3AC04C8A" w14:textId="33DE115E" w:rsidR="007D5C4E" w:rsidRDefault="007D5C4E" w:rsidP="00582FBA"/>
    <w:p w14:paraId="694D2441" w14:textId="23C5D836" w:rsidR="007D5C4E" w:rsidRDefault="007D5C4E" w:rsidP="00582FBA"/>
    <w:p w14:paraId="78045F0A" w14:textId="3DA90692" w:rsidR="007D5C4E" w:rsidRDefault="007D5C4E" w:rsidP="00582FBA"/>
    <w:p w14:paraId="186DF3D2" w14:textId="0D3B4D9A" w:rsidR="007D5C4E" w:rsidRDefault="007D5C4E" w:rsidP="00582FBA"/>
    <w:p w14:paraId="371CC943" w14:textId="0E4255A4" w:rsidR="007D5C4E" w:rsidRDefault="007D5C4E" w:rsidP="00582FBA"/>
    <w:p w14:paraId="21DC206A" w14:textId="59E6FF31" w:rsidR="007D5C4E" w:rsidRDefault="007D5C4E" w:rsidP="00582FBA"/>
    <w:p w14:paraId="0DD8D47E" w14:textId="6E1CE265" w:rsidR="007D5C4E" w:rsidRDefault="007D5C4E" w:rsidP="00582FBA"/>
    <w:p w14:paraId="652635D9" w14:textId="547F4AE7" w:rsidR="007D5C4E" w:rsidRDefault="007D5C4E" w:rsidP="00582FBA"/>
    <w:p w14:paraId="3269642C" w14:textId="77777777" w:rsidR="007D5C4E" w:rsidRDefault="007D5C4E" w:rsidP="00582FBA"/>
    <w:p w14:paraId="659DD6EA" w14:textId="6798722A" w:rsidR="00000FFC" w:rsidRDefault="00840F13" w:rsidP="00840F13">
      <w:pPr>
        <w:pStyle w:val="Ttulo2"/>
      </w:pPr>
      <w:bookmarkStart w:id="2" w:name="_Toc144297740"/>
      <w:bookmarkStart w:id="3" w:name="_Toc166768085"/>
      <w:r>
        <w:lastRenderedPageBreak/>
        <w:t>1.1</w:t>
      </w:r>
      <w:r w:rsidRPr="00840F13">
        <w:t xml:space="preserve"> </w:t>
      </w:r>
      <w:r w:rsidR="00000FFC" w:rsidRPr="00840F13">
        <w:t>OBJETIVOS</w:t>
      </w:r>
      <w:bookmarkEnd w:id="2"/>
      <w:bookmarkEnd w:id="3"/>
      <w:r w:rsidR="00B46122">
        <w:t xml:space="preserve"> (FONTE TAMANHO 12)</w:t>
      </w:r>
    </w:p>
    <w:p w14:paraId="3465B321" w14:textId="53887AB7" w:rsidR="00840F13" w:rsidRPr="00840F13" w:rsidRDefault="00B46122" w:rsidP="00840F13">
      <w:r>
        <w:t xml:space="preserve"> </w:t>
      </w:r>
    </w:p>
    <w:p w14:paraId="65B2A23A" w14:textId="67C8F22F" w:rsidR="00000FFC" w:rsidRPr="00840F13" w:rsidRDefault="00840F13" w:rsidP="00840F13">
      <w:pPr>
        <w:pStyle w:val="Ttulo3"/>
      </w:pPr>
      <w:bookmarkStart w:id="4" w:name="_Toc144297741"/>
      <w:bookmarkStart w:id="5" w:name="_Toc166768086"/>
      <w:r>
        <w:t>1.1.1</w:t>
      </w:r>
      <w:r w:rsidRPr="00840F13">
        <w:t xml:space="preserve"> Objetivo Geral</w:t>
      </w:r>
      <w:bookmarkEnd w:id="4"/>
      <w:bookmarkEnd w:id="5"/>
      <w:r w:rsidR="00B46122">
        <w:t xml:space="preserve"> (Fonte Tamanho 12)</w:t>
      </w:r>
    </w:p>
    <w:p w14:paraId="4D710EDA" w14:textId="77777777" w:rsidR="00840F13" w:rsidRPr="00840F13" w:rsidRDefault="00840F13" w:rsidP="00840F13"/>
    <w:p w14:paraId="3918D69B" w14:textId="5439E4B2" w:rsidR="002A145C" w:rsidRPr="00582FBA" w:rsidRDefault="006A14FB" w:rsidP="006F3880">
      <w:r>
        <w:t>O objetivo geral do trabalho deve ser descrito aqui.</w:t>
      </w:r>
      <w:r w:rsidR="002A145C">
        <w:t xml:space="preserve"> O texto deve ser justificado, fonte Times New Roman ou Arial, tamanho 12, espaçamento 1,5</w:t>
      </w:r>
      <w:r w:rsidR="002230EF">
        <w:t xml:space="preserve"> entre linhas</w:t>
      </w:r>
      <w:r w:rsidR="002A145C">
        <w:t xml:space="preserve">. </w:t>
      </w:r>
      <w:r w:rsidR="002230EF" w:rsidRPr="007D5C4E">
        <w:t>Recuo de 1,25 cm no parágrafo</w:t>
      </w:r>
      <w:r w:rsidR="006F3880">
        <w:t xml:space="preserve">. </w:t>
      </w:r>
      <w:r w:rsidR="002A145C">
        <w:t>Entre os títulos utilizar um espaço anterior e posterior.</w:t>
      </w:r>
    </w:p>
    <w:p w14:paraId="0478658A" w14:textId="77777777" w:rsidR="00840F13" w:rsidRDefault="00840F13" w:rsidP="00840F13">
      <w:pPr>
        <w:pStyle w:val="Ttulo2"/>
      </w:pPr>
    </w:p>
    <w:p w14:paraId="264E70FB" w14:textId="28D88499" w:rsidR="00000FFC" w:rsidRPr="00840F13" w:rsidRDefault="00840F13" w:rsidP="00840F13">
      <w:pPr>
        <w:pStyle w:val="Ttulo3"/>
      </w:pPr>
      <w:bookmarkStart w:id="6" w:name="_Toc144297742"/>
      <w:bookmarkStart w:id="7" w:name="_Toc166768087"/>
      <w:r>
        <w:t>1.1.2</w:t>
      </w:r>
      <w:r w:rsidRPr="00840F13">
        <w:t xml:space="preserve"> Objetivos Específicos</w:t>
      </w:r>
      <w:bookmarkEnd w:id="6"/>
      <w:bookmarkEnd w:id="7"/>
      <w:r w:rsidR="00B46122">
        <w:t xml:space="preserve"> (Fonte Tamanho 12)</w:t>
      </w:r>
    </w:p>
    <w:p w14:paraId="3B4D2745" w14:textId="77777777" w:rsidR="00840F13" w:rsidRPr="00840F13" w:rsidRDefault="00840F13" w:rsidP="00840F13"/>
    <w:p w14:paraId="7C95C2C4" w14:textId="16D07390" w:rsidR="00000FFC" w:rsidRDefault="006A14FB" w:rsidP="00B77CF1">
      <w:pPr>
        <w:pStyle w:val="PargrafodaLista"/>
        <w:numPr>
          <w:ilvl w:val="0"/>
          <w:numId w:val="8"/>
        </w:numPr>
        <w:tabs>
          <w:tab w:val="left" w:pos="851"/>
        </w:tabs>
        <w:ind w:left="851" w:hanging="425"/>
      </w:pPr>
      <w:r>
        <w:t>Os objetivos específicos devem ser descritos aqui.</w:t>
      </w:r>
    </w:p>
    <w:p w14:paraId="55EE2737" w14:textId="4D2803B7" w:rsidR="006A14FB" w:rsidRDefault="00263C01" w:rsidP="00B77CF1">
      <w:pPr>
        <w:pStyle w:val="PargrafodaLista"/>
        <w:numPr>
          <w:ilvl w:val="0"/>
          <w:numId w:val="8"/>
        </w:numPr>
        <w:tabs>
          <w:tab w:val="left" w:pos="851"/>
        </w:tabs>
        <w:ind w:left="851" w:hanging="425"/>
      </w:pPr>
      <w:r>
        <w:t xml:space="preserve">Importante ressaltar que os </w:t>
      </w:r>
      <w:r w:rsidRPr="00263C01">
        <w:t>objetivos devem começar com um verbo no infinitivo</w:t>
      </w:r>
      <w:r>
        <w:t xml:space="preserve"> (</w:t>
      </w:r>
      <w:proofErr w:type="spellStart"/>
      <w:r>
        <w:t>ex</w:t>
      </w:r>
      <w:proofErr w:type="spellEnd"/>
      <w:r>
        <w:t>: analisar, determinar, desenvolver...).</w:t>
      </w:r>
    </w:p>
    <w:p w14:paraId="34DC9E98" w14:textId="77777777" w:rsidR="00000FFC" w:rsidRPr="00000FFC" w:rsidRDefault="00000FFC" w:rsidP="00582FBA"/>
    <w:p w14:paraId="50B33681" w14:textId="77777777" w:rsidR="00000FFC" w:rsidRDefault="00000FFC" w:rsidP="00582FBA">
      <w:pPr>
        <w:sectPr w:rsidR="00000FFC" w:rsidSect="00C41581">
          <w:headerReference w:type="default" r:id="rId10"/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4F23AA92" w14:textId="29BA6479" w:rsidR="00000FFC" w:rsidRDefault="0052340E" w:rsidP="00840F13">
      <w:pPr>
        <w:pStyle w:val="Ttulo1"/>
      </w:pPr>
      <w:bookmarkStart w:id="8" w:name="_Toc144297743"/>
      <w:bookmarkStart w:id="9" w:name="_Toc166768088"/>
      <w:r>
        <w:lastRenderedPageBreak/>
        <w:t>2</w:t>
      </w:r>
      <w:r w:rsidR="00840F13" w:rsidRPr="00840F13">
        <w:t xml:space="preserve"> </w:t>
      </w:r>
      <w:bookmarkEnd w:id="8"/>
      <w:r w:rsidR="00CC7E4E">
        <w:t>REFERENCIAL TEÓRICO</w:t>
      </w:r>
      <w:r w:rsidR="0019116F">
        <w:t xml:space="preserve"> (FONTE TAMANHO 12 PARA TODOS TÍTULOS)</w:t>
      </w:r>
      <w:bookmarkEnd w:id="9"/>
      <w:r w:rsidR="0019116F">
        <w:t xml:space="preserve"> </w:t>
      </w:r>
    </w:p>
    <w:p w14:paraId="025E50C0" w14:textId="77777777" w:rsidR="00840F13" w:rsidRPr="00840F13" w:rsidRDefault="00840F13" w:rsidP="00840F13"/>
    <w:p w14:paraId="67137E5A" w14:textId="034A257B" w:rsidR="00000FFC" w:rsidRDefault="0052340E" w:rsidP="00840F13">
      <w:pPr>
        <w:pStyle w:val="Ttulo2"/>
      </w:pPr>
      <w:bookmarkStart w:id="10" w:name="_Toc144297744"/>
      <w:bookmarkStart w:id="11" w:name="_Toc166768089"/>
      <w:r>
        <w:t>2</w:t>
      </w:r>
      <w:r w:rsidR="00840F13" w:rsidRPr="00840F13">
        <w:t xml:space="preserve">.1 </w:t>
      </w:r>
      <w:bookmarkEnd w:id="10"/>
      <w:r w:rsidR="002A145C">
        <w:t>TÍTULO 2 (TÍTULO DEVE SER ESCRITO EM CAIXA ALTA)</w:t>
      </w:r>
      <w:bookmarkEnd w:id="11"/>
    </w:p>
    <w:p w14:paraId="491C9116" w14:textId="77777777" w:rsidR="00355902" w:rsidRDefault="00355902" w:rsidP="00355902"/>
    <w:p w14:paraId="0547DC17" w14:textId="7E59764E" w:rsidR="00355902" w:rsidRDefault="00355902" w:rsidP="00355902">
      <w:r>
        <w:t>O Referencial teórico do trabalho deve ser descrito aqui.</w:t>
      </w:r>
    </w:p>
    <w:p w14:paraId="30D31B46" w14:textId="77777777" w:rsidR="00355902" w:rsidRPr="00582FBA" w:rsidRDefault="00355902" w:rsidP="00355902">
      <w:pPr>
        <w:ind w:right="-6"/>
      </w:pPr>
      <w:r>
        <w:t>O texto deve ser justificado, fonte Times New Roman ou Arial, tamanho 12, espaçamento 1,5 entre linhas.</w:t>
      </w:r>
    </w:p>
    <w:p w14:paraId="2DCA19C2" w14:textId="77777777" w:rsidR="00355902" w:rsidRPr="007D5C4E" w:rsidRDefault="00355902" w:rsidP="00355902">
      <w:pPr>
        <w:ind w:right="-6"/>
      </w:pPr>
      <w:r w:rsidRPr="007D5C4E">
        <w:t>Recuo de 1,25 cm no parágrafo</w:t>
      </w:r>
      <w:r>
        <w:t xml:space="preserve">. </w:t>
      </w:r>
      <w:r w:rsidRPr="007D5C4E">
        <w:t>Texto com alinhamento justificado</w:t>
      </w:r>
      <w:r>
        <w:t>.</w:t>
      </w:r>
    </w:p>
    <w:p w14:paraId="3D4AEC56" w14:textId="653EE514" w:rsidR="00355902" w:rsidRDefault="00355902" w:rsidP="00355902">
      <w:pPr>
        <w:ind w:right="-6"/>
      </w:pPr>
      <w:r>
        <w:t xml:space="preserve">Quando for utilizar </w:t>
      </w:r>
      <w:r w:rsidRPr="00FB782E">
        <w:t>palavras e expressões de outros idiomas</w:t>
      </w:r>
      <w:r>
        <w:t xml:space="preserve"> usa-se itálico (exemplos: </w:t>
      </w:r>
      <w:proofErr w:type="spellStart"/>
      <w:r w:rsidRPr="00FB782E">
        <w:rPr>
          <w:i/>
          <w:iCs/>
        </w:rPr>
        <w:t>environment</w:t>
      </w:r>
      <w:proofErr w:type="spellEnd"/>
      <w:r>
        <w:t xml:space="preserve">, </w:t>
      </w:r>
      <w:proofErr w:type="spellStart"/>
      <w:r w:rsidRPr="00F363C0">
        <w:rPr>
          <w:i/>
          <w:iCs/>
        </w:rPr>
        <w:t>technology</w:t>
      </w:r>
      <w:proofErr w:type="spellEnd"/>
      <w:r>
        <w:t>).</w:t>
      </w:r>
    </w:p>
    <w:p w14:paraId="60C1C8FD" w14:textId="77777777" w:rsidR="00355902" w:rsidRPr="00D31ACB" w:rsidRDefault="00355902" w:rsidP="00D31ACB">
      <w:pPr>
        <w:ind w:firstLine="0"/>
      </w:pPr>
    </w:p>
    <w:p w14:paraId="2E8CBB1B" w14:textId="1AA2F858" w:rsidR="00D31ACB" w:rsidRDefault="00D31ACB" w:rsidP="00D31ACB">
      <w:pPr>
        <w:pStyle w:val="Ttulo2"/>
      </w:pPr>
      <w:bookmarkStart w:id="12" w:name="_Toc166768090"/>
      <w:r>
        <w:t>2</w:t>
      </w:r>
      <w:r w:rsidRPr="00840F13">
        <w:t>.</w:t>
      </w:r>
      <w:r>
        <w:t>2</w:t>
      </w:r>
      <w:r w:rsidRPr="00840F13">
        <w:t xml:space="preserve"> </w:t>
      </w:r>
      <w:r w:rsidR="00CC7E4E">
        <w:t>NANOPARTÍCULAS METÁLICAS</w:t>
      </w:r>
      <w:bookmarkEnd w:id="12"/>
    </w:p>
    <w:p w14:paraId="4DA98E36" w14:textId="77777777" w:rsidR="00840F13" w:rsidRPr="00840F13" w:rsidRDefault="00840F13" w:rsidP="00840F13"/>
    <w:p w14:paraId="50F5EC78" w14:textId="3B220044" w:rsidR="00D2098D" w:rsidRDefault="00220DCA" w:rsidP="00220DCA">
      <w:pPr>
        <w:pStyle w:val="Ttulo3"/>
        <w:rPr>
          <w:highlight w:val="white"/>
        </w:rPr>
      </w:pPr>
      <w:bookmarkStart w:id="13" w:name="_Toc144297748"/>
      <w:bookmarkStart w:id="14" w:name="_Toc166768091"/>
      <w:r w:rsidRPr="00220DCA">
        <w:rPr>
          <w:highlight w:val="white"/>
        </w:rPr>
        <w:t>2.</w:t>
      </w:r>
      <w:r w:rsidR="00F80DDC">
        <w:rPr>
          <w:highlight w:val="white"/>
        </w:rPr>
        <w:t>1</w:t>
      </w:r>
      <w:r w:rsidRPr="00220DCA">
        <w:rPr>
          <w:highlight w:val="white"/>
        </w:rPr>
        <w:t>.1</w:t>
      </w:r>
      <w:bookmarkEnd w:id="13"/>
      <w:r w:rsidR="00F80DDC">
        <w:rPr>
          <w:highlight w:val="white"/>
        </w:rPr>
        <w:t xml:space="preserve"> Título 3 (Primeira </w:t>
      </w:r>
      <w:r w:rsidR="0019116F">
        <w:rPr>
          <w:highlight w:val="white"/>
        </w:rPr>
        <w:t>L</w:t>
      </w:r>
      <w:r w:rsidR="00F80DDC">
        <w:rPr>
          <w:highlight w:val="white"/>
        </w:rPr>
        <w:t xml:space="preserve">etra de </w:t>
      </w:r>
      <w:r w:rsidR="0019116F">
        <w:rPr>
          <w:highlight w:val="white"/>
        </w:rPr>
        <w:t>C</w:t>
      </w:r>
      <w:r w:rsidR="00F80DDC">
        <w:rPr>
          <w:highlight w:val="white"/>
        </w:rPr>
        <w:t xml:space="preserve">ada </w:t>
      </w:r>
      <w:r w:rsidR="0019116F">
        <w:rPr>
          <w:highlight w:val="white"/>
        </w:rPr>
        <w:t>P</w:t>
      </w:r>
      <w:r w:rsidR="00F80DDC">
        <w:rPr>
          <w:highlight w:val="white"/>
        </w:rPr>
        <w:t xml:space="preserve">alavra em </w:t>
      </w:r>
      <w:r w:rsidR="0019116F">
        <w:rPr>
          <w:highlight w:val="white"/>
        </w:rPr>
        <w:t>Maiúsculo)</w:t>
      </w:r>
      <w:bookmarkEnd w:id="14"/>
    </w:p>
    <w:p w14:paraId="068A804E" w14:textId="6352DD1A" w:rsidR="00220DCA" w:rsidRDefault="00220DCA" w:rsidP="00220DCA">
      <w:pPr>
        <w:rPr>
          <w:highlight w:val="white"/>
        </w:rPr>
      </w:pPr>
    </w:p>
    <w:p w14:paraId="7901C737" w14:textId="5409C1EC" w:rsidR="00D31ACB" w:rsidRDefault="00D31ACB" w:rsidP="00D31ACB">
      <w:pPr>
        <w:pStyle w:val="Ttulo3"/>
        <w:rPr>
          <w:highlight w:val="white"/>
        </w:rPr>
      </w:pPr>
      <w:bookmarkStart w:id="15" w:name="_Toc166768092"/>
      <w:r w:rsidRPr="00220DCA">
        <w:rPr>
          <w:highlight w:val="white"/>
        </w:rPr>
        <w:t>2.</w:t>
      </w:r>
      <w:r>
        <w:rPr>
          <w:highlight w:val="white"/>
        </w:rPr>
        <w:t>1</w:t>
      </w:r>
      <w:r w:rsidRPr="00220DCA">
        <w:rPr>
          <w:highlight w:val="white"/>
        </w:rPr>
        <w:t>.</w:t>
      </w:r>
      <w:r>
        <w:rPr>
          <w:highlight w:val="white"/>
        </w:rPr>
        <w:t xml:space="preserve">2 </w:t>
      </w:r>
      <w:r w:rsidR="00CC7E4E">
        <w:rPr>
          <w:highlight w:val="white"/>
        </w:rPr>
        <w:t>Nanopartículas de Ouro</w:t>
      </w:r>
      <w:bookmarkEnd w:id="15"/>
    </w:p>
    <w:p w14:paraId="7CF90A01" w14:textId="77777777" w:rsidR="00D31ACB" w:rsidRPr="00220DCA" w:rsidRDefault="00D31ACB" w:rsidP="00220DCA">
      <w:pPr>
        <w:rPr>
          <w:highlight w:val="white"/>
        </w:rPr>
      </w:pPr>
    </w:p>
    <w:p w14:paraId="4045BF3C" w14:textId="4B044720" w:rsidR="00D2098D" w:rsidRDefault="00220DCA" w:rsidP="004245F5">
      <w:pPr>
        <w:pStyle w:val="Ttulo4"/>
      </w:pPr>
      <w:bookmarkStart w:id="16" w:name="_Toc144297749"/>
      <w:bookmarkStart w:id="17" w:name="_Toc166768093"/>
      <w:r w:rsidRPr="00220DCA">
        <w:t>2.</w:t>
      </w:r>
      <w:r w:rsidR="004245F5">
        <w:t>1</w:t>
      </w:r>
      <w:r w:rsidRPr="00220DCA">
        <w:t>.</w:t>
      </w:r>
      <w:r w:rsidR="004245F5">
        <w:t>1.1</w:t>
      </w:r>
      <w:r w:rsidRPr="00220DCA">
        <w:t xml:space="preserve"> </w:t>
      </w:r>
      <w:r w:rsidR="004245F5">
        <w:t>Título 4 (Somente a primeira letra da primeira palavra em maiúsculo)</w:t>
      </w:r>
      <w:bookmarkEnd w:id="16"/>
      <w:bookmarkEnd w:id="17"/>
    </w:p>
    <w:p w14:paraId="1A824A6F" w14:textId="742C8F14" w:rsidR="00220DCA" w:rsidRDefault="00220DCA" w:rsidP="00D2098D"/>
    <w:p w14:paraId="1ADC7400" w14:textId="5349DEA0" w:rsidR="00D31ACB" w:rsidRDefault="00D31ACB" w:rsidP="00D31ACB">
      <w:pPr>
        <w:pStyle w:val="Ttulo4"/>
      </w:pPr>
      <w:bookmarkStart w:id="18" w:name="_Toc166768094"/>
      <w:r w:rsidRPr="00220DCA">
        <w:t>2.</w:t>
      </w:r>
      <w:r>
        <w:t>1</w:t>
      </w:r>
      <w:r w:rsidRPr="00220DCA">
        <w:t>.</w:t>
      </w:r>
      <w:r>
        <w:t>1.2</w:t>
      </w:r>
      <w:r w:rsidRPr="00220DCA">
        <w:t xml:space="preserve"> </w:t>
      </w:r>
      <w:r w:rsidR="00CC7E4E">
        <w:t>Aplicações de nanopartículas de ouro</w:t>
      </w:r>
      <w:bookmarkEnd w:id="18"/>
    </w:p>
    <w:p w14:paraId="6C79E1E8" w14:textId="77777777" w:rsidR="00D31ACB" w:rsidRDefault="00D31ACB" w:rsidP="00D2098D"/>
    <w:p w14:paraId="3611EC87" w14:textId="77777777" w:rsidR="00EA2DAF" w:rsidRDefault="00EA2DAF" w:rsidP="00355902">
      <w:pPr>
        <w:ind w:right="-6"/>
      </w:pPr>
      <w:r>
        <w:t>Quanto à formatação de citação diretas ao longo do texto, temos:</w:t>
      </w:r>
    </w:p>
    <w:p w14:paraId="2C5FF2BD" w14:textId="1DCC611C" w:rsidR="00355902" w:rsidRDefault="00355902" w:rsidP="00355902">
      <w:pPr>
        <w:ind w:right="-6"/>
      </w:pPr>
      <w:r w:rsidRPr="00355902">
        <w:t>Citação direta curta (até três linhas) – texto entre aspas com nome do autor, ano e página entre parênteses</w:t>
      </w:r>
      <w:r>
        <w:t xml:space="preserve">, conforme exemplos </w:t>
      </w:r>
      <w:r w:rsidR="00492AAF">
        <w:t>abaixo</w:t>
      </w:r>
      <w:r>
        <w:t>.</w:t>
      </w:r>
    </w:p>
    <w:p w14:paraId="4BF8D395" w14:textId="4B45ECE8" w:rsidR="00355902" w:rsidRDefault="00355902" w:rsidP="00355902">
      <w:pPr>
        <w:ind w:right="-6"/>
      </w:pPr>
      <w:r w:rsidRPr="00355902">
        <w:t xml:space="preserve">Segundo Medeiros, Paiva e </w:t>
      </w:r>
      <w:proofErr w:type="spellStart"/>
      <w:r w:rsidRPr="00355902">
        <w:t>Lamenha</w:t>
      </w:r>
      <w:proofErr w:type="spellEnd"/>
      <w:r w:rsidRPr="00355902">
        <w:t xml:space="preserve"> (2012, p. 154), o Mercosul “surge da vontade dos países do Cone Sul, após o fortalecimento do regime democrático, em integrar suas economias”.</w:t>
      </w:r>
    </w:p>
    <w:p w14:paraId="549E55C6" w14:textId="1343D729" w:rsidR="00355902" w:rsidRDefault="00355902" w:rsidP="00355902">
      <w:pPr>
        <w:ind w:right="-6"/>
      </w:pPr>
      <w:r w:rsidRPr="00355902">
        <w:t>O Mercosul “surge da vontade dos países do Cone Sul, após o fortalecimento do regime democrático, em integrar suas economias” (</w:t>
      </w:r>
      <w:r w:rsidR="00B46122" w:rsidRPr="00355902">
        <w:t xml:space="preserve">Medeiros; Paiva; </w:t>
      </w:r>
      <w:proofErr w:type="spellStart"/>
      <w:r w:rsidR="00B46122" w:rsidRPr="00355902">
        <w:t>Lamenha</w:t>
      </w:r>
      <w:proofErr w:type="spellEnd"/>
      <w:r w:rsidRPr="00355902">
        <w:t>, 2012, p. 154).</w:t>
      </w:r>
    </w:p>
    <w:p w14:paraId="6F6F489D" w14:textId="77777777" w:rsidR="00F6362A" w:rsidRDefault="00F6362A" w:rsidP="00355902">
      <w:pPr>
        <w:ind w:right="-6"/>
      </w:pPr>
    </w:p>
    <w:p w14:paraId="46DDEBFF" w14:textId="77777777" w:rsidR="009806D0" w:rsidRDefault="009806D0" w:rsidP="00355902">
      <w:pPr>
        <w:ind w:right="-6"/>
      </w:pPr>
    </w:p>
    <w:p w14:paraId="5F303F5B" w14:textId="77777777" w:rsidR="009806D0" w:rsidRDefault="009806D0" w:rsidP="00355902">
      <w:pPr>
        <w:ind w:right="-6"/>
      </w:pPr>
    </w:p>
    <w:p w14:paraId="3FFF3C31" w14:textId="77777777" w:rsidR="009806D0" w:rsidRDefault="009806D0" w:rsidP="00355902">
      <w:pPr>
        <w:ind w:right="-6"/>
      </w:pPr>
    </w:p>
    <w:p w14:paraId="618AA43C" w14:textId="77777777" w:rsidR="009806D0" w:rsidRDefault="009806D0" w:rsidP="00355902">
      <w:pPr>
        <w:ind w:right="-6"/>
      </w:pPr>
    </w:p>
    <w:p w14:paraId="6B428C4C" w14:textId="3DB4F0E7" w:rsidR="00F6362A" w:rsidRDefault="00F6362A" w:rsidP="00355902">
      <w:pPr>
        <w:ind w:right="-6"/>
      </w:pPr>
      <w:r w:rsidRPr="00F6362A">
        <w:lastRenderedPageBreak/>
        <w:t>Citação com mais de três linhas</w:t>
      </w:r>
      <w:r w:rsidR="00AD6A09">
        <w:t xml:space="preserve"> (exemplo abaixo)</w:t>
      </w:r>
      <w:r>
        <w:t xml:space="preserve"> - </w:t>
      </w:r>
      <w:r w:rsidRPr="00F6362A">
        <w:t xml:space="preserve">As transcrições de texto com mais de três linhas devem ser destacadas com recuo de 4cm da margem esquerda, </w:t>
      </w:r>
      <w:r>
        <w:t>com fonte tamanho 10</w:t>
      </w:r>
      <w:r w:rsidRPr="00F6362A">
        <w:t>, sem aspas e com espaçamento simples entre linhas.</w:t>
      </w:r>
    </w:p>
    <w:p w14:paraId="1052B8A9" w14:textId="77777777" w:rsidR="009806D0" w:rsidRDefault="009806D0" w:rsidP="00355902">
      <w:pPr>
        <w:ind w:right="-6"/>
      </w:pPr>
    </w:p>
    <w:p w14:paraId="3EE4406D" w14:textId="3AF97D8F" w:rsidR="00F6362A" w:rsidRDefault="00F6362A" w:rsidP="00355902">
      <w:pPr>
        <w:ind w:right="-6"/>
      </w:pPr>
      <w:r>
        <w:t>Carelli (2010, p.204) relata que</w:t>
      </w:r>
    </w:p>
    <w:p w14:paraId="51693D22" w14:textId="77777777" w:rsidR="00AD6A09" w:rsidRDefault="00AD6A09" w:rsidP="00355902">
      <w:pPr>
        <w:ind w:right="-6"/>
      </w:pPr>
    </w:p>
    <w:p w14:paraId="2EAA4024" w14:textId="142C6D2A" w:rsidR="00F6362A" w:rsidRPr="00F6362A" w:rsidRDefault="00B46122" w:rsidP="00F6362A">
      <w:pPr>
        <w:ind w:left="2268" w:right="-6" w:firstLine="0"/>
        <w:rPr>
          <w:sz w:val="20"/>
          <w:szCs w:val="20"/>
        </w:rPr>
      </w:pPr>
      <w:r>
        <w:rPr>
          <w:sz w:val="20"/>
          <w:szCs w:val="20"/>
        </w:rPr>
        <w:t>N</w:t>
      </w:r>
      <w:r w:rsidR="00F6362A">
        <w:rPr>
          <w:sz w:val="20"/>
          <w:szCs w:val="20"/>
        </w:rPr>
        <w:t>os procedimentos de derivação, as complicações mais comuns são as obstruções e infecções, que, necessariamente, implicam em remover o sistema internalizado. Nas obstruções, o segmento obstruído deve ser retirado e, na sua maioria, está relacionado ao cateter ventricular ou, muito raramente, ao cateter peritoneal.</w:t>
      </w:r>
    </w:p>
    <w:p w14:paraId="1AC94711" w14:textId="38903C0F" w:rsidR="00492AAF" w:rsidRDefault="00492AAF" w:rsidP="00355902">
      <w:pPr>
        <w:ind w:right="-6"/>
      </w:pPr>
    </w:p>
    <w:p w14:paraId="105CCF1D" w14:textId="11DCC6F8" w:rsidR="004441FD" w:rsidRDefault="004441FD" w:rsidP="004441FD">
      <w:pPr>
        <w:ind w:right="-6"/>
      </w:pPr>
      <w:r>
        <w:t>Para Figuras, n</w:t>
      </w:r>
      <w:r w:rsidRPr="004441FD">
        <w:t>a parte superior da ilustração, é preciso escrever a legenda para mostrar o que está sendo retratado na imagem. Desse modo, coloque a palavra “figura”, o número que corresponde à ordem em que ela aparece no texto e o título.</w:t>
      </w:r>
      <w:r>
        <w:t xml:space="preserve"> </w:t>
      </w:r>
      <w:r w:rsidRPr="004441FD">
        <w:t>Na parte inferior, indique a fonte de onde retirou a figura. Para isso, escreva o termo “fonte”, o sobrenome do autor e o ano de publicação.</w:t>
      </w:r>
      <w:r>
        <w:t xml:space="preserve"> </w:t>
      </w:r>
      <w:r w:rsidRPr="004441FD">
        <w:t>Caso você seja o autor da foto, faça da seguinte forma:</w:t>
      </w:r>
      <w:r>
        <w:t xml:space="preserve"> </w:t>
      </w:r>
      <w:r w:rsidRPr="004441FD">
        <w:t>elaborado pelo autor (</w:t>
      </w:r>
      <w:r>
        <w:t>ano</w:t>
      </w:r>
      <w:r w:rsidRPr="004441FD">
        <w:t>)</w:t>
      </w:r>
      <w:r>
        <w:t xml:space="preserve">. Em relação às normas da ABNT, </w:t>
      </w:r>
      <w:r w:rsidR="00DD5D62">
        <w:t xml:space="preserve">para o título e o rodapé da figura utilize </w:t>
      </w:r>
      <w:r>
        <w:t>a formatação a seguir: fonte Arial ou Times New Roman; tamanho 10; espaçamento simples; alinhamento centralizado.</w:t>
      </w:r>
    </w:p>
    <w:p w14:paraId="3ABD4885" w14:textId="77777777" w:rsidR="004441FD" w:rsidRDefault="004441FD" w:rsidP="00355902">
      <w:pPr>
        <w:ind w:right="-6"/>
      </w:pPr>
    </w:p>
    <w:p w14:paraId="16B1693A" w14:textId="2E341584" w:rsidR="00646AD1" w:rsidRPr="004441FD" w:rsidRDefault="004441FD" w:rsidP="004441FD">
      <w:pPr>
        <w:pStyle w:val="Legenda"/>
        <w:rPr>
          <w:rFonts w:ascii="Times New Roman" w:hAnsi="Times New Roman"/>
          <w:sz w:val="20"/>
        </w:rPr>
      </w:pPr>
      <w:bookmarkStart w:id="19" w:name="_Toc165981613"/>
      <w:r w:rsidRPr="004441FD">
        <w:rPr>
          <w:rFonts w:ascii="Times New Roman" w:hAnsi="Times New Roman"/>
          <w:sz w:val="20"/>
        </w:rPr>
        <w:t xml:space="preserve">Figura </w:t>
      </w:r>
      <w:r w:rsidRPr="004441FD">
        <w:rPr>
          <w:rFonts w:ascii="Times New Roman" w:hAnsi="Times New Roman"/>
          <w:sz w:val="20"/>
        </w:rPr>
        <w:fldChar w:fldCharType="begin"/>
      </w:r>
      <w:r w:rsidRPr="004441FD">
        <w:rPr>
          <w:rFonts w:ascii="Times New Roman" w:hAnsi="Times New Roman"/>
          <w:sz w:val="20"/>
        </w:rPr>
        <w:instrText xml:space="preserve"> SEQ Figura \* ARABIC </w:instrText>
      </w:r>
      <w:r w:rsidRPr="004441FD">
        <w:rPr>
          <w:rFonts w:ascii="Times New Roman" w:hAnsi="Times New Roman"/>
          <w:sz w:val="20"/>
        </w:rPr>
        <w:fldChar w:fldCharType="separate"/>
      </w:r>
      <w:r w:rsidRPr="004441FD">
        <w:rPr>
          <w:rFonts w:ascii="Times New Roman" w:hAnsi="Times New Roman"/>
          <w:noProof/>
          <w:sz w:val="20"/>
        </w:rPr>
        <w:t>1</w:t>
      </w:r>
      <w:r w:rsidRPr="004441FD">
        <w:rPr>
          <w:rFonts w:ascii="Times New Roman" w:hAnsi="Times New Roman"/>
          <w:sz w:val="20"/>
        </w:rPr>
        <w:fldChar w:fldCharType="end"/>
      </w:r>
      <w:r w:rsidRPr="004441FD">
        <w:rPr>
          <w:rFonts w:ascii="Times New Roman" w:hAnsi="Times New Roman"/>
          <w:sz w:val="20"/>
        </w:rPr>
        <w:t xml:space="preserve"> - Pulmão</w:t>
      </w:r>
      <w:bookmarkEnd w:id="19"/>
    </w:p>
    <w:p w14:paraId="3879296C" w14:textId="4EBCFFBB" w:rsidR="00355902" w:rsidRDefault="00646AD1" w:rsidP="00646AD1">
      <w:pPr>
        <w:ind w:right="-6" w:firstLine="0"/>
        <w:jc w:val="center"/>
      </w:pPr>
      <w:r w:rsidRPr="00646AD1">
        <w:rPr>
          <w:noProof/>
        </w:rPr>
        <w:drawing>
          <wp:inline distT="0" distB="0" distL="0" distR="0" wp14:anchorId="6BB41895" wp14:editId="1E421604">
            <wp:extent cx="2102216" cy="2493296"/>
            <wp:effectExtent l="0" t="0" r="0" b="2540"/>
            <wp:docPr id="5" name="Imagem 4">
              <a:extLst xmlns:a="http://schemas.openxmlformats.org/drawingml/2006/main">
                <a:ext uri="{FF2B5EF4-FFF2-40B4-BE49-F238E27FC236}">
                  <a16:creationId xmlns:a16="http://schemas.microsoft.com/office/drawing/2014/main" id="{FDEC9059-A3CE-AD39-F35B-D89B74B0DFA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4">
                      <a:extLst>
                        <a:ext uri="{FF2B5EF4-FFF2-40B4-BE49-F238E27FC236}">
                          <a16:creationId xmlns:a16="http://schemas.microsoft.com/office/drawing/2014/main" id="{FDEC9059-A3CE-AD39-F35B-D89B74B0DFA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13787" t="12498" r="14766"/>
                    <a:stretch/>
                  </pic:blipFill>
                  <pic:spPr bwMode="auto">
                    <a:xfrm>
                      <a:off x="0" y="0"/>
                      <a:ext cx="2112890" cy="25059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B9235" w14:textId="355BBFAF" w:rsidR="004441FD" w:rsidRDefault="004441FD" w:rsidP="00646AD1">
      <w:pPr>
        <w:ind w:right="-6" w:firstLine="0"/>
        <w:jc w:val="center"/>
        <w:rPr>
          <w:sz w:val="20"/>
          <w:szCs w:val="20"/>
        </w:rPr>
      </w:pPr>
      <w:r w:rsidRPr="004441FD">
        <w:rPr>
          <w:sz w:val="20"/>
          <w:szCs w:val="20"/>
        </w:rPr>
        <w:t>Fonte: Marques (2019)</w:t>
      </w:r>
    </w:p>
    <w:p w14:paraId="1BD55D3D" w14:textId="761C5906" w:rsidR="004441FD" w:rsidRPr="004441FD" w:rsidRDefault="004441FD" w:rsidP="00646AD1">
      <w:pPr>
        <w:ind w:right="-6" w:firstLine="0"/>
        <w:jc w:val="center"/>
        <w:rPr>
          <w:sz w:val="20"/>
          <w:szCs w:val="20"/>
        </w:rPr>
      </w:pPr>
      <w:r>
        <w:rPr>
          <w:sz w:val="20"/>
          <w:szCs w:val="20"/>
        </w:rPr>
        <w:t>Fonte: elaborado pelo autor (2024)</w:t>
      </w:r>
    </w:p>
    <w:p w14:paraId="2A749D99" w14:textId="5F4758FF" w:rsidR="00593A7E" w:rsidRDefault="00593A7E" w:rsidP="00593A7E">
      <w:pPr>
        <w:ind w:right="-6"/>
      </w:pPr>
      <w:r>
        <w:lastRenderedPageBreak/>
        <w:t xml:space="preserve">Para </w:t>
      </w:r>
      <w:r w:rsidR="00BD0A8A">
        <w:t>t</w:t>
      </w:r>
      <w:r>
        <w:t>abelas, seguir o padrão da Tabela 1.</w:t>
      </w:r>
      <w:r w:rsidR="002E442E">
        <w:t xml:space="preserve"> Em relação às normas da ABNT, </w:t>
      </w:r>
      <w:r w:rsidR="00DD5D62">
        <w:t xml:space="preserve">para o título e o rodapé da tabela utilize </w:t>
      </w:r>
      <w:r w:rsidR="002E442E">
        <w:t>a formatação a seguir: fonte Arial ou Times New Roman; tamanho 10; espaçamento simples; alinhamento centralizado.</w:t>
      </w:r>
    </w:p>
    <w:p w14:paraId="548C29FA" w14:textId="20334180" w:rsidR="00E45D7A" w:rsidRDefault="00E45D7A" w:rsidP="00593A7E">
      <w:pPr>
        <w:ind w:right="-6"/>
      </w:pPr>
    </w:p>
    <w:p w14:paraId="70DFCDFC" w14:textId="77777777" w:rsidR="0035320E" w:rsidRDefault="00E45D7A" w:rsidP="004331FD">
      <w:pPr>
        <w:pStyle w:val="Legenda"/>
        <w:spacing w:line="360" w:lineRule="auto"/>
        <w:rPr>
          <w:rFonts w:ascii="Times New Roman" w:hAnsi="Times New Roman"/>
          <w:sz w:val="20"/>
        </w:rPr>
      </w:pPr>
      <w:bookmarkStart w:id="20" w:name="_Toc165981590"/>
      <w:r w:rsidRPr="00E45D7A">
        <w:rPr>
          <w:rFonts w:ascii="Times New Roman" w:hAnsi="Times New Roman"/>
          <w:sz w:val="20"/>
        </w:rPr>
        <w:t xml:space="preserve">Tabela </w:t>
      </w:r>
      <w:r w:rsidRPr="00E45D7A">
        <w:rPr>
          <w:rFonts w:ascii="Times New Roman" w:hAnsi="Times New Roman"/>
          <w:sz w:val="20"/>
        </w:rPr>
        <w:fldChar w:fldCharType="begin"/>
      </w:r>
      <w:r w:rsidRPr="00E45D7A">
        <w:rPr>
          <w:rFonts w:ascii="Times New Roman" w:hAnsi="Times New Roman"/>
          <w:sz w:val="20"/>
        </w:rPr>
        <w:instrText xml:space="preserve"> SEQ Tabela \* ARABIC </w:instrText>
      </w:r>
      <w:r w:rsidRPr="00E45D7A">
        <w:rPr>
          <w:rFonts w:ascii="Times New Roman" w:hAnsi="Times New Roman"/>
          <w:sz w:val="20"/>
        </w:rPr>
        <w:fldChar w:fldCharType="separate"/>
      </w:r>
      <w:r w:rsidRPr="00E45D7A">
        <w:rPr>
          <w:rFonts w:ascii="Times New Roman" w:hAnsi="Times New Roman"/>
          <w:noProof/>
          <w:sz w:val="20"/>
        </w:rPr>
        <w:t>1</w:t>
      </w:r>
      <w:r w:rsidRPr="00E45D7A">
        <w:rPr>
          <w:rFonts w:ascii="Times New Roman" w:hAnsi="Times New Roman"/>
          <w:sz w:val="20"/>
        </w:rPr>
        <w:fldChar w:fldCharType="end"/>
      </w:r>
      <w:r w:rsidRPr="00E45D7A">
        <w:rPr>
          <w:rFonts w:ascii="Times New Roman" w:hAnsi="Times New Roman"/>
          <w:sz w:val="20"/>
        </w:rPr>
        <w:t xml:space="preserve"> - Distribuição do número e percentagem de nascidos vivos segundo o grau de instrução da mãe</w:t>
      </w:r>
      <w:bookmarkEnd w:id="20"/>
    </w:p>
    <w:p w14:paraId="67A74475" w14:textId="5F4839D7" w:rsidR="00220DCA" w:rsidRPr="004331FD" w:rsidRDefault="00B8364E" w:rsidP="004331FD">
      <w:pPr>
        <w:pStyle w:val="Legenda"/>
        <w:spacing w:line="360" w:lineRule="auto"/>
        <w:rPr>
          <w:rFonts w:ascii="Times New Roman" w:hAnsi="Times New Roman"/>
          <w:sz w:val="20"/>
        </w:rPr>
      </w:pPr>
      <w:r w:rsidRPr="00B8364E">
        <w:rPr>
          <w:noProof/>
        </w:rPr>
        <w:drawing>
          <wp:inline distT="0" distB="0" distL="0" distR="0" wp14:anchorId="4D1FBC33" wp14:editId="678610E6">
            <wp:extent cx="5760085" cy="2394585"/>
            <wp:effectExtent l="0" t="0" r="0" b="5715"/>
            <wp:docPr id="7" name="Imagem 6">
              <a:extLst xmlns:a="http://schemas.openxmlformats.org/drawingml/2006/main">
                <a:ext uri="{FF2B5EF4-FFF2-40B4-BE49-F238E27FC236}">
                  <a16:creationId xmlns:a16="http://schemas.microsoft.com/office/drawing/2014/main" id="{FB3A6C89-9293-FA78-766D-62F71739A5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6">
                      <a:extLst>
                        <a:ext uri="{FF2B5EF4-FFF2-40B4-BE49-F238E27FC236}">
                          <a16:creationId xmlns:a16="http://schemas.microsoft.com/office/drawing/2014/main" id="{FB3A6C89-9293-FA78-766D-62F71739A5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11790"/>
                    <a:stretch/>
                  </pic:blipFill>
                  <pic:spPr bwMode="auto">
                    <a:xfrm>
                      <a:off x="0" y="0"/>
                      <a:ext cx="5760085" cy="2394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2817F2" w14:textId="2F830ACD" w:rsidR="00B8364E" w:rsidRDefault="00B8364E" w:rsidP="004245F5">
      <w:pPr>
        <w:ind w:right="-6"/>
      </w:pPr>
    </w:p>
    <w:p w14:paraId="514216B7" w14:textId="0D8871BE" w:rsidR="00B8364E" w:rsidRDefault="00B8364E" w:rsidP="004245F5">
      <w:pPr>
        <w:ind w:right="-6"/>
      </w:pPr>
      <w:r w:rsidRPr="00B8364E">
        <w:t>E, toda tabela que ultrapassar uma página deverá ter sua identificação e seu cabeçalho repetidos na(s) página(s) seguinte(s), com as indicações de “continua”, “continuação” e “conclusão”</w:t>
      </w:r>
      <w:r>
        <w:t>.</w:t>
      </w:r>
    </w:p>
    <w:p w14:paraId="16624A66" w14:textId="00267A3B" w:rsidR="00BD0A8A" w:rsidRDefault="00BD0A8A" w:rsidP="004245F5">
      <w:pPr>
        <w:ind w:right="-6"/>
      </w:pPr>
      <w:r w:rsidRPr="00BD0A8A">
        <w:t>Os quadros são principalmente compostos por palavras organizadas em linhas e colunas, podendo conter ou não números para referência. Eles se distinguem das tabelas por possuírem um caráter mais esquemático e descritivo, ao invés de estatístico.</w:t>
      </w:r>
      <w:r>
        <w:t xml:space="preserve"> Seguir as normas conforme Quadro 1.</w:t>
      </w:r>
      <w:r w:rsidR="002E442E">
        <w:t xml:space="preserve"> Em relação às normas da ABNT, </w:t>
      </w:r>
      <w:r w:rsidR="00DD5D62">
        <w:t xml:space="preserve">para o título e o rodapé do quadro utilize </w:t>
      </w:r>
      <w:r w:rsidR="002E442E">
        <w:t>a formatação a seguir: fonte Arial ou Times New Roman; tamanho 10; espaçamento simples; alinhamento centralizado.</w:t>
      </w:r>
    </w:p>
    <w:p w14:paraId="36B2E538" w14:textId="77777777" w:rsidR="00BD0A8A" w:rsidRDefault="00BD0A8A" w:rsidP="00BD0A8A">
      <w:pPr>
        <w:ind w:right="-6"/>
      </w:pPr>
    </w:p>
    <w:p w14:paraId="10DE3DFA" w14:textId="235C44D3" w:rsidR="00BD0A8A" w:rsidRPr="0035320E" w:rsidRDefault="0035320E" w:rsidP="0035320E">
      <w:pPr>
        <w:pStyle w:val="Legenda"/>
        <w:spacing w:line="360" w:lineRule="auto"/>
        <w:rPr>
          <w:rFonts w:ascii="Times New Roman" w:hAnsi="Times New Roman"/>
          <w:sz w:val="20"/>
        </w:rPr>
      </w:pPr>
      <w:bookmarkStart w:id="21" w:name="_Toc166766101"/>
      <w:r w:rsidRPr="0035320E">
        <w:rPr>
          <w:rFonts w:ascii="Times New Roman" w:hAnsi="Times New Roman"/>
          <w:sz w:val="20"/>
        </w:rPr>
        <w:t xml:space="preserve">Quadro </w:t>
      </w:r>
      <w:r w:rsidRPr="0035320E">
        <w:rPr>
          <w:rFonts w:ascii="Times New Roman" w:hAnsi="Times New Roman"/>
          <w:sz w:val="20"/>
        </w:rPr>
        <w:fldChar w:fldCharType="begin"/>
      </w:r>
      <w:r w:rsidRPr="0035320E">
        <w:rPr>
          <w:rFonts w:ascii="Times New Roman" w:hAnsi="Times New Roman"/>
          <w:sz w:val="20"/>
        </w:rPr>
        <w:instrText xml:space="preserve"> SEQ Quadro \* ARABIC </w:instrText>
      </w:r>
      <w:r w:rsidRPr="0035320E">
        <w:rPr>
          <w:rFonts w:ascii="Times New Roman" w:hAnsi="Times New Roman"/>
          <w:sz w:val="20"/>
        </w:rPr>
        <w:fldChar w:fldCharType="separate"/>
      </w:r>
      <w:r w:rsidR="00E65110">
        <w:rPr>
          <w:rFonts w:ascii="Times New Roman" w:hAnsi="Times New Roman"/>
          <w:noProof/>
          <w:sz w:val="20"/>
        </w:rPr>
        <w:t>1</w:t>
      </w:r>
      <w:r w:rsidRPr="0035320E">
        <w:rPr>
          <w:rFonts w:ascii="Times New Roman" w:hAnsi="Times New Roman"/>
          <w:sz w:val="20"/>
        </w:rPr>
        <w:fldChar w:fldCharType="end"/>
      </w:r>
      <w:r w:rsidRPr="0035320E">
        <w:rPr>
          <w:rFonts w:ascii="Times New Roman" w:hAnsi="Times New Roman"/>
          <w:sz w:val="20"/>
        </w:rPr>
        <w:t xml:space="preserve"> - Normas usadas na elaboração de um artigo científico</w:t>
      </w:r>
      <w:bookmarkEnd w:id="21"/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2405"/>
        <w:gridCol w:w="4536"/>
        <w:gridCol w:w="2120"/>
      </w:tblGrid>
      <w:tr w:rsidR="00BD0A8A" w:rsidRPr="00BD0A8A" w14:paraId="3FA7D563" w14:textId="77777777" w:rsidTr="00BD0A8A">
        <w:tc>
          <w:tcPr>
            <w:tcW w:w="1327" w:type="pct"/>
          </w:tcPr>
          <w:p w14:paraId="56946806" w14:textId="679FAFFE" w:rsidR="00BD0A8A" w:rsidRPr="00BD0A8A" w:rsidRDefault="00BD0A8A" w:rsidP="00BD0A8A">
            <w:pPr>
              <w:ind w:right="-6" w:firstLine="0"/>
              <w:jc w:val="center"/>
            </w:pPr>
            <w:r w:rsidRPr="00BD0A8A">
              <w:t>Autor</w:t>
            </w:r>
          </w:p>
        </w:tc>
        <w:tc>
          <w:tcPr>
            <w:tcW w:w="2503" w:type="pct"/>
          </w:tcPr>
          <w:p w14:paraId="16679762" w14:textId="785038EE" w:rsidR="00BD0A8A" w:rsidRPr="00BD0A8A" w:rsidRDefault="00BD0A8A" w:rsidP="00BD0A8A">
            <w:pPr>
              <w:ind w:right="-6" w:firstLine="0"/>
              <w:jc w:val="center"/>
            </w:pPr>
            <w:r w:rsidRPr="00BD0A8A">
              <w:t>Título</w:t>
            </w:r>
          </w:p>
        </w:tc>
        <w:tc>
          <w:tcPr>
            <w:tcW w:w="1170" w:type="pct"/>
          </w:tcPr>
          <w:p w14:paraId="1F273EFB" w14:textId="220BE5A7" w:rsidR="00BD0A8A" w:rsidRPr="00BD0A8A" w:rsidRDefault="00BD0A8A" w:rsidP="00BD0A8A">
            <w:pPr>
              <w:ind w:right="-6" w:firstLine="0"/>
              <w:jc w:val="center"/>
            </w:pPr>
            <w:r w:rsidRPr="00BD0A8A">
              <w:t>Data</w:t>
            </w:r>
          </w:p>
        </w:tc>
      </w:tr>
      <w:tr w:rsidR="00BD0A8A" w:rsidRPr="00BD0A8A" w14:paraId="30AA4066" w14:textId="77777777" w:rsidTr="00BD0A8A">
        <w:tc>
          <w:tcPr>
            <w:tcW w:w="1327" w:type="pct"/>
          </w:tcPr>
          <w:p w14:paraId="24B20544" w14:textId="138860B6" w:rsidR="00BD0A8A" w:rsidRPr="00BD0A8A" w:rsidRDefault="00BD0A8A" w:rsidP="00BD0A8A">
            <w:pPr>
              <w:ind w:right="-6" w:firstLine="0"/>
              <w:jc w:val="center"/>
            </w:pPr>
            <w:r w:rsidRPr="00BD0A8A">
              <w:t>ABNT</w:t>
            </w:r>
          </w:p>
        </w:tc>
        <w:tc>
          <w:tcPr>
            <w:tcW w:w="2503" w:type="pct"/>
          </w:tcPr>
          <w:p w14:paraId="5C80D46C" w14:textId="54357D3B" w:rsidR="00BD0A8A" w:rsidRPr="00BD0A8A" w:rsidRDefault="00BD0A8A" w:rsidP="00BD0A8A">
            <w:pPr>
              <w:ind w:right="-6" w:firstLine="0"/>
              <w:jc w:val="center"/>
            </w:pPr>
            <w:r w:rsidRPr="00BD0A8A">
              <w:t>NBR 6023: Elaboração de Referências</w:t>
            </w:r>
          </w:p>
        </w:tc>
        <w:tc>
          <w:tcPr>
            <w:tcW w:w="1170" w:type="pct"/>
          </w:tcPr>
          <w:p w14:paraId="55622174" w14:textId="241A78D1" w:rsidR="00BD0A8A" w:rsidRPr="00BD0A8A" w:rsidRDefault="00BD0A8A" w:rsidP="00BD0A8A">
            <w:pPr>
              <w:ind w:right="-6" w:firstLine="0"/>
              <w:jc w:val="center"/>
            </w:pPr>
            <w:r w:rsidRPr="00BD0A8A">
              <w:t>2002</w:t>
            </w:r>
          </w:p>
        </w:tc>
      </w:tr>
      <w:tr w:rsidR="00BD0A8A" w:rsidRPr="00BD0A8A" w14:paraId="0D4D1A26" w14:textId="77777777" w:rsidTr="00BD0A8A">
        <w:tc>
          <w:tcPr>
            <w:tcW w:w="1327" w:type="pct"/>
          </w:tcPr>
          <w:p w14:paraId="0E755A0E" w14:textId="4194E388" w:rsidR="00BD0A8A" w:rsidRPr="00BD0A8A" w:rsidRDefault="00BD0A8A" w:rsidP="00BD0A8A">
            <w:pPr>
              <w:ind w:right="-6" w:firstLine="0"/>
              <w:jc w:val="center"/>
            </w:pPr>
            <w:r w:rsidRPr="00BD0A8A">
              <w:t>ABNT</w:t>
            </w:r>
          </w:p>
        </w:tc>
        <w:tc>
          <w:tcPr>
            <w:tcW w:w="2503" w:type="pct"/>
          </w:tcPr>
          <w:p w14:paraId="470C8C20" w14:textId="47A7D9C5" w:rsidR="00BD0A8A" w:rsidRPr="00BD0A8A" w:rsidRDefault="00BD0A8A" w:rsidP="00BD0A8A">
            <w:pPr>
              <w:ind w:right="-6" w:firstLine="0"/>
              <w:jc w:val="center"/>
            </w:pPr>
            <w:r w:rsidRPr="00BD0A8A">
              <w:t>NBR 6028: Resumos</w:t>
            </w:r>
          </w:p>
        </w:tc>
        <w:tc>
          <w:tcPr>
            <w:tcW w:w="1170" w:type="pct"/>
          </w:tcPr>
          <w:p w14:paraId="47687494" w14:textId="73AEE24C" w:rsidR="00BD0A8A" w:rsidRPr="00BD0A8A" w:rsidRDefault="00BD0A8A" w:rsidP="00BD0A8A">
            <w:pPr>
              <w:ind w:right="-6" w:firstLine="0"/>
              <w:jc w:val="center"/>
            </w:pPr>
            <w:r w:rsidRPr="00BD0A8A">
              <w:t>2003</w:t>
            </w:r>
          </w:p>
        </w:tc>
      </w:tr>
      <w:tr w:rsidR="00BD0A8A" w:rsidRPr="00BD0A8A" w14:paraId="495C4057" w14:textId="77777777" w:rsidTr="00BD0A8A">
        <w:tc>
          <w:tcPr>
            <w:tcW w:w="1327" w:type="pct"/>
          </w:tcPr>
          <w:p w14:paraId="61F0E91D" w14:textId="2104D9C8" w:rsidR="00BD0A8A" w:rsidRPr="00BD0A8A" w:rsidRDefault="00BD0A8A" w:rsidP="00BD0A8A">
            <w:pPr>
              <w:ind w:right="-6" w:firstLine="0"/>
              <w:jc w:val="center"/>
            </w:pPr>
            <w:r w:rsidRPr="00BD0A8A">
              <w:t>ABNT</w:t>
            </w:r>
          </w:p>
        </w:tc>
        <w:tc>
          <w:tcPr>
            <w:tcW w:w="2503" w:type="pct"/>
          </w:tcPr>
          <w:p w14:paraId="722BD80C" w14:textId="196F0318" w:rsidR="00BD0A8A" w:rsidRPr="00BD0A8A" w:rsidRDefault="00BD0A8A" w:rsidP="00BD0A8A">
            <w:pPr>
              <w:ind w:right="-6" w:firstLine="0"/>
              <w:jc w:val="center"/>
            </w:pPr>
            <w:r w:rsidRPr="00BD0A8A">
              <w:t>NBR: Citação de Documento</w:t>
            </w:r>
          </w:p>
        </w:tc>
        <w:tc>
          <w:tcPr>
            <w:tcW w:w="1170" w:type="pct"/>
          </w:tcPr>
          <w:p w14:paraId="170C2E63" w14:textId="35CB2266" w:rsidR="00BD0A8A" w:rsidRPr="00BD0A8A" w:rsidRDefault="00BD0A8A" w:rsidP="00BD0A8A">
            <w:pPr>
              <w:ind w:right="-6" w:firstLine="0"/>
              <w:jc w:val="center"/>
            </w:pPr>
            <w:r w:rsidRPr="00BD0A8A">
              <w:t>2002</w:t>
            </w:r>
          </w:p>
        </w:tc>
      </w:tr>
      <w:tr w:rsidR="00BD0A8A" w:rsidRPr="00BD0A8A" w14:paraId="30578940" w14:textId="77777777" w:rsidTr="00BD0A8A">
        <w:tc>
          <w:tcPr>
            <w:tcW w:w="1327" w:type="pct"/>
          </w:tcPr>
          <w:p w14:paraId="731D222B" w14:textId="29EBB76C" w:rsidR="00BD0A8A" w:rsidRPr="00BD0A8A" w:rsidRDefault="00BD0A8A" w:rsidP="00BD0A8A">
            <w:pPr>
              <w:ind w:right="-6" w:firstLine="0"/>
              <w:jc w:val="center"/>
            </w:pPr>
            <w:r w:rsidRPr="00BD0A8A">
              <w:t>IBGE</w:t>
            </w:r>
          </w:p>
        </w:tc>
        <w:tc>
          <w:tcPr>
            <w:tcW w:w="2503" w:type="pct"/>
          </w:tcPr>
          <w:p w14:paraId="3FB4C049" w14:textId="0C0AD703" w:rsidR="00BD0A8A" w:rsidRPr="00BD0A8A" w:rsidRDefault="00BD0A8A" w:rsidP="00BD0A8A">
            <w:pPr>
              <w:ind w:right="-6" w:firstLine="0"/>
              <w:jc w:val="center"/>
            </w:pPr>
            <w:r w:rsidRPr="00BD0A8A">
              <w:t>Normas de Apresentação Tabular. 3. Ed</w:t>
            </w:r>
          </w:p>
        </w:tc>
        <w:tc>
          <w:tcPr>
            <w:tcW w:w="1170" w:type="pct"/>
          </w:tcPr>
          <w:p w14:paraId="14418351" w14:textId="146C61D4" w:rsidR="00BD0A8A" w:rsidRPr="00BD0A8A" w:rsidRDefault="00BD0A8A" w:rsidP="00BD0A8A">
            <w:pPr>
              <w:ind w:right="-6" w:firstLine="0"/>
              <w:jc w:val="center"/>
            </w:pPr>
            <w:r w:rsidRPr="00BD0A8A">
              <w:t>1993</w:t>
            </w:r>
          </w:p>
        </w:tc>
      </w:tr>
    </w:tbl>
    <w:p w14:paraId="48FA0A9E" w14:textId="342C6D19" w:rsidR="00BD0A8A" w:rsidRPr="00BD0A8A" w:rsidRDefault="00BD0A8A" w:rsidP="00BD0A8A">
      <w:pPr>
        <w:ind w:right="-6" w:firstLine="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Fonte: </w:t>
      </w:r>
      <w:r w:rsidRPr="00BD0A8A">
        <w:rPr>
          <w:sz w:val="20"/>
          <w:szCs w:val="20"/>
        </w:rPr>
        <w:t>ABNT. NBR 6022 (2003)</w:t>
      </w:r>
    </w:p>
    <w:p w14:paraId="3764FAF0" w14:textId="4E1DA1D4" w:rsidR="00BD0A8A" w:rsidRDefault="00BD0A8A" w:rsidP="004245F5">
      <w:pPr>
        <w:ind w:right="-6"/>
      </w:pPr>
    </w:p>
    <w:p w14:paraId="61D61975" w14:textId="6D9B765E" w:rsidR="002E442E" w:rsidRDefault="002E442E" w:rsidP="004245F5">
      <w:pPr>
        <w:ind w:right="-6"/>
      </w:pPr>
    </w:p>
    <w:p w14:paraId="0018DE53" w14:textId="1860AD46" w:rsidR="002E442E" w:rsidRDefault="002E442E" w:rsidP="004245F5">
      <w:pPr>
        <w:ind w:right="-6"/>
      </w:pPr>
    </w:p>
    <w:p w14:paraId="6933E797" w14:textId="1EA774DB" w:rsidR="00D2098D" w:rsidRPr="00220DCA" w:rsidRDefault="00220DCA" w:rsidP="00220DCA">
      <w:pPr>
        <w:pStyle w:val="Ttulo1"/>
      </w:pPr>
      <w:bookmarkStart w:id="22" w:name="_Toc144297751"/>
      <w:bookmarkStart w:id="23" w:name="_Toc166768095"/>
      <w:r w:rsidRPr="00220DCA">
        <w:lastRenderedPageBreak/>
        <w:t xml:space="preserve">3 </w:t>
      </w:r>
      <w:bookmarkEnd w:id="22"/>
      <w:r w:rsidR="004245F5">
        <w:t>MATERIAL E MÉTODOS (FONTE TAMANHO 12 PARA TODOS TÍTULOS)</w:t>
      </w:r>
      <w:bookmarkEnd w:id="23"/>
    </w:p>
    <w:p w14:paraId="18D53EFB" w14:textId="77777777" w:rsidR="00220DCA" w:rsidRPr="00220DCA" w:rsidRDefault="00220DCA" w:rsidP="00220DCA"/>
    <w:p w14:paraId="7EA2B8B9" w14:textId="021C7852" w:rsidR="00D2098D" w:rsidRDefault="004245F5" w:rsidP="00353CC2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ind w:firstLine="0"/>
        <w:rPr>
          <w:color w:val="000000"/>
        </w:rPr>
      </w:pPr>
      <w:r>
        <w:tab/>
        <w:t>Aqui serão descritos o material e métodos utilizados na pesquisa. O texto deve ser justificado, fonte Times New Roman ou Arial, tamanho 12, espaçamento 1,5. Iniciar os parágrafos com recuo de 1,25 cm. Entre os títulos utilizar um espaço anterior e posterior.</w:t>
      </w:r>
    </w:p>
    <w:p w14:paraId="2116B695" w14:textId="77777777" w:rsidR="00353CC2" w:rsidRDefault="00353CC2" w:rsidP="00353CC2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ind w:firstLine="0"/>
        <w:rPr>
          <w:b/>
          <w:color w:val="000000"/>
        </w:rPr>
      </w:pPr>
    </w:p>
    <w:p w14:paraId="3BED5CC7" w14:textId="77777777" w:rsidR="004245F5" w:rsidRPr="00840F13" w:rsidRDefault="00220DCA" w:rsidP="004245F5">
      <w:pPr>
        <w:pStyle w:val="Ttulo2"/>
      </w:pPr>
      <w:bookmarkStart w:id="24" w:name="_Toc144297752"/>
      <w:bookmarkStart w:id="25" w:name="_Toc166768096"/>
      <w:r w:rsidRPr="00220DCA">
        <w:t xml:space="preserve">3.1 </w:t>
      </w:r>
      <w:bookmarkEnd w:id="24"/>
      <w:r w:rsidR="004245F5">
        <w:t>TÍTULO 2 (TÍTULO DEVE SER ESCRITO EM CAIXA ALTA)</w:t>
      </w:r>
      <w:bookmarkEnd w:id="25"/>
    </w:p>
    <w:p w14:paraId="4045A317" w14:textId="1C0D1271" w:rsidR="00220DCA" w:rsidRPr="00220DCA" w:rsidRDefault="00220DCA" w:rsidP="004245F5">
      <w:pPr>
        <w:pStyle w:val="Ttulo2"/>
      </w:pPr>
    </w:p>
    <w:p w14:paraId="2F26DA78" w14:textId="6E1ACD9E" w:rsidR="00353CC2" w:rsidRDefault="009F1647" w:rsidP="009F1647">
      <w:pPr>
        <w:pStyle w:val="Ttulo3"/>
      </w:pPr>
      <w:bookmarkStart w:id="26" w:name="_Toc144297754"/>
      <w:bookmarkStart w:id="27" w:name="_Toc166768097"/>
      <w:r w:rsidRPr="009F1647">
        <w:t>3.</w:t>
      </w:r>
      <w:r w:rsidR="00504191">
        <w:t>1</w:t>
      </w:r>
      <w:r w:rsidRPr="009F1647">
        <w:t xml:space="preserve">.1 </w:t>
      </w:r>
      <w:bookmarkEnd w:id="26"/>
      <w:r w:rsidR="004245F5">
        <w:rPr>
          <w:highlight w:val="white"/>
        </w:rPr>
        <w:t>Título 3 (Primeira Letra de Cada Palavra em Maiúsculo)</w:t>
      </w:r>
      <w:bookmarkEnd w:id="27"/>
    </w:p>
    <w:p w14:paraId="1050FCB1" w14:textId="77777777" w:rsidR="00F65FC2" w:rsidRDefault="00F65FC2" w:rsidP="00F65FC2"/>
    <w:p w14:paraId="0DFADF41" w14:textId="147DE241" w:rsidR="004245F5" w:rsidRDefault="00504191" w:rsidP="004245F5">
      <w:pPr>
        <w:pStyle w:val="Ttulo4"/>
      </w:pPr>
      <w:bookmarkStart w:id="28" w:name="_Toc166768098"/>
      <w:r>
        <w:t>3</w:t>
      </w:r>
      <w:r w:rsidR="004245F5" w:rsidRPr="00220DCA">
        <w:t>.</w:t>
      </w:r>
      <w:r w:rsidR="004245F5">
        <w:t>1</w:t>
      </w:r>
      <w:r w:rsidR="004245F5" w:rsidRPr="00220DCA">
        <w:t>.</w:t>
      </w:r>
      <w:r w:rsidR="004245F5">
        <w:t>1.1</w:t>
      </w:r>
      <w:r w:rsidR="004245F5" w:rsidRPr="00220DCA">
        <w:t xml:space="preserve"> </w:t>
      </w:r>
      <w:r w:rsidR="004245F5">
        <w:t>Título 4 (Somente a primeira letra da primeira palavra em maiúsculo)</w:t>
      </w:r>
      <w:bookmarkEnd w:id="28"/>
    </w:p>
    <w:p w14:paraId="7CBBDCB1" w14:textId="6E3F5FF4" w:rsidR="004245F5" w:rsidRDefault="004245F5" w:rsidP="00F65FC2">
      <w:pPr>
        <w:sectPr w:rsidR="004245F5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2A25E476" w14:textId="16E1BB0D" w:rsidR="00F65FC2" w:rsidRDefault="009F1647" w:rsidP="009F1647">
      <w:pPr>
        <w:pStyle w:val="Ttulo1"/>
      </w:pPr>
      <w:bookmarkStart w:id="29" w:name="_Toc144297762"/>
      <w:bookmarkStart w:id="30" w:name="_Toc166768099"/>
      <w:r w:rsidRPr="009F1647">
        <w:lastRenderedPageBreak/>
        <w:t xml:space="preserve">4 </w:t>
      </w:r>
      <w:r w:rsidR="00943F2B" w:rsidRPr="009F1647">
        <w:t xml:space="preserve">RESULTADOS </w:t>
      </w:r>
      <w:bookmarkEnd w:id="29"/>
      <w:r w:rsidR="00A876CB">
        <w:t>PRELIMINARES</w:t>
      </w:r>
      <w:r w:rsidR="00D74579">
        <w:t xml:space="preserve"> (FONTE TAMANHO 12 PARA TODOS TÍTULOS)</w:t>
      </w:r>
      <w:bookmarkEnd w:id="30"/>
    </w:p>
    <w:p w14:paraId="5907B3FC" w14:textId="691D303D" w:rsidR="009F1647" w:rsidRDefault="009F1647" w:rsidP="009F1647"/>
    <w:p w14:paraId="1FD07100" w14:textId="00569279" w:rsidR="00D74579" w:rsidRDefault="00D74579" w:rsidP="009F1647">
      <w:r>
        <w:t>Aqui serão descritos os resultados e discussão da pesquisa. O texto deve ser justificado, fonte Times New Roman ou Arial, tamanho 12, espaçamento 1,5. Iniciar os parágrafos com recuo de 1,25 cm. Entre os títulos utilizar um espaço anterior e posterior.</w:t>
      </w:r>
    </w:p>
    <w:p w14:paraId="791BE9B5" w14:textId="77777777" w:rsidR="00D74579" w:rsidRPr="009F1647" w:rsidRDefault="00D74579" w:rsidP="009F1647"/>
    <w:p w14:paraId="2612F886" w14:textId="77777777" w:rsidR="00D74579" w:rsidRPr="00840F13" w:rsidRDefault="009F1647" w:rsidP="00D74579">
      <w:pPr>
        <w:pStyle w:val="Ttulo2"/>
      </w:pPr>
      <w:bookmarkStart w:id="31" w:name="_Toc144297763"/>
      <w:bookmarkStart w:id="32" w:name="_Toc166768100"/>
      <w:r w:rsidRPr="009F1647">
        <w:t xml:space="preserve">4.1 </w:t>
      </w:r>
      <w:bookmarkEnd w:id="31"/>
      <w:r w:rsidR="00D74579">
        <w:t>TÍTULO 2 (TÍTULO DEVE SER ESCRITO EM CAIXA ALTA)</w:t>
      </w:r>
      <w:bookmarkEnd w:id="32"/>
    </w:p>
    <w:p w14:paraId="2407AFBE" w14:textId="77777777" w:rsidR="009F1647" w:rsidRPr="009F1647" w:rsidRDefault="009F1647" w:rsidP="009F1647"/>
    <w:p w14:paraId="39080EBD" w14:textId="27C342C3" w:rsidR="00D74579" w:rsidRDefault="00D74579" w:rsidP="00D74579">
      <w:pPr>
        <w:pStyle w:val="Ttulo3"/>
      </w:pPr>
      <w:bookmarkStart w:id="33" w:name="_Toc166768101"/>
      <w:r>
        <w:t>4</w:t>
      </w:r>
      <w:r w:rsidRPr="009F1647">
        <w:t>.</w:t>
      </w:r>
      <w:r>
        <w:t>1</w:t>
      </w:r>
      <w:r w:rsidRPr="009F1647">
        <w:t xml:space="preserve">.1 </w:t>
      </w:r>
      <w:r>
        <w:rPr>
          <w:highlight w:val="white"/>
        </w:rPr>
        <w:t>Título 3 (Primeira Letra de Cada Palavra em Maiúsculo)</w:t>
      </w:r>
      <w:bookmarkEnd w:id="33"/>
    </w:p>
    <w:p w14:paraId="052A2F3F" w14:textId="77777777" w:rsidR="00D74579" w:rsidRDefault="00D74579" w:rsidP="00D74579"/>
    <w:p w14:paraId="3E633B69" w14:textId="561E8124" w:rsidR="00D74579" w:rsidRDefault="00D74579" w:rsidP="00D74579">
      <w:pPr>
        <w:pStyle w:val="Ttulo4"/>
      </w:pPr>
      <w:bookmarkStart w:id="34" w:name="_Toc166768102"/>
      <w:r>
        <w:t>4</w:t>
      </w:r>
      <w:r w:rsidRPr="00220DCA">
        <w:t>.</w:t>
      </w:r>
      <w:r>
        <w:t>1</w:t>
      </w:r>
      <w:r w:rsidRPr="00220DCA">
        <w:t>.</w:t>
      </w:r>
      <w:r>
        <w:t>1.1</w:t>
      </w:r>
      <w:r w:rsidRPr="00220DCA">
        <w:t xml:space="preserve"> </w:t>
      </w:r>
      <w:r>
        <w:t>Título 4 (Somente a primeira letra da primeira palavra em maiúsculo)</w:t>
      </w:r>
      <w:bookmarkEnd w:id="34"/>
    </w:p>
    <w:p w14:paraId="0616BFDA" w14:textId="32AEFDA1" w:rsidR="00196D8D" w:rsidRDefault="00196D8D" w:rsidP="00196D8D"/>
    <w:p w14:paraId="7E44EAE4" w14:textId="34F43220" w:rsidR="002D6202" w:rsidRDefault="002D6202" w:rsidP="00196D8D"/>
    <w:p w14:paraId="1733D4DD" w14:textId="77777777" w:rsidR="002D6202" w:rsidRPr="00F400AF" w:rsidRDefault="002D6202" w:rsidP="00196D8D"/>
    <w:p w14:paraId="5E137112" w14:textId="5D455BF9" w:rsidR="001072F3" w:rsidRDefault="006A18DC" w:rsidP="00C41581">
      <w:pPr>
        <w:pStyle w:val="Ttulo1"/>
      </w:pPr>
      <w:r>
        <w:br w:type="page"/>
      </w:r>
      <w:bookmarkStart w:id="35" w:name="_Toc144297783"/>
      <w:bookmarkStart w:id="36" w:name="_Toc166768103"/>
      <w:r w:rsidRPr="006A18DC">
        <w:lastRenderedPageBreak/>
        <w:t xml:space="preserve">5 </w:t>
      </w:r>
      <w:r w:rsidR="001072F3" w:rsidRPr="006A18DC">
        <w:t>C</w:t>
      </w:r>
      <w:bookmarkEnd w:id="35"/>
      <w:r w:rsidR="00A876CB">
        <w:t>RONOGRAMA</w:t>
      </w:r>
      <w:bookmarkEnd w:id="36"/>
      <w:r w:rsidR="00B46122">
        <w:t xml:space="preserve"> (FONTE TAMANHO 12)</w:t>
      </w:r>
    </w:p>
    <w:p w14:paraId="6FFD6E4B" w14:textId="77777777" w:rsidR="006A18DC" w:rsidRPr="006A18DC" w:rsidRDefault="006A18DC" w:rsidP="00184F36">
      <w:pPr>
        <w:ind w:right="-6"/>
      </w:pPr>
    </w:p>
    <w:p w14:paraId="63D18434" w14:textId="3A3FE1D5" w:rsidR="008A6C7C" w:rsidRDefault="008A6C7C" w:rsidP="00184F36">
      <w:pPr>
        <w:ind w:right="-6"/>
      </w:pPr>
      <w:r>
        <w:t xml:space="preserve">Aqui </w:t>
      </w:r>
      <w:r w:rsidR="00A876CB">
        <w:t xml:space="preserve">será apresentado o cronograma das atividades a serem desenvolvidas durante o projeto. O cronograma auxilia </w:t>
      </w:r>
      <w:r w:rsidR="00A876CB" w:rsidRPr="00A876CB">
        <w:t xml:space="preserve">no gerenciamento e controle </w:t>
      </w:r>
      <w:r w:rsidR="00A876CB">
        <w:t xml:space="preserve">do desenvolvimento do </w:t>
      </w:r>
      <w:r w:rsidR="00A876CB" w:rsidRPr="00A876CB">
        <w:t>trabalho, permitindo de forma rápida a visualização de seu andamento.</w:t>
      </w:r>
      <w:r w:rsidR="00A876CB">
        <w:t xml:space="preserve"> </w:t>
      </w:r>
      <w:r w:rsidR="00DD5D62">
        <w:t xml:space="preserve">O cronograma pode ser apresentado na forma bimestral, trimestral ou semestral (a critério do autor). Geralmente apresenta-se na forma de quadro. Em relação às normas da ABNT, </w:t>
      </w:r>
      <w:r w:rsidR="00A76C7B">
        <w:t xml:space="preserve">para o título e o rodapé do quadro utilize </w:t>
      </w:r>
      <w:r w:rsidR="00DD5D62">
        <w:t>a formatação a seguir: fonte Arial ou Times New Roman; tamanho 10; espaçamento simples; alinhamento centralizado.</w:t>
      </w:r>
    </w:p>
    <w:p w14:paraId="2AFE94F8" w14:textId="77777777" w:rsidR="00E65110" w:rsidRDefault="00E65110" w:rsidP="00184F36">
      <w:pPr>
        <w:pStyle w:val="Legenda"/>
        <w:spacing w:line="360" w:lineRule="auto"/>
        <w:rPr>
          <w:rFonts w:ascii="Times New Roman" w:hAnsi="Times New Roman"/>
          <w:sz w:val="24"/>
          <w:szCs w:val="24"/>
        </w:rPr>
      </w:pPr>
      <w:bookmarkStart w:id="37" w:name="_Toc489447872"/>
    </w:p>
    <w:p w14:paraId="3AC483FB" w14:textId="356A3673" w:rsidR="00E65110" w:rsidRDefault="00E65110" w:rsidP="00E65110">
      <w:pPr>
        <w:pStyle w:val="Legenda"/>
        <w:spacing w:after="160"/>
        <w:rPr>
          <w:rFonts w:ascii="Times New Roman" w:hAnsi="Times New Roman"/>
          <w:sz w:val="20"/>
        </w:rPr>
      </w:pPr>
      <w:bookmarkStart w:id="38" w:name="_Toc166766102"/>
      <w:r w:rsidRPr="00E65110">
        <w:rPr>
          <w:rFonts w:ascii="Times New Roman" w:hAnsi="Times New Roman"/>
          <w:sz w:val="20"/>
        </w:rPr>
        <w:t xml:space="preserve">Quadro </w:t>
      </w:r>
      <w:r w:rsidRPr="00E65110">
        <w:rPr>
          <w:rFonts w:ascii="Times New Roman" w:hAnsi="Times New Roman"/>
          <w:sz w:val="20"/>
        </w:rPr>
        <w:fldChar w:fldCharType="begin"/>
      </w:r>
      <w:r w:rsidRPr="00E65110">
        <w:rPr>
          <w:rFonts w:ascii="Times New Roman" w:hAnsi="Times New Roman"/>
          <w:sz w:val="20"/>
        </w:rPr>
        <w:instrText xml:space="preserve"> SEQ Quadro \* ARABIC </w:instrText>
      </w:r>
      <w:r w:rsidRPr="00E65110">
        <w:rPr>
          <w:rFonts w:ascii="Times New Roman" w:hAnsi="Times New Roman"/>
          <w:sz w:val="20"/>
        </w:rPr>
        <w:fldChar w:fldCharType="separate"/>
      </w:r>
      <w:r w:rsidRPr="00E65110">
        <w:rPr>
          <w:rFonts w:ascii="Times New Roman" w:hAnsi="Times New Roman"/>
          <w:noProof/>
          <w:sz w:val="20"/>
        </w:rPr>
        <w:t>2</w:t>
      </w:r>
      <w:r w:rsidRPr="00E65110">
        <w:rPr>
          <w:rFonts w:ascii="Times New Roman" w:hAnsi="Times New Roman"/>
          <w:sz w:val="20"/>
        </w:rPr>
        <w:fldChar w:fldCharType="end"/>
      </w:r>
      <w:r w:rsidRPr="00E65110">
        <w:rPr>
          <w:rFonts w:ascii="Times New Roman" w:hAnsi="Times New Roman"/>
          <w:sz w:val="20"/>
        </w:rPr>
        <w:t xml:space="preserve"> - Cronograma das atividades previstas para cada trimestre do mestrado</w:t>
      </w:r>
      <w:bookmarkEnd w:id="37"/>
      <w:bookmarkEnd w:id="38"/>
    </w:p>
    <w:tbl>
      <w:tblPr>
        <w:tblStyle w:val="Tabelacomgrade"/>
        <w:tblW w:w="5000" w:type="pct"/>
        <w:jc w:val="center"/>
        <w:tblLook w:val="04A0" w:firstRow="1" w:lastRow="0" w:firstColumn="1" w:lastColumn="0" w:noHBand="0" w:noVBand="1"/>
      </w:tblPr>
      <w:tblGrid>
        <w:gridCol w:w="4832"/>
        <w:gridCol w:w="529"/>
        <w:gridCol w:w="529"/>
        <w:gridCol w:w="529"/>
        <w:gridCol w:w="529"/>
        <w:gridCol w:w="529"/>
        <w:gridCol w:w="529"/>
        <w:gridCol w:w="529"/>
        <w:gridCol w:w="526"/>
      </w:tblGrid>
      <w:tr w:rsidR="00184F36" w14:paraId="3AC01364" w14:textId="77777777" w:rsidTr="00184F36">
        <w:trPr>
          <w:jc w:val="center"/>
        </w:trPr>
        <w:tc>
          <w:tcPr>
            <w:tcW w:w="2666" w:type="pct"/>
            <w:vMerge w:val="restart"/>
          </w:tcPr>
          <w:p w14:paraId="7CD4B224" w14:textId="5B63E1A5" w:rsidR="00184F36" w:rsidRPr="00184F36" w:rsidRDefault="00184F36" w:rsidP="00184F36">
            <w:pPr>
              <w:ind w:firstLine="0"/>
              <w:jc w:val="center"/>
              <w:rPr>
                <w:b/>
                <w:bCs/>
                <w:lang w:eastAsia="pt-BR"/>
              </w:rPr>
            </w:pPr>
            <w:r w:rsidRPr="00184F36">
              <w:rPr>
                <w:b/>
                <w:bCs/>
                <w:lang w:eastAsia="pt-BR"/>
              </w:rPr>
              <w:t>Atividades</w:t>
            </w:r>
          </w:p>
        </w:tc>
        <w:tc>
          <w:tcPr>
            <w:tcW w:w="1168" w:type="pct"/>
            <w:gridSpan w:val="4"/>
          </w:tcPr>
          <w:p w14:paraId="086DFE11" w14:textId="70A08945" w:rsidR="00184F36" w:rsidRPr="00184F36" w:rsidRDefault="00184F36" w:rsidP="00184F36">
            <w:pPr>
              <w:ind w:firstLine="0"/>
              <w:jc w:val="center"/>
              <w:rPr>
                <w:b/>
                <w:bCs/>
                <w:lang w:eastAsia="pt-BR"/>
              </w:rPr>
            </w:pPr>
            <w:r w:rsidRPr="00184F36">
              <w:rPr>
                <w:b/>
                <w:bCs/>
                <w:lang w:eastAsia="pt-BR"/>
              </w:rPr>
              <w:t>2023</w:t>
            </w:r>
          </w:p>
        </w:tc>
        <w:tc>
          <w:tcPr>
            <w:tcW w:w="1166" w:type="pct"/>
            <w:gridSpan w:val="4"/>
          </w:tcPr>
          <w:p w14:paraId="586BCDB9" w14:textId="60F173F1" w:rsidR="00184F36" w:rsidRPr="00184F36" w:rsidRDefault="00184F36" w:rsidP="00184F36">
            <w:pPr>
              <w:ind w:firstLine="0"/>
              <w:jc w:val="center"/>
              <w:rPr>
                <w:b/>
                <w:bCs/>
                <w:lang w:eastAsia="pt-BR"/>
              </w:rPr>
            </w:pPr>
            <w:r w:rsidRPr="00184F36">
              <w:rPr>
                <w:b/>
                <w:bCs/>
                <w:lang w:eastAsia="pt-BR"/>
              </w:rPr>
              <w:t>2024</w:t>
            </w:r>
          </w:p>
        </w:tc>
      </w:tr>
      <w:tr w:rsidR="00184F36" w14:paraId="48AF5F48" w14:textId="77777777" w:rsidTr="00184F36">
        <w:trPr>
          <w:jc w:val="center"/>
        </w:trPr>
        <w:tc>
          <w:tcPr>
            <w:tcW w:w="2666" w:type="pct"/>
            <w:vMerge/>
          </w:tcPr>
          <w:p w14:paraId="75B4AD5B" w14:textId="6ECCF6FF" w:rsidR="00184F36" w:rsidRPr="00184F36" w:rsidRDefault="00184F36" w:rsidP="00184F36">
            <w:pPr>
              <w:ind w:firstLine="0"/>
              <w:rPr>
                <w:b/>
                <w:bCs/>
                <w:lang w:eastAsia="pt-BR"/>
              </w:rPr>
            </w:pPr>
          </w:p>
        </w:tc>
        <w:tc>
          <w:tcPr>
            <w:tcW w:w="292" w:type="pct"/>
          </w:tcPr>
          <w:p w14:paraId="2F6B6795" w14:textId="7DBCAABA" w:rsidR="00184F36" w:rsidRPr="00184F36" w:rsidRDefault="00184F36" w:rsidP="00184F36">
            <w:pPr>
              <w:ind w:firstLine="0"/>
              <w:jc w:val="center"/>
              <w:rPr>
                <w:b/>
                <w:bCs/>
                <w:lang w:eastAsia="pt-BR"/>
              </w:rPr>
            </w:pPr>
            <w:r w:rsidRPr="00184F36">
              <w:rPr>
                <w:b/>
                <w:bCs/>
                <w:lang w:eastAsia="pt-BR"/>
              </w:rPr>
              <w:t>1</w:t>
            </w:r>
          </w:p>
        </w:tc>
        <w:tc>
          <w:tcPr>
            <w:tcW w:w="292" w:type="pct"/>
          </w:tcPr>
          <w:p w14:paraId="46718BC8" w14:textId="49EE9A21" w:rsidR="00184F36" w:rsidRPr="00184F36" w:rsidRDefault="00184F36" w:rsidP="00184F36">
            <w:pPr>
              <w:ind w:firstLine="0"/>
              <w:jc w:val="center"/>
              <w:rPr>
                <w:b/>
                <w:bCs/>
                <w:lang w:eastAsia="pt-BR"/>
              </w:rPr>
            </w:pPr>
            <w:r w:rsidRPr="00184F36">
              <w:rPr>
                <w:b/>
                <w:bCs/>
                <w:lang w:eastAsia="pt-BR"/>
              </w:rPr>
              <w:t>2</w:t>
            </w:r>
          </w:p>
        </w:tc>
        <w:tc>
          <w:tcPr>
            <w:tcW w:w="292" w:type="pct"/>
          </w:tcPr>
          <w:p w14:paraId="0D0C4A88" w14:textId="619BC7DE" w:rsidR="00184F36" w:rsidRPr="00184F36" w:rsidRDefault="00184F36" w:rsidP="00184F36">
            <w:pPr>
              <w:ind w:firstLine="0"/>
              <w:jc w:val="center"/>
              <w:rPr>
                <w:b/>
                <w:bCs/>
                <w:lang w:eastAsia="pt-BR"/>
              </w:rPr>
            </w:pPr>
            <w:r w:rsidRPr="00184F36">
              <w:rPr>
                <w:b/>
                <w:bCs/>
                <w:lang w:eastAsia="pt-BR"/>
              </w:rPr>
              <w:t>3</w:t>
            </w:r>
          </w:p>
        </w:tc>
        <w:tc>
          <w:tcPr>
            <w:tcW w:w="292" w:type="pct"/>
          </w:tcPr>
          <w:p w14:paraId="2B93F2D6" w14:textId="304F6E5C" w:rsidR="00184F36" w:rsidRPr="00184F36" w:rsidRDefault="00184F36" w:rsidP="00184F36">
            <w:pPr>
              <w:ind w:firstLine="0"/>
              <w:jc w:val="center"/>
              <w:rPr>
                <w:b/>
                <w:bCs/>
                <w:lang w:eastAsia="pt-BR"/>
              </w:rPr>
            </w:pPr>
            <w:r w:rsidRPr="00184F36">
              <w:rPr>
                <w:b/>
                <w:bCs/>
                <w:lang w:eastAsia="pt-BR"/>
              </w:rPr>
              <w:t>4</w:t>
            </w:r>
          </w:p>
        </w:tc>
        <w:tc>
          <w:tcPr>
            <w:tcW w:w="292" w:type="pct"/>
          </w:tcPr>
          <w:p w14:paraId="65D7D4C1" w14:textId="16D23A94" w:rsidR="00184F36" w:rsidRPr="00184F36" w:rsidRDefault="00184F36" w:rsidP="00184F36">
            <w:pPr>
              <w:ind w:firstLine="0"/>
              <w:jc w:val="center"/>
              <w:rPr>
                <w:b/>
                <w:bCs/>
                <w:lang w:eastAsia="pt-BR"/>
              </w:rPr>
            </w:pPr>
            <w:r w:rsidRPr="00184F36">
              <w:rPr>
                <w:b/>
                <w:bCs/>
                <w:lang w:eastAsia="pt-BR"/>
              </w:rPr>
              <w:t>1</w:t>
            </w:r>
          </w:p>
        </w:tc>
        <w:tc>
          <w:tcPr>
            <w:tcW w:w="292" w:type="pct"/>
          </w:tcPr>
          <w:p w14:paraId="2409E83A" w14:textId="1A1E0FA4" w:rsidR="00184F36" w:rsidRPr="00184F36" w:rsidRDefault="00184F36" w:rsidP="00184F36">
            <w:pPr>
              <w:ind w:firstLine="0"/>
              <w:jc w:val="center"/>
              <w:rPr>
                <w:b/>
                <w:bCs/>
                <w:lang w:eastAsia="pt-BR"/>
              </w:rPr>
            </w:pPr>
            <w:r w:rsidRPr="00184F36">
              <w:rPr>
                <w:b/>
                <w:bCs/>
                <w:lang w:eastAsia="pt-BR"/>
              </w:rPr>
              <w:t>2</w:t>
            </w:r>
          </w:p>
        </w:tc>
        <w:tc>
          <w:tcPr>
            <w:tcW w:w="292" w:type="pct"/>
          </w:tcPr>
          <w:p w14:paraId="2B1EB311" w14:textId="0E4AD22F" w:rsidR="00184F36" w:rsidRPr="00184F36" w:rsidRDefault="00184F36" w:rsidP="00184F36">
            <w:pPr>
              <w:ind w:firstLine="0"/>
              <w:jc w:val="center"/>
              <w:rPr>
                <w:b/>
                <w:bCs/>
                <w:lang w:eastAsia="pt-BR"/>
              </w:rPr>
            </w:pPr>
            <w:r w:rsidRPr="00184F36">
              <w:rPr>
                <w:b/>
                <w:bCs/>
                <w:lang w:eastAsia="pt-BR"/>
              </w:rPr>
              <w:t>3</w:t>
            </w:r>
          </w:p>
        </w:tc>
        <w:tc>
          <w:tcPr>
            <w:tcW w:w="290" w:type="pct"/>
          </w:tcPr>
          <w:p w14:paraId="53C85D47" w14:textId="676E131D" w:rsidR="00184F36" w:rsidRPr="00184F36" w:rsidRDefault="00184F36" w:rsidP="00184F36">
            <w:pPr>
              <w:ind w:firstLine="0"/>
              <w:jc w:val="center"/>
              <w:rPr>
                <w:b/>
                <w:bCs/>
                <w:lang w:eastAsia="pt-BR"/>
              </w:rPr>
            </w:pPr>
            <w:r w:rsidRPr="00184F36">
              <w:rPr>
                <w:b/>
                <w:bCs/>
                <w:lang w:eastAsia="pt-BR"/>
              </w:rPr>
              <w:t>4</w:t>
            </w:r>
          </w:p>
        </w:tc>
      </w:tr>
      <w:tr w:rsidR="00184F36" w14:paraId="2BC06C4E" w14:textId="77777777" w:rsidTr="00184F36">
        <w:trPr>
          <w:jc w:val="center"/>
        </w:trPr>
        <w:tc>
          <w:tcPr>
            <w:tcW w:w="2666" w:type="pct"/>
          </w:tcPr>
          <w:p w14:paraId="0AE73BFB" w14:textId="049A4744" w:rsidR="00184F36" w:rsidRDefault="00184F36" w:rsidP="00184F36">
            <w:pPr>
              <w:ind w:firstLine="0"/>
              <w:rPr>
                <w:lang w:eastAsia="pt-BR"/>
              </w:rPr>
            </w:pPr>
            <w:r>
              <w:rPr>
                <w:lang w:eastAsia="pt-BR"/>
              </w:rPr>
              <w:t>Disciplinas</w:t>
            </w:r>
          </w:p>
        </w:tc>
        <w:tc>
          <w:tcPr>
            <w:tcW w:w="292" w:type="pct"/>
          </w:tcPr>
          <w:p w14:paraId="63F4B218" w14:textId="23032083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3D613F7A" w14:textId="4A02F930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56CCEF5B" w14:textId="6F1E77BB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0F074D34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262980E2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21423266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039433CC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0" w:type="pct"/>
          </w:tcPr>
          <w:p w14:paraId="6793CA2F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</w:tr>
      <w:tr w:rsidR="00184F36" w14:paraId="1BD6FCE1" w14:textId="77777777" w:rsidTr="00184F36">
        <w:trPr>
          <w:jc w:val="center"/>
        </w:trPr>
        <w:tc>
          <w:tcPr>
            <w:tcW w:w="2666" w:type="pct"/>
          </w:tcPr>
          <w:p w14:paraId="1007B026" w14:textId="6A84B6F7" w:rsidR="00184F36" w:rsidRDefault="00184F36" w:rsidP="00184F36">
            <w:pPr>
              <w:ind w:firstLine="0"/>
              <w:rPr>
                <w:lang w:eastAsia="pt-BR"/>
              </w:rPr>
            </w:pPr>
            <w:r>
              <w:rPr>
                <w:lang w:eastAsia="pt-BR"/>
              </w:rPr>
              <w:t>Pesquisa do tema</w:t>
            </w:r>
          </w:p>
        </w:tc>
        <w:tc>
          <w:tcPr>
            <w:tcW w:w="292" w:type="pct"/>
          </w:tcPr>
          <w:p w14:paraId="11FD640B" w14:textId="7EE44434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40F3C35A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629A26DD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4ED1DDF3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643CA22B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0526453C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283ABAB5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0" w:type="pct"/>
          </w:tcPr>
          <w:p w14:paraId="70197629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</w:tr>
      <w:tr w:rsidR="00184F36" w14:paraId="5B0B2FBC" w14:textId="77777777" w:rsidTr="00184F36">
        <w:trPr>
          <w:jc w:val="center"/>
        </w:trPr>
        <w:tc>
          <w:tcPr>
            <w:tcW w:w="2666" w:type="pct"/>
          </w:tcPr>
          <w:p w14:paraId="21B0127D" w14:textId="781ADFEA" w:rsidR="00184F36" w:rsidRDefault="00184F36" w:rsidP="00184F36">
            <w:pPr>
              <w:ind w:firstLine="0"/>
              <w:rPr>
                <w:lang w:eastAsia="pt-BR"/>
              </w:rPr>
            </w:pPr>
            <w:r>
              <w:rPr>
                <w:lang w:eastAsia="pt-BR"/>
              </w:rPr>
              <w:t>Definição do tema</w:t>
            </w:r>
          </w:p>
        </w:tc>
        <w:tc>
          <w:tcPr>
            <w:tcW w:w="292" w:type="pct"/>
          </w:tcPr>
          <w:p w14:paraId="7AC21B93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03A8D243" w14:textId="16198816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7E97118E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04895DCA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24DFC2C2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373F650B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1614254D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0" w:type="pct"/>
          </w:tcPr>
          <w:p w14:paraId="1DE7A755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</w:tr>
      <w:tr w:rsidR="00184F36" w14:paraId="340BC61C" w14:textId="77777777" w:rsidTr="00184F36">
        <w:trPr>
          <w:jc w:val="center"/>
        </w:trPr>
        <w:tc>
          <w:tcPr>
            <w:tcW w:w="2666" w:type="pct"/>
          </w:tcPr>
          <w:p w14:paraId="5733208D" w14:textId="7FB7F4AF" w:rsidR="00184F36" w:rsidRDefault="00184F36" w:rsidP="00184F36">
            <w:pPr>
              <w:ind w:firstLine="0"/>
              <w:rPr>
                <w:lang w:eastAsia="pt-BR"/>
              </w:rPr>
            </w:pPr>
            <w:r>
              <w:rPr>
                <w:lang w:eastAsia="pt-BR"/>
              </w:rPr>
              <w:t>Pesquisa bibliográfica</w:t>
            </w:r>
          </w:p>
        </w:tc>
        <w:tc>
          <w:tcPr>
            <w:tcW w:w="292" w:type="pct"/>
          </w:tcPr>
          <w:p w14:paraId="5F74B895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1BDA1388" w14:textId="6C867DF2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182C155C" w14:textId="7E9A91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6E3C32CD" w14:textId="059D3B1B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1675CE26" w14:textId="7BF13553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40723C08" w14:textId="28AFAAEA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7975C988" w14:textId="6F97AC08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0" w:type="pct"/>
          </w:tcPr>
          <w:p w14:paraId="36C16350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</w:tr>
      <w:tr w:rsidR="00184F36" w14:paraId="5F38DAF1" w14:textId="77777777" w:rsidTr="00184F36">
        <w:trPr>
          <w:jc w:val="center"/>
        </w:trPr>
        <w:tc>
          <w:tcPr>
            <w:tcW w:w="2666" w:type="pct"/>
          </w:tcPr>
          <w:p w14:paraId="42BBF60A" w14:textId="19E7D4FC" w:rsidR="00184F36" w:rsidRDefault="00184F36" w:rsidP="00184F36">
            <w:pPr>
              <w:ind w:firstLine="0"/>
              <w:rPr>
                <w:lang w:eastAsia="pt-BR"/>
              </w:rPr>
            </w:pPr>
            <w:r>
              <w:rPr>
                <w:lang w:eastAsia="pt-BR"/>
              </w:rPr>
              <w:t>Coleta de dados</w:t>
            </w:r>
          </w:p>
        </w:tc>
        <w:tc>
          <w:tcPr>
            <w:tcW w:w="292" w:type="pct"/>
          </w:tcPr>
          <w:p w14:paraId="3FDABD9E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45A92406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04D7DAEB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67F60997" w14:textId="0ACB7972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64DAC3BD" w14:textId="220B5154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37941A5A" w14:textId="3CB0B45D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47C3CFBA" w14:textId="3748F9A0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0" w:type="pct"/>
          </w:tcPr>
          <w:p w14:paraId="3E04F507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</w:tr>
      <w:tr w:rsidR="00184F36" w14:paraId="31F17D72" w14:textId="77777777" w:rsidTr="00184F36">
        <w:trPr>
          <w:jc w:val="center"/>
        </w:trPr>
        <w:tc>
          <w:tcPr>
            <w:tcW w:w="2666" w:type="pct"/>
          </w:tcPr>
          <w:p w14:paraId="233441BE" w14:textId="22AC1F6B" w:rsidR="00184F36" w:rsidRDefault="00184F36" w:rsidP="00184F36">
            <w:pPr>
              <w:ind w:firstLine="0"/>
              <w:rPr>
                <w:lang w:eastAsia="pt-BR"/>
              </w:rPr>
            </w:pPr>
            <w:r>
              <w:rPr>
                <w:lang w:eastAsia="pt-BR"/>
              </w:rPr>
              <w:t>Qualificação</w:t>
            </w:r>
          </w:p>
        </w:tc>
        <w:tc>
          <w:tcPr>
            <w:tcW w:w="292" w:type="pct"/>
          </w:tcPr>
          <w:p w14:paraId="26CAE8F9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51584EDB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43D5FC74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0342C044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32D6A72D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6FD84536" w14:textId="273BD03E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56E40D9F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0" w:type="pct"/>
          </w:tcPr>
          <w:p w14:paraId="05EB60E9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</w:tr>
      <w:tr w:rsidR="00184F36" w14:paraId="3E01517F" w14:textId="77777777" w:rsidTr="00184F36">
        <w:trPr>
          <w:jc w:val="center"/>
        </w:trPr>
        <w:tc>
          <w:tcPr>
            <w:tcW w:w="2666" w:type="pct"/>
          </w:tcPr>
          <w:p w14:paraId="18665E1A" w14:textId="0B3D82BE" w:rsidR="00184F36" w:rsidRDefault="00184F36" w:rsidP="00184F36">
            <w:pPr>
              <w:ind w:firstLine="0"/>
              <w:rPr>
                <w:lang w:eastAsia="pt-BR"/>
              </w:rPr>
            </w:pPr>
            <w:r>
              <w:rPr>
                <w:lang w:eastAsia="pt-BR"/>
              </w:rPr>
              <w:t>Elaboração artigos científicos</w:t>
            </w:r>
          </w:p>
        </w:tc>
        <w:tc>
          <w:tcPr>
            <w:tcW w:w="292" w:type="pct"/>
          </w:tcPr>
          <w:p w14:paraId="2A34BD33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444B1861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0FF32CB0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7F06218B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2941C7E2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5B9E02A4" w14:textId="62042575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2" w:type="pct"/>
          </w:tcPr>
          <w:p w14:paraId="57D829BD" w14:textId="541DD2E4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  <w:tc>
          <w:tcPr>
            <w:tcW w:w="290" w:type="pct"/>
          </w:tcPr>
          <w:p w14:paraId="1AC62189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</w:tr>
      <w:tr w:rsidR="00184F36" w14:paraId="7C8754BE" w14:textId="77777777" w:rsidTr="00184F36">
        <w:trPr>
          <w:jc w:val="center"/>
        </w:trPr>
        <w:tc>
          <w:tcPr>
            <w:tcW w:w="2666" w:type="pct"/>
          </w:tcPr>
          <w:p w14:paraId="53A04EFA" w14:textId="0B7C050B" w:rsidR="00184F36" w:rsidRDefault="00184F36" w:rsidP="00184F36">
            <w:pPr>
              <w:ind w:firstLine="0"/>
              <w:rPr>
                <w:lang w:eastAsia="pt-BR"/>
              </w:rPr>
            </w:pPr>
            <w:r>
              <w:rPr>
                <w:lang w:eastAsia="pt-BR"/>
              </w:rPr>
              <w:t>Defesa final</w:t>
            </w:r>
          </w:p>
        </w:tc>
        <w:tc>
          <w:tcPr>
            <w:tcW w:w="292" w:type="pct"/>
          </w:tcPr>
          <w:p w14:paraId="48029E7E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2787212A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0610167D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323B5ECD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2AB0AA74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5687DEA9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2" w:type="pct"/>
          </w:tcPr>
          <w:p w14:paraId="3575CDEA" w14:textId="77777777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</w:p>
        </w:tc>
        <w:tc>
          <w:tcPr>
            <w:tcW w:w="290" w:type="pct"/>
          </w:tcPr>
          <w:p w14:paraId="03695FA8" w14:textId="1730696B" w:rsidR="00184F36" w:rsidRDefault="00184F36" w:rsidP="00184F36">
            <w:pPr>
              <w:ind w:firstLine="0"/>
              <w:jc w:val="center"/>
              <w:rPr>
                <w:lang w:eastAsia="pt-BR"/>
              </w:rPr>
            </w:pPr>
            <w:r>
              <w:rPr>
                <w:lang w:eastAsia="pt-BR"/>
              </w:rPr>
              <w:t>X</w:t>
            </w:r>
          </w:p>
        </w:tc>
      </w:tr>
    </w:tbl>
    <w:p w14:paraId="53E0F3B2" w14:textId="77777777" w:rsidR="00542A86" w:rsidRDefault="00542A86" w:rsidP="001072F3">
      <w:pPr>
        <w:ind w:firstLine="0"/>
      </w:pPr>
    </w:p>
    <w:p w14:paraId="14D2839B" w14:textId="77777777" w:rsidR="00542A86" w:rsidRDefault="00542A86" w:rsidP="001072F3">
      <w:pPr>
        <w:ind w:firstLine="0"/>
      </w:pPr>
    </w:p>
    <w:p w14:paraId="4C2F72A8" w14:textId="77777777" w:rsidR="00542A86" w:rsidRDefault="00542A86" w:rsidP="001072F3">
      <w:pPr>
        <w:ind w:firstLine="0"/>
      </w:pPr>
    </w:p>
    <w:p w14:paraId="06B6C55F" w14:textId="77777777" w:rsidR="00542A86" w:rsidRDefault="00542A86" w:rsidP="001072F3">
      <w:pPr>
        <w:ind w:firstLine="0"/>
      </w:pPr>
    </w:p>
    <w:p w14:paraId="254FE599" w14:textId="77777777" w:rsidR="00542A86" w:rsidRDefault="00542A86" w:rsidP="001072F3">
      <w:pPr>
        <w:ind w:firstLine="0"/>
      </w:pPr>
    </w:p>
    <w:p w14:paraId="67DFAB02" w14:textId="77777777" w:rsidR="00542A86" w:rsidRDefault="00542A86" w:rsidP="001072F3">
      <w:pPr>
        <w:ind w:firstLine="0"/>
      </w:pPr>
    </w:p>
    <w:p w14:paraId="2D519953" w14:textId="77777777" w:rsidR="00542A86" w:rsidRDefault="00542A86" w:rsidP="001072F3">
      <w:pPr>
        <w:ind w:firstLine="0"/>
      </w:pPr>
    </w:p>
    <w:p w14:paraId="2B47AA17" w14:textId="77777777" w:rsidR="00542A86" w:rsidRDefault="00542A86" w:rsidP="001072F3">
      <w:pPr>
        <w:ind w:firstLine="0"/>
      </w:pPr>
    </w:p>
    <w:p w14:paraId="114E5109" w14:textId="77777777" w:rsidR="00542A86" w:rsidRDefault="00542A86" w:rsidP="001072F3">
      <w:pPr>
        <w:ind w:firstLine="0"/>
      </w:pPr>
    </w:p>
    <w:p w14:paraId="5B92EEDA" w14:textId="77777777" w:rsidR="00542A86" w:rsidRDefault="00542A86" w:rsidP="001072F3">
      <w:pPr>
        <w:ind w:firstLine="0"/>
      </w:pPr>
    </w:p>
    <w:p w14:paraId="3017868B" w14:textId="77777777" w:rsidR="00542A86" w:rsidRDefault="00542A86" w:rsidP="001072F3">
      <w:pPr>
        <w:ind w:firstLine="0"/>
      </w:pPr>
    </w:p>
    <w:p w14:paraId="0FD82932" w14:textId="77777777" w:rsidR="00542A86" w:rsidRDefault="00542A86" w:rsidP="001072F3">
      <w:pPr>
        <w:ind w:firstLine="0"/>
      </w:pPr>
    </w:p>
    <w:p w14:paraId="0DF52C4E" w14:textId="77777777" w:rsidR="00542A86" w:rsidRDefault="00542A86" w:rsidP="001072F3">
      <w:pPr>
        <w:ind w:firstLine="0"/>
      </w:pPr>
    </w:p>
    <w:p w14:paraId="5FA0DE9C" w14:textId="4FBD0B85" w:rsidR="00542A86" w:rsidRDefault="00542A86" w:rsidP="001072F3">
      <w:pPr>
        <w:ind w:firstLine="0"/>
      </w:pPr>
    </w:p>
    <w:p w14:paraId="226FCB51" w14:textId="35D7A410" w:rsidR="008A6C7C" w:rsidRDefault="008A6C7C" w:rsidP="001072F3">
      <w:pPr>
        <w:ind w:firstLine="0"/>
      </w:pPr>
    </w:p>
    <w:p w14:paraId="2CBDD826" w14:textId="0A19F795" w:rsidR="008A6C7C" w:rsidRDefault="008A6C7C" w:rsidP="001072F3">
      <w:pPr>
        <w:ind w:firstLine="0"/>
      </w:pPr>
    </w:p>
    <w:p w14:paraId="394B1E38" w14:textId="12CB5996" w:rsidR="00F65FC2" w:rsidRPr="006A18DC" w:rsidRDefault="001072F3" w:rsidP="006A18DC">
      <w:pPr>
        <w:pStyle w:val="Ttulo1"/>
        <w:jc w:val="center"/>
      </w:pPr>
      <w:bookmarkStart w:id="39" w:name="_Toc144297784"/>
      <w:bookmarkStart w:id="40" w:name="_Toc166768104"/>
      <w:r w:rsidRPr="006A18DC">
        <w:lastRenderedPageBreak/>
        <w:t>R</w:t>
      </w:r>
      <w:r w:rsidR="00F65FC2" w:rsidRPr="006A18DC">
        <w:t>EFERÊNCIAS</w:t>
      </w:r>
      <w:bookmarkEnd w:id="39"/>
      <w:bookmarkEnd w:id="40"/>
      <w:r w:rsidR="00B46122">
        <w:t xml:space="preserve"> (FONTE TAMANHO 12)</w:t>
      </w:r>
    </w:p>
    <w:p w14:paraId="4A4E996A" w14:textId="77777777" w:rsidR="0069182A" w:rsidRDefault="0069182A" w:rsidP="00F2199E">
      <w:pPr>
        <w:spacing w:line="240" w:lineRule="auto"/>
        <w:ind w:right="-6"/>
      </w:pPr>
    </w:p>
    <w:p w14:paraId="72572FAC" w14:textId="728942B6" w:rsidR="0069182A" w:rsidRDefault="0069182A" w:rsidP="0069182A">
      <w:pPr>
        <w:ind w:right="-6"/>
      </w:pPr>
      <w:r w:rsidRPr="0069182A">
        <w:t>As referências nos trabalhos acadêmicos (TCC, Teses, monografia) são reguladas pela NBR 6023</w:t>
      </w:r>
      <w:r>
        <w:t>. O Manual de Referências</w:t>
      </w:r>
      <w:r w:rsidR="00EF126B">
        <w:t xml:space="preserve"> (</w:t>
      </w:r>
      <w:hyperlink r:id="rId13" w:history="1">
        <w:r w:rsidR="00EF126B" w:rsidRPr="00F85530">
          <w:rPr>
            <w:rStyle w:val="Hyperlink"/>
          </w:rPr>
          <w:t>https://www.unaerp.br/infraestrutura/biblioteca/normas-e-abnt</w:t>
        </w:r>
      </w:hyperlink>
      <w:r w:rsidR="00EF126B">
        <w:t>)</w:t>
      </w:r>
      <w:r>
        <w:t xml:space="preserve"> disponível no site da biblioteca da UNAERP também disponibiliza </w:t>
      </w:r>
      <w:r w:rsidR="00EF126B">
        <w:t>exemplos da formatação correta das referências</w:t>
      </w:r>
      <w:r>
        <w:t>.</w:t>
      </w:r>
      <w:r w:rsidR="00EF126B">
        <w:t xml:space="preserve"> </w:t>
      </w:r>
    </w:p>
    <w:p w14:paraId="1BEEB110" w14:textId="18AB165C" w:rsidR="0069182A" w:rsidRDefault="0069182A" w:rsidP="0069182A">
      <w:pPr>
        <w:ind w:right="-6"/>
      </w:pPr>
      <w:r>
        <w:t xml:space="preserve">As referências devem estar alinhadas à esquerda; </w:t>
      </w:r>
      <w:r w:rsidR="00172054">
        <w:t xml:space="preserve">sem recuo; </w:t>
      </w:r>
      <w:r>
        <w:t>fonte Times New Roman ou Arial, tamanho de fonte 12, espaçamento simples, ordenação alfabética (NÃO numerada) e colocar um espaço de uma linha em branco entre cada referência.</w:t>
      </w:r>
    </w:p>
    <w:p w14:paraId="7E4F071B" w14:textId="77777777" w:rsidR="001040D1" w:rsidRDefault="001040D1" w:rsidP="001040D1">
      <w:pPr>
        <w:ind w:right="-6"/>
      </w:pPr>
      <w:r>
        <w:t xml:space="preserve">Há também diversos softwares de gerenciamento de referências que podem auxiliar na elaboração de referências bibliográficas, tais como </w:t>
      </w:r>
      <w:proofErr w:type="spellStart"/>
      <w:r>
        <w:t>Mendeley</w:t>
      </w:r>
      <w:proofErr w:type="spellEnd"/>
      <w:r>
        <w:t xml:space="preserve">, </w:t>
      </w:r>
      <w:proofErr w:type="spellStart"/>
      <w:r>
        <w:t>Zotero</w:t>
      </w:r>
      <w:proofErr w:type="spellEnd"/>
      <w:r>
        <w:t xml:space="preserve">, </w:t>
      </w:r>
      <w:proofErr w:type="spellStart"/>
      <w:r>
        <w:t>EndNote</w:t>
      </w:r>
      <w:proofErr w:type="spellEnd"/>
      <w:r>
        <w:t>, MORE, entre outros.</w:t>
      </w:r>
    </w:p>
    <w:p w14:paraId="6E7816C6" w14:textId="77777777" w:rsidR="0069182A" w:rsidRPr="006A18DC" w:rsidRDefault="0069182A" w:rsidP="00F2199E">
      <w:pPr>
        <w:spacing w:line="240" w:lineRule="auto"/>
        <w:ind w:right="-6"/>
      </w:pPr>
    </w:p>
    <w:p w14:paraId="61D6064E" w14:textId="4E2D65B0" w:rsidR="00830ED5" w:rsidRPr="00F6362A" w:rsidRDefault="00F6362A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  <w:r>
        <w:rPr>
          <w:rFonts w:eastAsia="Times New Roman" w:cs="Times New Roman"/>
          <w:lang w:val="pt-PT" w:eastAsia="en-CA"/>
        </w:rPr>
        <w:t xml:space="preserve">CARELLI, E. F. Hidrocefalia. </w:t>
      </w:r>
      <w:r>
        <w:rPr>
          <w:rFonts w:eastAsia="Times New Roman" w:cs="Times New Roman"/>
          <w:i/>
          <w:iCs/>
          <w:lang w:val="pt-PT" w:eastAsia="en-CA"/>
        </w:rPr>
        <w:t>In</w:t>
      </w:r>
      <w:r>
        <w:rPr>
          <w:rFonts w:eastAsia="Times New Roman" w:cs="Times New Roman"/>
          <w:lang w:val="pt-PT" w:eastAsia="en-CA"/>
        </w:rPr>
        <w:t xml:space="preserve">: MOURA-RIBEIRO, M. V. L.; FERREIRA, L. S. </w:t>
      </w:r>
      <w:r>
        <w:rPr>
          <w:rFonts w:eastAsia="Times New Roman" w:cs="Times New Roman"/>
          <w:b/>
          <w:bCs/>
          <w:lang w:val="pt-PT" w:eastAsia="en-CA"/>
        </w:rPr>
        <w:t xml:space="preserve">Condutas em neurologia infantil. </w:t>
      </w:r>
      <w:r>
        <w:rPr>
          <w:rFonts w:eastAsia="Times New Roman" w:cs="Times New Roman"/>
          <w:lang w:val="pt-PT" w:eastAsia="en-CA"/>
        </w:rPr>
        <w:t>2 ed. Rio de Janeiro</w:t>
      </w:r>
      <w:r w:rsidR="00B030A4">
        <w:rPr>
          <w:rFonts w:eastAsia="Times New Roman" w:cs="Times New Roman"/>
          <w:lang w:val="pt-PT" w:eastAsia="en-CA"/>
        </w:rPr>
        <w:t>: Revinter, 2010, ca. 5, p. 200-206.</w:t>
      </w:r>
    </w:p>
    <w:p w14:paraId="0BA897A7" w14:textId="6AFFE5CA" w:rsidR="005A4A66" w:rsidRPr="00F2199E" w:rsidRDefault="005A4A66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19297C50" w14:textId="77777777" w:rsidR="00BB0582" w:rsidRPr="00F2199E" w:rsidRDefault="00BB0582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7EE999A4" w14:textId="77777777" w:rsidR="00E31756" w:rsidRPr="00F2199E" w:rsidRDefault="00E31756" w:rsidP="00F2199E">
      <w:pPr>
        <w:widowControl w:val="0"/>
        <w:spacing w:line="240" w:lineRule="auto"/>
        <w:ind w:right="0" w:firstLine="0"/>
        <w:jc w:val="left"/>
        <w:rPr>
          <w:rFonts w:cs="Times New Roman"/>
        </w:rPr>
      </w:pPr>
    </w:p>
    <w:p w14:paraId="1D693028" w14:textId="77777777" w:rsidR="00CD0534" w:rsidRPr="00F2199E" w:rsidRDefault="00CD0534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4213F9A1" w14:textId="77777777" w:rsidR="00046FEA" w:rsidRPr="00F2199E" w:rsidRDefault="00046FEA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14B059A2" w14:textId="77777777" w:rsidR="00046FEA" w:rsidRPr="00096D7A" w:rsidRDefault="00046FEA" w:rsidP="00096D7A">
      <w:pPr>
        <w:widowControl w:val="0"/>
        <w:spacing w:line="240" w:lineRule="auto"/>
        <w:ind w:right="0" w:firstLine="0"/>
        <w:rPr>
          <w:rFonts w:eastAsia="Times New Roman" w:cs="Times New Roman"/>
          <w:lang w:val="pt-PT" w:eastAsia="en-CA"/>
        </w:rPr>
      </w:pPr>
    </w:p>
    <w:sectPr w:rsidR="00046FEA" w:rsidRPr="00096D7A" w:rsidSect="00D56F71"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749EA" w14:textId="77777777" w:rsidR="00CE6863" w:rsidRDefault="00CE6863" w:rsidP="00582FBA">
      <w:pPr>
        <w:spacing w:line="240" w:lineRule="auto"/>
      </w:pPr>
      <w:r>
        <w:separator/>
      </w:r>
    </w:p>
  </w:endnote>
  <w:endnote w:type="continuationSeparator" w:id="0">
    <w:p w14:paraId="0E420BE8" w14:textId="77777777" w:rsidR="00CE6863" w:rsidRDefault="00CE6863" w:rsidP="00582F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wis721 Lt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A762E" w14:textId="77777777" w:rsidR="00CE6863" w:rsidRDefault="00CE6863" w:rsidP="00582FBA">
      <w:pPr>
        <w:spacing w:line="240" w:lineRule="auto"/>
      </w:pPr>
      <w:r>
        <w:separator/>
      </w:r>
    </w:p>
  </w:footnote>
  <w:footnote w:type="continuationSeparator" w:id="0">
    <w:p w14:paraId="286A3B76" w14:textId="77777777" w:rsidR="00CE6863" w:rsidRDefault="00CE6863" w:rsidP="00582F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4BB08" w14:textId="363B0009" w:rsidR="009F10AE" w:rsidRDefault="009F10AE">
    <w:pPr>
      <w:pStyle w:val="Cabealho"/>
      <w:jc w:val="right"/>
    </w:pPr>
  </w:p>
  <w:p w14:paraId="26DE138C" w14:textId="77777777" w:rsidR="009F10AE" w:rsidRDefault="009F10A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6744236"/>
      <w:docPartObj>
        <w:docPartGallery w:val="Page Numbers (Top of Page)"/>
        <w:docPartUnique/>
      </w:docPartObj>
    </w:sdtPr>
    <w:sdtContent>
      <w:p w14:paraId="3F12A100" w14:textId="77777777" w:rsidR="006F3880" w:rsidRDefault="006F3880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B74A2D" w14:textId="77777777" w:rsidR="006F3880" w:rsidRDefault="006F388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C5A47"/>
    <w:multiLevelType w:val="multilevel"/>
    <w:tmpl w:val="29FACDA0"/>
    <w:lvl w:ilvl="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82E5D86"/>
    <w:multiLevelType w:val="multilevel"/>
    <w:tmpl w:val="46FE13A8"/>
    <w:lvl w:ilvl="0">
      <w:start w:val="3"/>
      <w:numFmt w:val="decimal"/>
      <w:lvlText w:val="%1"/>
      <w:lvlJc w:val="left"/>
      <w:pPr>
        <w:ind w:left="982" w:hanging="360"/>
      </w:pPr>
    </w:lvl>
    <w:lvl w:ilvl="1">
      <w:start w:val="1"/>
      <w:numFmt w:val="decimal"/>
      <w:lvlText w:val="%1.%2"/>
      <w:lvlJc w:val="left"/>
      <w:pPr>
        <w:ind w:left="982" w:hanging="360"/>
      </w:pPr>
      <w:rPr>
        <w:rFonts w:ascii="Times New Roman" w:eastAsia="Times New Roman" w:hAnsi="Times New Roman" w:cs="Times New Roman"/>
        <w:sz w:val="24"/>
        <w:szCs w:val="24"/>
      </w:rPr>
    </w:lvl>
    <w:lvl w:ilvl="2">
      <w:numFmt w:val="bullet"/>
      <w:lvlText w:val="✔"/>
      <w:lvlJc w:val="left"/>
      <w:pPr>
        <w:ind w:left="205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3">
      <w:numFmt w:val="bullet"/>
      <w:lvlText w:val="•"/>
      <w:lvlJc w:val="left"/>
      <w:pPr>
        <w:ind w:left="4008" w:hanging="360"/>
      </w:pPr>
    </w:lvl>
    <w:lvl w:ilvl="4">
      <w:numFmt w:val="bullet"/>
      <w:lvlText w:val="•"/>
      <w:lvlJc w:val="left"/>
      <w:pPr>
        <w:ind w:left="4982" w:hanging="360"/>
      </w:pPr>
    </w:lvl>
    <w:lvl w:ilvl="5">
      <w:numFmt w:val="bullet"/>
      <w:lvlText w:val="•"/>
      <w:lvlJc w:val="left"/>
      <w:pPr>
        <w:ind w:left="5956" w:hanging="360"/>
      </w:pPr>
    </w:lvl>
    <w:lvl w:ilvl="6">
      <w:numFmt w:val="bullet"/>
      <w:lvlText w:val="•"/>
      <w:lvlJc w:val="left"/>
      <w:pPr>
        <w:ind w:left="6930" w:hanging="360"/>
      </w:pPr>
    </w:lvl>
    <w:lvl w:ilvl="7">
      <w:numFmt w:val="bullet"/>
      <w:lvlText w:val="•"/>
      <w:lvlJc w:val="left"/>
      <w:pPr>
        <w:ind w:left="7904" w:hanging="360"/>
      </w:pPr>
    </w:lvl>
    <w:lvl w:ilvl="8">
      <w:numFmt w:val="bullet"/>
      <w:lvlText w:val="•"/>
      <w:lvlJc w:val="left"/>
      <w:pPr>
        <w:ind w:left="8878" w:hanging="360"/>
      </w:pPr>
    </w:lvl>
  </w:abstractNum>
  <w:abstractNum w:abstractNumId="2" w15:restartNumberingAfterBreak="0">
    <w:nsid w:val="1BDD34FE"/>
    <w:multiLevelType w:val="multilevel"/>
    <w:tmpl w:val="8A9AC0E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43418BC"/>
    <w:multiLevelType w:val="multilevel"/>
    <w:tmpl w:val="1AE655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53D531E"/>
    <w:multiLevelType w:val="hybridMultilevel"/>
    <w:tmpl w:val="B512EA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BA6B42"/>
    <w:multiLevelType w:val="multilevel"/>
    <w:tmpl w:val="9D008F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7B3E5B"/>
    <w:multiLevelType w:val="multilevel"/>
    <w:tmpl w:val="D5000D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64" w:hanging="504"/>
      </w:p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B274B8"/>
    <w:multiLevelType w:val="multilevel"/>
    <w:tmpl w:val="075E15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112220C"/>
    <w:multiLevelType w:val="hybridMultilevel"/>
    <w:tmpl w:val="BE288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5562C9"/>
    <w:multiLevelType w:val="multilevel"/>
    <w:tmpl w:val="9D008F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DEE6E7F"/>
    <w:multiLevelType w:val="multilevel"/>
    <w:tmpl w:val="1E586F8E"/>
    <w:lvl w:ilvl="0">
      <w:start w:val="3"/>
      <w:numFmt w:val="decimal"/>
      <w:lvlText w:val="%1"/>
      <w:lvlJc w:val="left"/>
      <w:pPr>
        <w:ind w:left="982" w:hanging="360"/>
      </w:pPr>
    </w:lvl>
    <w:lvl w:ilvl="1">
      <w:start w:val="1"/>
      <w:numFmt w:val="decimal"/>
      <w:lvlText w:val="%1.%2"/>
      <w:lvlJc w:val="left"/>
      <w:pPr>
        <w:ind w:left="982" w:hanging="360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"/>
      <w:lvlJc w:val="left"/>
      <w:pPr>
        <w:ind w:left="2050" w:hanging="360"/>
      </w:pPr>
      <w:rPr>
        <w:rFonts w:ascii="Symbol" w:hAnsi="Symbol" w:hint="default"/>
      </w:rPr>
    </w:lvl>
    <w:lvl w:ilvl="3">
      <w:numFmt w:val="bullet"/>
      <w:lvlText w:val="•"/>
      <w:lvlJc w:val="left"/>
      <w:pPr>
        <w:ind w:left="4008" w:hanging="360"/>
      </w:pPr>
    </w:lvl>
    <w:lvl w:ilvl="4">
      <w:numFmt w:val="bullet"/>
      <w:lvlText w:val="•"/>
      <w:lvlJc w:val="left"/>
      <w:pPr>
        <w:ind w:left="4982" w:hanging="360"/>
      </w:pPr>
    </w:lvl>
    <w:lvl w:ilvl="5">
      <w:numFmt w:val="bullet"/>
      <w:lvlText w:val="•"/>
      <w:lvlJc w:val="left"/>
      <w:pPr>
        <w:ind w:left="5956" w:hanging="360"/>
      </w:pPr>
    </w:lvl>
    <w:lvl w:ilvl="6">
      <w:numFmt w:val="bullet"/>
      <w:lvlText w:val="•"/>
      <w:lvlJc w:val="left"/>
      <w:pPr>
        <w:ind w:left="6930" w:hanging="360"/>
      </w:pPr>
    </w:lvl>
    <w:lvl w:ilvl="7">
      <w:numFmt w:val="bullet"/>
      <w:lvlText w:val="•"/>
      <w:lvlJc w:val="left"/>
      <w:pPr>
        <w:ind w:left="7904" w:hanging="360"/>
      </w:pPr>
    </w:lvl>
    <w:lvl w:ilvl="8">
      <w:numFmt w:val="bullet"/>
      <w:lvlText w:val="•"/>
      <w:lvlJc w:val="left"/>
      <w:pPr>
        <w:ind w:left="8878" w:hanging="360"/>
      </w:pPr>
    </w:lvl>
  </w:abstractNum>
  <w:abstractNum w:abstractNumId="11" w15:restartNumberingAfterBreak="0">
    <w:nsid w:val="56041448"/>
    <w:multiLevelType w:val="multilevel"/>
    <w:tmpl w:val="929A8306"/>
    <w:lvl w:ilvl="0">
      <w:start w:val="1"/>
      <w:numFmt w:val="bullet"/>
      <w:lvlText w:val="✔"/>
      <w:lvlJc w:val="left"/>
      <w:pPr>
        <w:ind w:left="142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4D50D39"/>
    <w:multiLevelType w:val="multilevel"/>
    <w:tmpl w:val="F62C935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79C6D14"/>
    <w:multiLevelType w:val="multilevel"/>
    <w:tmpl w:val="E586DE44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7BCC18BF"/>
    <w:multiLevelType w:val="hybridMultilevel"/>
    <w:tmpl w:val="02E6B4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874257">
    <w:abstractNumId w:val="11"/>
  </w:num>
  <w:num w:numId="2" w16cid:durableId="1504004735">
    <w:abstractNumId w:val="1"/>
  </w:num>
  <w:num w:numId="3" w16cid:durableId="413665724">
    <w:abstractNumId w:val="2"/>
  </w:num>
  <w:num w:numId="4" w16cid:durableId="1843081218">
    <w:abstractNumId w:val="6"/>
  </w:num>
  <w:num w:numId="5" w16cid:durableId="523786956">
    <w:abstractNumId w:val="5"/>
  </w:num>
  <w:num w:numId="6" w16cid:durableId="945769134">
    <w:abstractNumId w:val="9"/>
  </w:num>
  <w:num w:numId="7" w16cid:durableId="1163931757">
    <w:abstractNumId w:val="4"/>
  </w:num>
  <w:num w:numId="8" w16cid:durableId="171604583">
    <w:abstractNumId w:val="0"/>
  </w:num>
  <w:num w:numId="9" w16cid:durableId="1623611414">
    <w:abstractNumId w:val="10"/>
  </w:num>
  <w:num w:numId="10" w16cid:durableId="505170955">
    <w:abstractNumId w:val="14"/>
  </w:num>
  <w:num w:numId="11" w16cid:durableId="60735398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8189004">
    <w:abstractNumId w:val="13"/>
  </w:num>
  <w:num w:numId="13" w16cid:durableId="1260025954">
    <w:abstractNumId w:val="12"/>
  </w:num>
  <w:num w:numId="14" w16cid:durableId="931233111">
    <w:abstractNumId w:val="3"/>
  </w:num>
  <w:num w:numId="15" w16cid:durableId="1875384939">
    <w:abstractNumId w:val="8"/>
  </w:num>
  <w:num w:numId="16" w16cid:durableId="207881827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W0NDY0tTQ1NjQ3NzFT0lEKTi0uzszPAykwqQUAzrcYOywAAAA="/>
  </w:docVars>
  <w:rsids>
    <w:rsidRoot w:val="0061565C"/>
    <w:rsid w:val="000000E4"/>
    <w:rsid w:val="00000FFC"/>
    <w:rsid w:val="000041E5"/>
    <w:rsid w:val="000059DD"/>
    <w:rsid w:val="00021C95"/>
    <w:rsid w:val="00041BED"/>
    <w:rsid w:val="00046FEA"/>
    <w:rsid w:val="000501FE"/>
    <w:rsid w:val="0007210D"/>
    <w:rsid w:val="00074B96"/>
    <w:rsid w:val="000770C7"/>
    <w:rsid w:val="00077D2C"/>
    <w:rsid w:val="00087728"/>
    <w:rsid w:val="000969B5"/>
    <w:rsid w:val="00096D4B"/>
    <w:rsid w:val="00096D7A"/>
    <w:rsid w:val="000B320F"/>
    <w:rsid w:val="000B69D6"/>
    <w:rsid w:val="000C534E"/>
    <w:rsid w:val="000D2A7E"/>
    <w:rsid w:val="000D4F17"/>
    <w:rsid w:val="000F43C0"/>
    <w:rsid w:val="000F5781"/>
    <w:rsid w:val="00101E09"/>
    <w:rsid w:val="001040D1"/>
    <w:rsid w:val="001072F3"/>
    <w:rsid w:val="00136316"/>
    <w:rsid w:val="00141661"/>
    <w:rsid w:val="00145484"/>
    <w:rsid w:val="001518EB"/>
    <w:rsid w:val="00172054"/>
    <w:rsid w:val="00181384"/>
    <w:rsid w:val="00184A1C"/>
    <w:rsid w:val="00184F36"/>
    <w:rsid w:val="00187CA3"/>
    <w:rsid w:val="0019116F"/>
    <w:rsid w:val="00193562"/>
    <w:rsid w:val="00195CBC"/>
    <w:rsid w:val="00196D8D"/>
    <w:rsid w:val="001A24B1"/>
    <w:rsid w:val="001A73AC"/>
    <w:rsid w:val="001B0F5B"/>
    <w:rsid w:val="001B2171"/>
    <w:rsid w:val="001D53E3"/>
    <w:rsid w:val="001D5500"/>
    <w:rsid w:val="001E202E"/>
    <w:rsid w:val="001F41F1"/>
    <w:rsid w:val="001F55AE"/>
    <w:rsid w:val="0021109E"/>
    <w:rsid w:val="00220DCA"/>
    <w:rsid w:val="00222809"/>
    <w:rsid w:val="002230EF"/>
    <w:rsid w:val="00234BAA"/>
    <w:rsid w:val="00247AC8"/>
    <w:rsid w:val="00263C01"/>
    <w:rsid w:val="00265EDD"/>
    <w:rsid w:val="00270F16"/>
    <w:rsid w:val="00275B08"/>
    <w:rsid w:val="00275DB6"/>
    <w:rsid w:val="00276ACD"/>
    <w:rsid w:val="00293CFD"/>
    <w:rsid w:val="002A145C"/>
    <w:rsid w:val="002A3B45"/>
    <w:rsid w:val="002B161E"/>
    <w:rsid w:val="002B681C"/>
    <w:rsid w:val="002C165A"/>
    <w:rsid w:val="002D6202"/>
    <w:rsid w:val="002D704B"/>
    <w:rsid w:val="002E442E"/>
    <w:rsid w:val="002E7F09"/>
    <w:rsid w:val="00310728"/>
    <w:rsid w:val="00324CF8"/>
    <w:rsid w:val="00325E46"/>
    <w:rsid w:val="00327759"/>
    <w:rsid w:val="003331DD"/>
    <w:rsid w:val="00341171"/>
    <w:rsid w:val="0035320E"/>
    <w:rsid w:val="00353CC2"/>
    <w:rsid w:val="00355902"/>
    <w:rsid w:val="00376CE0"/>
    <w:rsid w:val="0038513F"/>
    <w:rsid w:val="003A3F88"/>
    <w:rsid w:val="003A7390"/>
    <w:rsid w:val="003C07FE"/>
    <w:rsid w:val="003C6492"/>
    <w:rsid w:val="003E123B"/>
    <w:rsid w:val="003F191A"/>
    <w:rsid w:val="003F4F39"/>
    <w:rsid w:val="003F759D"/>
    <w:rsid w:val="00411710"/>
    <w:rsid w:val="004151B7"/>
    <w:rsid w:val="00417E05"/>
    <w:rsid w:val="004245F5"/>
    <w:rsid w:val="00430092"/>
    <w:rsid w:val="0043317D"/>
    <w:rsid w:val="004331FD"/>
    <w:rsid w:val="0043656D"/>
    <w:rsid w:val="004441FD"/>
    <w:rsid w:val="0046204C"/>
    <w:rsid w:val="00466E61"/>
    <w:rsid w:val="00467479"/>
    <w:rsid w:val="004921CB"/>
    <w:rsid w:val="00492AAF"/>
    <w:rsid w:val="004A5185"/>
    <w:rsid w:val="004A5F29"/>
    <w:rsid w:val="004B2F39"/>
    <w:rsid w:val="004B58BA"/>
    <w:rsid w:val="004C3E35"/>
    <w:rsid w:val="004E1D9F"/>
    <w:rsid w:val="004E2E0A"/>
    <w:rsid w:val="004E7AE5"/>
    <w:rsid w:val="00502D00"/>
    <w:rsid w:val="005030E0"/>
    <w:rsid w:val="00504191"/>
    <w:rsid w:val="00513409"/>
    <w:rsid w:val="005204ED"/>
    <w:rsid w:val="0052340E"/>
    <w:rsid w:val="005422CA"/>
    <w:rsid w:val="00542A86"/>
    <w:rsid w:val="00543E3C"/>
    <w:rsid w:val="005644B6"/>
    <w:rsid w:val="00567988"/>
    <w:rsid w:val="00573254"/>
    <w:rsid w:val="00581562"/>
    <w:rsid w:val="00582FBA"/>
    <w:rsid w:val="0059269D"/>
    <w:rsid w:val="00593A7E"/>
    <w:rsid w:val="005954CC"/>
    <w:rsid w:val="00597662"/>
    <w:rsid w:val="005A0627"/>
    <w:rsid w:val="005A45C7"/>
    <w:rsid w:val="005A4A66"/>
    <w:rsid w:val="005A7D11"/>
    <w:rsid w:val="005B2216"/>
    <w:rsid w:val="005C3B9D"/>
    <w:rsid w:val="005C4C1D"/>
    <w:rsid w:val="005D3299"/>
    <w:rsid w:val="005E15CF"/>
    <w:rsid w:val="00611CAD"/>
    <w:rsid w:val="0061565C"/>
    <w:rsid w:val="0061713E"/>
    <w:rsid w:val="0062648B"/>
    <w:rsid w:val="00634B48"/>
    <w:rsid w:val="006453A9"/>
    <w:rsid w:val="00646AD1"/>
    <w:rsid w:val="006474AD"/>
    <w:rsid w:val="00651494"/>
    <w:rsid w:val="0065366A"/>
    <w:rsid w:val="00661AD6"/>
    <w:rsid w:val="0067556E"/>
    <w:rsid w:val="0068699C"/>
    <w:rsid w:val="00690512"/>
    <w:rsid w:val="0069182A"/>
    <w:rsid w:val="00692161"/>
    <w:rsid w:val="00697706"/>
    <w:rsid w:val="006A14FB"/>
    <w:rsid w:val="006A18DC"/>
    <w:rsid w:val="006A70F5"/>
    <w:rsid w:val="006C2247"/>
    <w:rsid w:val="006C7047"/>
    <w:rsid w:val="006D0848"/>
    <w:rsid w:val="006E0BAE"/>
    <w:rsid w:val="006F3880"/>
    <w:rsid w:val="00702AE5"/>
    <w:rsid w:val="007129D9"/>
    <w:rsid w:val="0072153A"/>
    <w:rsid w:val="0073648F"/>
    <w:rsid w:val="00753211"/>
    <w:rsid w:val="00772959"/>
    <w:rsid w:val="007958DB"/>
    <w:rsid w:val="00797A81"/>
    <w:rsid w:val="007A2749"/>
    <w:rsid w:val="007B06AB"/>
    <w:rsid w:val="007D5B9B"/>
    <w:rsid w:val="007D5C4E"/>
    <w:rsid w:val="007D63ED"/>
    <w:rsid w:val="007D6EA4"/>
    <w:rsid w:val="007E324A"/>
    <w:rsid w:val="007E725B"/>
    <w:rsid w:val="007F1739"/>
    <w:rsid w:val="007F18DB"/>
    <w:rsid w:val="007F6C0F"/>
    <w:rsid w:val="008109BB"/>
    <w:rsid w:val="00830ED5"/>
    <w:rsid w:val="00840F13"/>
    <w:rsid w:val="00844586"/>
    <w:rsid w:val="008519CB"/>
    <w:rsid w:val="00856284"/>
    <w:rsid w:val="00871004"/>
    <w:rsid w:val="00871B35"/>
    <w:rsid w:val="00873E61"/>
    <w:rsid w:val="00874761"/>
    <w:rsid w:val="00887B8E"/>
    <w:rsid w:val="00890B2F"/>
    <w:rsid w:val="008959CB"/>
    <w:rsid w:val="008961A9"/>
    <w:rsid w:val="008A17C7"/>
    <w:rsid w:val="008A38B4"/>
    <w:rsid w:val="008A5364"/>
    <w:rsid w:val="008A6C7C"/>
    <w:rsid w:val="008B0550"/>
    <w:rsid w:val="008B2F87"/>
    <w:rsid w:val="008B5ABE"/>
    <w:rsid w:val="008B76E3"/>
    <w:rsid w:val="008C11E5"/>
    <w:rsid w:val="008D2258"/>
    <w:rsid w:val="008D5D70"/>
    <w:rsid w:val="008D6147"/>
    <w:rsid w:val="008F5203"/>
    <w:rsid w:val="008F5E39"/>
    <w:rsid w:val="008F64FC"/>
    <w:rsid w:val="00902FA6"/>
    <w:rsid w:val="0091482B"/>
    <w:rsid w:val="00914DBB"/>
    <w:rsid w:val="0091526D"/>
    <w:rsid w:val="0091581D"/>
    <w:rsid w:val="0092032C"/>
    <w:rsid w:val="00925A96"/>
    <w:rsid w:val="00927EEB"/>
    <w:rsid w:val="00930BFD"/>
    <w:rsid w:val="00943F2B"/>
    <w:rsid w:val="00950EA9"/>
    <w:rsid w:val="009806D0"/>
    <w:rsid w:val="009923ED"/>
    <w:rsid w:val="009959A5"/>
    <w:rsid w:val="009A4C9E"/>
    <w:rsid w:val="009B18C7"/>
    <w:rsid w:val="009D6715"/>
    <w:rsid w:val="009D7D4E"/>
    <w:rsid w:val="009E026B"/>
    <w:rsid w:val="009F10AE"/>
    <w:rsid w:val="009F1647"/>
    <w:rsid w:val="009F1A16"/>
    <w:rsid w:val="00A018FF"/>
    <w:rsid w:val="00A06AC4"/>
    <w:rsid w:val="00A164C7"/>
    <w:rsid w:val="00A22D59"/>
    <w:rsid w:val="00A32A52"/>
    <w:rsid w:val="00A44538"/>
    <w:rsid w:val="00A456E0"/>
    <w:rsid w:val="00A60F23"/>
    <w:rsid w:val="00A67540"/>
    <w:rsid w:val="00A76C7B"/>
    <w:rsid w:val="00A81087"/>
    <w:rsid w:val="00A82E8B"/>
    <w:rsid w:val="00A83AFE"/>
    <w:rsid w:val="00A876CB"/>
    <w:rsid w:val="00A91C3B"/>
    <w:rsid w:val="00A940A3"/>
    <w:rsid w:val="00A948D6"/>
    <w:rsid w:val="00A94DCD"/>
    <w:rsid w:val="00A956AB"/>
    <w:rsid w:val="00AB1B45"/>
    <w:rsid w:val="00AB217E"/>
    <w:rsid w:val="00AB2820"/>
    <w:rsid w:val="00AB2E37"/>
    <w:rsid w:val="00AC613A"/>
    <w:rsid w:val="00AD0259"/>
    <w:rsid w:val="00AD228F"/>
    <w:rsid w:val="00AD6A09"/>
    <w:rsid w:val="00B030A4"/>
    <w:rsid w:val="00B03722"/>
    <w:rsid w:val="00B21746"/>
    <w:rsid w:val="00B25A43"/>
    <w:rsid w:val="00B46122"/>
    <w:rsid w:val="00B51992"/>
    <w:rsid w:val="00B77CF1"/>
    <w:rsid w:val="00B8364E"/>
    <w:rsid w:val="00B84051"/>
    <w:rsid w:val="00BA1DAD"/>
    <w:rsid w:val="00BA64A6"/>
    <w:rsid w:val="00BA6BCF"/>
    <w:rsid w:val="00BB0394"/>
    <w:rsid w:val="00BB0582"/>
    <w:rsid w:val="00BB25EF"/>
    <w:rsid w:val="00BB4594"/>
    <w:rsid w:val="00BC2AB9"/>
    <w:rsid w:val="00BC604E"/>
    <w:rsid w:val="00BD0A8A"/>
    <w:rsid w:val="00BD2CCB"/>
    <w:rsid w:val="00BD317C"/>
    <w:rsid w:val="00BD56EE"/>
    <w:rsid w:val="00BF599D"/>
    <w:rsid w:val="00BF6AF1"/>
    <w:rsid w:val="00C0719F"/>
    <w:rsid w:val="00C117A1"/>
    <w:rsid w:val="00C22DC6"/>
    <w:rsid w:val="00C26C44"/>
    <w:rsid w:val="00C26D10"/>
    <w:rsid w:val="00C41581"/>
    <w:rsid w:val="00C518DF"/>
    <w:rsid w:val="00C52C88"/>
    <w:rsid w:val="00C61B35"/>
    <w:rsid w:val="00C75CF5"/>
    <w:rsid w:val="00C82A41"/>
    <w:rsid w:val="00C85479"/>
    <w:rsid w:val="00C94C20"/>
    <w:rsid w:val="00CC0E24"/>
    <w:rsid w:val="00CC7E4E"/>
    <w:rsid w:val="00CD0534"/>
    <w:rsid w:val="00CD3372"/>
    <w:rsid w:val="00CE6863"/>
    <w:rsid w:val="00D020B1"/>
    <w:rsid w:val="00D2098D"/>
    <w:rsid w:val="00D30F89"/>
    <w:rsid w:val="00D31ACB"/>
    <w:rsid w:val="00D36CF0"/>
    <w:rsid w:val="00D43E94"/>
    <w:rsid w:val="00D46193"/>
    <w:rsid w:val="00D56F71"/>
    <w:rsid w:val="00D64340"/>
    <w:rsid w:val="00D74579"/>
    <w:rsid w:val="00DB6F95"/>
    <w:rsid w:val="00DB7691"/>
    <w:rsid w:val="00DD5D62"/>
    <w:rsid w:val="00DE0C9B"/>
    <w:rsid w:val="00DE28F5"/>
    <w:rsid w:val="00DE67C7"/>
    <w:rsid w:val="00DF4BE6"/>
    <w:rsid w:val="00E11D51"/>
    <w:rsid w:val="00E12FFA"/>
    <w:rsid w:val="00E15861"/>
    <w:rsid w:val="00E20E94"/>
    <w:rsid w:val="00E31756"/>
    <w:rsid w:val="00E45D7A"/>
    <w:rsid w:val="00E47A29"/>
    <w:rsid w:val="00E52095"/>
    <w:rsid w:val="00E63FD9"/>
    <w:rsid w:val="00E65110"/>
    <w:rsid w:val="00E65FB5"/>
    <w:rsid w:val="00E77AE8"/>
    <w:rsid w:val="00E95F7D"/>
    <w:rsid w:val="00EA2DAF"/>
    <w:rsid w:val="00EA7706"/>
    <w:rsid w:val="00EB6CB8"/>
    <w:rsid w:val="00EE3B66"/>
    <w:rsid w:val="00EF011F"/>
    <w:rsid w:val="00EF0E00"/>
    <w:rsid w:val="00EF126B"/>
    <w:rsid w:val="00F05610"/>
    <w:rsid w:val="00F16347"/>
    <w:rsid w:val="00F20642"/>
    <w:rsid w:val="00F2199E"/>
    <w:rsid w:val="00F307B4"/>
    <w:rsid w:val="00F31716"/>
    <w:rsid w:val="00F363C0"/>
    <w:rsid w:val="00F400AF"/>
    <w:rsid w:val="00F54DFA"/>
    <w:rsid w:val="00F6362A"/>
    <w:rsid w:val="00F65FC2"/>
    <w:rsid w:val="00F80DDC"/>
    <w:rsid w:val="00FA23C9"/>
    <w:rsid w:val="00FA2C11"/>
    <w:rsid w:val="00FA7A96"/>
    <w:rsid w:val="00FB782E"/>
    <w:rsid w:val="00FC2C8E"/>
    <w:rsid w:val="00FD5A78"/>
    <w:rsid w:val="00FE1532"/>
    <w:rsid w:val="00FF2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6850C1"/>
  <w15:chartTrackingRefBased/>
  <w15:docId w15:val="{1C0892B6-F3DE-4D7A-B3FD-737981C08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1FE"/>
    <w:pPr>
      <w:ind w:right="-7"/>
    </w:pPr>
    <w:rPr>
      <w:szCs w:val="24"/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2C165A"/>
    <w:pPr>
      <w:ind w:right="0" w:firstLine="0"/>
      <w:outlineLvl w:val="0"/>
    </w:pPr>
    <w:rPr>
      <w:b/>
      <w:bCs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2C165A"/>
    <w:pPr>
      <w:ind w:right="0" w:firstLine="0"/>
      <w:outlineLvl w:val="1"/>
    </w:pPr>
    <w:rPr>
      <w:bCs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2C165A"/>
    <w:pPr>
      <w:outlineLvl w:val="2"/>
    </w:pPr>
    <w:rPr>
      <w:color w:val="000000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4245F5"/>
    <w:pPr>
      <w:keepNext/>
      <w:keepLines/>
      <w:spacing w:line="240" w:lineRule="auto"/>
      <w:ind w:right="0" w:firstLine="0"/>
      <w:jc w:val="left"/>
      <w:outlineLvl w:val="3"/>
    </w:pPr>
    <w:rPr>
      <w:rFonts w:eastAsiaTheme="majorEastAsia" w:cstheme="majorBidi"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61565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840F13"/>
    <w:rPr>
      <w:b/>
      <w:bCs/>
      <w:szCs w:val="24"/>
      <w:lang w:val="pt-BR"/>
    </w:rPr>
  </w:style>
  <w:style w:type="character" w:customStyle="1" w:styleId="Ttulo2Char">
    <w:name w:val="Título 2 Char"/>
    <w:basedOn w:val="Fontepargpadro"/>
    <w:link w:val="Ttulo2"/>
    <w:uiPriority w:val="9"/>
    <w:rsid w:val="00840F13"/>
    <w:rPr>
      <w:bCs/>
      <w:szCs w:val="24"/>
      <w:lang w:val="pt-BR"/>
    </w:rPr>
  </w:style>
  <w:style w:type="paragraph" w:styleId="PargrafodaLista">
    <w:name w:val="List Paragraph"/>
    <w:basedOn w:val="Normal"/>
    <w:uiPriority w:val="34"/>
    <w:qFormat/>
    <w:rsid w:val="00582FBA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582FBA"/>
    <w:pPr>
      <w:tabs>
        <w:tab w:val="center" w:pos="4419"/>
        <w:tab w:val="right" w:pos="88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82FBA"/>
    <w:rPr>
      <w:szCs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582FBA"/>
    <w:pPr>
      <w:tabs>
        <w:tab w:val="center" w:pos="4419"/>
        <w:tab w:val="right" w:pos="88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82FBA"/>
    <w:rPr>
      <w:szCs w:val="24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840F13"/>
    <w:rPr>
      <w:bCs/>
      <w:color w:val="000000"/>
      <w:szCs w:val="24"/>
      <w:lang w:val="pt-BR"/>
    </w:rPr>
  </w:style>
  <w:style w:type="character" w:styleId="Hyperlink">
    <w:name w:val="Hyperlink"/>
    <w:basedOn w:val="Fontepargpadro"/>
    <w:uiPriority w:val="99"/>
    <w:unhideWhenUsed/>
    <w:rsid w:val="000C534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C534E"/>
    <w:rPr>
      <w:color w:val="605E5C"/>
      <w:shd w:val="clear" w:color="auto" w:fill="E1DFDD"/>
    </w:rPr>
  </w:style>
  <w:style w:type="paragraph" w:styleId="Legenda">
    <w:name w:val="caption"/>
    <w:basedOn w:val="Normal"/>
    <w:next w:val="Normal"/>
    <w:uiPriority w:val="99"/>
    <w:qFormat/>
    <w:rsid w:val="0061713E"/>
    <w:pPr>
      <w:keepNext/>
      <w:spacing w:line="240" w:lineRule="auto"/>
      <w:ind w:right="0" w:firstLine="0"/>
      <w:jc w:val="center"/>
    </w:pPr>
    <w:rPr>
      <w:rFonts w:ascii="Swis721 Lt BT" w:eastAsia="Times New Roman" w:hAnsi="Swis721 Lt BT" w:cs="Times New Roman"/>
      <w:sz w:val="22"/>
      <w:szCs w:val="20"/>
      <w:lang w:eastAsia="pt-BR"/>
    </w:rPr>
  </w:style>
  <w:style w:type="paragraph" w:styleId="ndicedeilustraes">
    <w:name w:val="table of figures"/>
    <w:basedOn w:val="Normal"/>
    <w:next w:val="Normal"/>
    <w:uiPriority w:val="99"/>
    <w:unhideWhenUsed/>
    <w:rsid w:val="00873E61"/>
  </w:style>
  <w:style w:type="paragraph" w:styleId="CabealhodoSumrio">
    <w:name w:val="TOC Heading"/>
    <w:basedOn w:val="Ttulo1"/>
    <w:next w:val="Normal"/>
    <w:uiPriority w:val="39"/>
    <w:unhideWhenUsed/>
    <w:qFormat/>
    <w:rsid w:val="00181384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CA" w:eastAsia="en-CA"/>
    </w:rPr>
  </w:style>
  <w:style w:type="paragraph" w:styleId="Sumrio1">
    <w:name w:val="toc 1"/>
    <w:basedOn w:val="Normal"/>
    <w:next w:val="Normal"/>
    <w:autoRedefine/>
    <w:uiPriority w:val="39"/>
    <w:unhideWhenUsed/>
    <w:rsid w:val="00CC7E4E"/>
    <w:pPr>
      <w:tabs>
        <w:tab w:val="left" w:pos="0"/>
        <w:tab w:val="right" w:leader="dot" w:pos="9071"/>
      </w:tabs>
      <w:ind w:right="0" w:firstLine="0"/>
      <w:jc w:val="left"/>
    </w:pPr>
    <w:rPr>
      <w:b/>
      <w:bCs/>
      <w:noProof/>
    </w:rPr>
  </w:style>
  <w:style w:type="paragraph" w:styleId="Sumrio2">
    <w:name w:val="toc 2"/>
    <w:basedOn w:val="Normal"/>
    <w:next w:val="Normal"/>
    <w:autoRedefine/>
    <w:uiPriority w:val="39"/>
    <w:unhideWhenUsed/>
    <w:rsid w:val="00C41581"/>
    <w:pPr>
      <w:tabs>
        <w:tab w:val="left" w:pos="0"/>
        <w:tab w:val="right" w:leader="dot" w:pos="9071"/>
      </w:tabs>
      <w:ind w:right="0" w:firstLine="0"/>
    </w:pPr>
  </w:style>
  <w:style w:type="paragraph" w:styleId="Sumrio3">
    <w:name w:val="toc 3"/>
    <w:basedOn w:val="Normal"/>
    <w:next w:val="Normal"/>
    <w:autoRedefine/>
    <w:uiPriority w:val="39"/>
    <w:unhideWhenUsed/>
    <w:rsid w:val="004A5185"/>
    <w:pPr>
      <w:tabs>
        <w:tab w:val="left" w:pos="0"/>
        <w:tab w:val="right" w:leader="dot" w:pos="9071"/>
      </w:tabs>
      <w:ind w:right="0" w:firstLine="0"/>
      <w:jc w:val="left"/>
    </w:pPr>
  </w:style>
  <w:style w:type="paragraph" w:styleId="NormalWeb">
    <w:name w:val="Normal (Web)"/>
    <w:basedOn w:val="Normal"/>
    <w:uiPriority w:val="99"/>
    <w:semiHidden/>
    <w:unhideWhenUsed/>
    <w:rsid w:val="001072F3"/>
    <w:pPr>
      <w:spacing w:before="100" w:beforeAutospacing="1" w:after="100" w:afterAutospacing="1" w:line="240" w:lineRule="auto"/>
      <w:ind w:right="0" w:firstLine="0"/>
      <w:jc w:val="left"/>
    </w:pPr>
    <w:rPr>
      <w:rFonts w:eastAsia="Times New Roman" w:cs="Times New Roman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5366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5366A"/>
    <w:rPr>
      <w:rFonts w:ascii="Segoe UI" w:hAnsi="Segoe UI" w:cs="Segoe UI"/>
      <w:sz w:val="18"/>
      <w:szCs w:val="18"/>
      <w:lang w:val="pt-BR"/>
    </w:rPr>
  </w:style>
  <w:style w:type="character" w:styleId="Refdecomentrio">
    <w:name w:val="annotation reference"/>
    <w:basedOn w:val="Fontepargpadro"/>
    <w:uiPriority w:val="99"/>
    <w:semiHidden/>
    <w:unhideWhenUsed/>
    <w:rsid w:val="00195CB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95CB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95CBC"/>
    <w:rPr>
      <w:sz w:val="20"/>
      <w:szCs w:val="20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95CB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95CBC"/>
    <w:rPr>
      <w:b/>
      <w:bCs/>
      <w:sz w:val="20"/>
      <w:szCs w:val="20"/>
      <w:lang w:val="pt-BR"/>
    </w:rPr>
  </w:style>
  <w:style w:type="paragraph" w:styleId="Reviso">
    <w:name w:val="Revision"/>
    <w:hidden/>
    <w:uiPriority w:val="99"/>
    <w:semiHidden/>
    <w:rsid w:val="00AD228F"/>
    <w:pPr>
      <w:spacing w:line="240" w:lineRule="auto"/>
      <w:ind w:firstLine="0"/>
      <w:jc w:val="left"/>
    </w:pPr>
    <w:rPr>
      <w:szCs w:val="24"/>
      <w:lang w:val="pt-BR"/>
    </w:rPr>
  </w:style>
  <w:style w:type="paragraph" w:styleId="Corpodetexto">
    <w:name w:val="Body Text"/>
    <w:basedOn w:val="Normal"/>
    <w:link w:val="CorpodetextoChar"/>
    <w:uiPriority w:val="1"/>
    <w:qFormat/>
    <w:rsid w:val="00A83AFE"/>
    <w:pPr>
      <w:widowControl w:val="0"/>
      <w:autoSpaceDE w:val="0"/>
      <w:autoSpaceDN w:val="0"/>
      <w:spacing w:line="240" w:lineRule="auto"/>
      <w:ind w:right="0" w:firstLine="0"/>
      <w:jc w:val="left"/>
    </w:pPr>
    <w:rPr>
      <w:rFonts w:eastAsia="Times New Roman" w:cs="Times New Roman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A83AFE"/>
    <w:rPr>
      <w:rFonts w:eastAsia="Times New Roman" w:cs="Times New Roman"/>
      <w:szCs w:val="24"/>
      <w:lang w:val="pt-PT"/>
    </w:rPr>
  </w:style>
  <w:style w:type="character" w:customStyle="1" w:styleId="Ttulo4Char">
    <w:name w:val="Título 4 Char"/>
    <w:basedOn w:val="Fontepargpadro"/>
    <w:link w:val="Ttulo4"/>
    <w:uiPriority w:val="9"/>
    <w:rsid w:val="004245F5"/>
    <w:rPr>
      <w:rFonts w:eastAsiaTheme="majorEastAsia" w:cstheme="majorBidi"/>
      <w:iCs/>
      <w:szCs w:val="24"/>
      <w:lang w:val="pt-BR"/>
    </w:rPr>
  </w:style>
  <w:style w:type="character" w:styleId="TextodoEspaoReservado">
    <w:name w:val="Placeholder Text"/>
    <w:basedOn w:val="Fontepargpadro"/>
    <w:uiPriority w:val="99"/>
    <w:semiHidden/>
    <w:rsid w:val="008109BB"/>
    <w:rPr>
      <w:color w:val="808080"/>
    </w:rPr>
  </w:style>
  <w:style w:type="paragraph" w:styleId="Sumrio4">
    <w:name w:val="toc 4"/>
    <w:basedOn w:val="Normal"/>
    <w:next w:val="Normal"/>
    <w:autoRedefine/>
    <w:uiPriority w:val="39"/>
    <w:unhideWhenUsed/>
    <w:rsid w:val="00D30F89"/>
    <w:pPr>
      <w:tabs>
        <w:tab w:val="right" w:leader="dot" w:pos="9061"/>
      </w:tabs>
      <w:spacing w:after="100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unaerp.br/infraestrutura/biblioteca/normas-e-abn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F14D1-89FE-4DBE-9168-51AB5C5D1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8</Pages>
  <Words>2056</Words>
  <Characters>11000</Characters>
  <Application>Microsoft Office Word</Application>
  <DocSecurity>0</DocSecurity>
  <Lines>687</Lines>
  <Paragraphs>2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Éllen F. Rodrigues</dc:creator>
  <cp:keywords/>
  <dc:description/>
  <cp:lastModifiedBy>Éllen Rodrigues</cp:lastModifiedBy>
  <cp:revision>11</cp:revision>
  <dcterms:created xsi:type="dcterms:W3CDTF">2024-05-16T17:53:00Z</dcterms:created>
  <dcterms:modified xsi:type="dcterms:W3CDTF">2025-02-18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cf4d17a525d271b2047eafce9f0b4aed64f8e1893da3a9e278d8d45c86ae2a</vt:lpwstr>
  </property>
</Properties>
</file>